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F81A19" w14:textId="77777777" w:rsidR="000B48AA" w:rsidRDefault="000B48AA" w:rsidP="000B48AA">
      <w:pPr>
        <w:jc w:val="center"/>
        <w:rPr>
          <w:sz w:val="36"/>
          <w:szCs w:val="36"/>
        </w:rPr>
      </w:pPr>
      <w:r>
        <w:rPr>
          <w:noProof/>
        </w:rPr>
        <w:drawing>
          <wp:inline distT="0" distB="0" distL="0" distR="0" wp14:anchorId="0447DAB7" wp14:editId="539E47B1">
            <wp:extent cx="1546860" cy="1580964"/>
            <wp:effectExtent l="0" t="0" r="0" b="635"/>
            <wp:docPr id="14" name="Resim 14" descr="Ege Üniversitesi Logosu | Logolar, Üniversite, Hemşirel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ge Üniversitesi Logosu | Logolar, Üniversite, Hemşireler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3205" cy="15874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0DE53C" w14:textId="2ADCD265" w:rsidR="000B48AA" w:rsidRDefault="0083663C" w:rsidP="000B48AA">
      <w:pPr>
        <w:jc w:val="center"/>
        <w:rPr>
          <w:sz w:val="36"/>
          <w:szCs w:val="36"/>
        </w:rPr>
      </w:pPr>
      <w:proofErr w:type="spellStart"/>
      <w:r>
        <w:rPr>
          <w:sz w:val="36"/>
          <w:szCs w:val="36"/>
        </w:rPr>
        <w:t>Ege</w:t>
      </w:r>
      <w:proofErr w:type="spellEnd"/>
      <w:r>
        <w:rPr>
          <w:sz w:val="36"/>
          <w:szCs w:val="36"/>
        </w:rPr>
        <w:t xml:space="preserve"> University</w:t>
      </w:r>
    </w:p>
    <w:p w14:paraId="0C1FF276" w14:textId="72427E36" w:rsidR="000B48AA" w:rsidRDefault="0083663C" w:rsidP="000B48AA">
      <w:pPr>
        <w:jc w:val="center"/>
        <w:rPr>
          <w:sz w:val="36"/>
          <w:szCs w:val="36"/>
        </w:rPr>
      </w:pPr>
      <w:r>
        <w:rPr>
          <w:sz w:val="36"/>
          <w:szCs w:val="36"/>
        </w:rPr>
        <w:t>Departm</w:t>
      </w:r>
      <w:r w:rsidR="00FF2F73">
        <w:rPr>
          <w:sz w:val="36"/>
          <w:szCs w:val="36"/>
        </w:rPr>
        <w:t>e</w:t>
      </w:r>
      <w:r>
        <w:rPr>
          <w:sz w:val="36"/>
          <w:szCs w:val="36"/>
        </w:rPr>
        <w:t>nt of Computer Engineering</w:t>
      </w:r>
    </w:p>
    <w:p w14:paraId="40A54D2B" w14:textId="2A4ED183" w:rsidR="000B48AA" w:rsidRDefault="006059BB" w:rsidP="000B48AA">
      <w:pPr>
        <w:jc w:val="center"/>
        <w:rPr>
          <w:sz w:val="36"/>
          <w:szCs w:val="36"/>
        </w:rPr>
      </w:pPr>
      <w:r>
        <w:rPr>
          <w:sz w:val="36"/>
          <w:szCs w:val="36"/>
        </w:rPr>
        <w:t xml:space="preserve">Programming Language </w:t>
      </w:r>
      <w:r w:rsidR="000B48AA" w:rsidRPr="00F22DFC">
        <w:rPr>
          <w:sz w:val="36"/>
          <w:szCs w:val="36"/>
        </w:rPr>
        <w:t xml:space="preserve">2020-2021 </w:t>
      </w:r>
      <w:r>
        <w:rPr>
          <w:sz w:val="36"/>
          <w:szCs w:val="36"/>
        </w:rPr>
        <w:t>Spring Semester Project</w:t>
      </w:r>
    </w:p>
    <w:p w14:paraId="16533851" w14:textId="77777777" w:rsidR="00953181" w:rsidRDefault="00953181" w:rsidP="00953181">
      <w:pPr>
        <w:pStyle w:val="Default"/>
      </w:pPr>
    </w:p>
    <w:p w14:paraId="28E84B9A" w14:textId="11A43A25" w:rsidR="000B48AA" w:rsidRPr="00953181" w:rsidRDefault="00953181" w:rsidP="00953181">
      <w:pPr>
        <w:jc w:val="center"/>
        <w:rPr>
          <w:sz w:val="48"/>
          <w:szCs w:val="48"/>
        </w:rPr>
      </w:pPr>
      <w:r>
        <w:t xml:space="preserve"> </w:t>
      </w:r>
      <w:r w:rsidRPr="00953181">
        <w:rPr>
          <w:b/>
          <w:bCs/>
          <w:sz w:val="48"/>
          <w:szCs w:val="48"/>
        </w:rPr>
        <w:t xml:space="preserve">Project 1: Writing a lexical analyzer for the </w:t>
      </w:r>
      <w:proofErr w:type="spellStart"/>
      <w:r w:rsidRPr="00953181">
        <w:rPr>
          <w:b/>
          <w:bCs/>
          <w:sz w:val="48"/>
          <w:szCs w:val="48"/>
        </w:rPr>
        <w:t>BigAdd</w:t>
      </w:r>
      <w:proofErr w:type="spellEnd"/>
      <w:r w:rsidRPr="00953181">
        <w:rPr>
          <w:b/>
          <w:bCs/>
          <w:sz w:val="48"/>
          <w:szCs w:val="48"/>
        </w:rPr>
        <w:t xml:space="preserve"> Language</w:t>
      </w:r>
    </w:p>
    <w:p w14:paraId="72A92297" w14:textId="040D5D6A" w:rsidR="000B48AA" w:rsidRPr="001B7969" w:rsidRDefault="000B48AA" w:rsidP="000B48AA">
      <w:pPr>
        <w:jc w:val="center"/>
        <w:rPr>
          <w:sz w:val="32"/>
          <w:szCs w:val="32"/>
        </w:rPr>
      </w:pPr>
      <w:r w:rsidRPr="001B7969">
        <w:rPr>
          <w:sz w:val="32"/>
          <w:szCs w:val="32"/>
        </w:rPr>
        <w:t xml:space="preserve">Name: </w:t>
      </w:r>
      <w:r w:rsidR="006059BB">
        <w:rPr>
          <w:sz w:val="32"/>
          <w:szCs w:val="32"/>
        </w:rPr>
        <w:t>Sami Tuğal</w:t>
      </w:r>
      <w:r w:rsidRPr="001B7969">
        <w:rPr>
          <w:sz w:val="32"/>
          <w:szCs w:val="32"/>
        </w:rPr>
        <w:t xml:space="preserve">  ID: 051800000</w:t>
      </w:r>
      <w:r w:rsidR="006059BB">
        <w:rPr>
          <w:sz w:val="32"/>
          <w:szCs w:val="32"/>
        </w:rPr>
        <w:t>86</w:t>
      </w:r>
    </w:p>
    <w:p w14:paraId="5DA0FE47" w14:textId="308AD066" w:rsidR="000B48AA" w:rsidRPr="001B7969" w:rsidRDefault="000B48AA" w:rsidP="000B48AA">
      <w:pPr>
        <w:jc w:val="center"/>
        <w:rPr>
          <w:sz w:val="32"/>
          <w:szCs w:val="32"/>
        </w:rPr>
      </w:pPr>
      <w:r w:rsidRPr="001B7969">
        <w:rPr>
          <w:sz w:val="32"/>
          <w:szCs w:val="32"/>
        </w:rPr>
        <w:t xml:space="preserve">Name: </w:t>
      </w:r>
      <w:r w:rsidR="006059BB">
        <w:rPr>
          <w:sz w:val="32"/>
          <w:szCs w:val="32"/>
        </w:rPr>
        <w:t>Ahmet Anıl Özsoy</w:t>
      </w:r>
      <w:r w:rsidRPr="001B7969">
        <w:rPr>
          <w:sz w:val="32"/>
          <w:szCs w:val="32"/>
        </w:rPr>
        <w:t xml:space="preserve">  ID: 051</w:t>
      </w:r>
      <w:r w:rsidR="006059BB">
        <w:rPr>
          <w:sz w:val="32"/>
          <w:szCs w:val="32"/>
        </w:rPr>
        <w:t>8</w:t>
      </w:r>
      <w:r w:rsidRPr="001B7969">
        <w:rPr>
          <w:sz w:val="32"/>
          <w:szCs w:val="32"/>
        </w:rPr>
        <w:t>00000</w:t>
      </w:r>
      <w:r w:rsidR="006059BB">
        <w:rPr>
          <w:sz w:val="32"/>
          <w:szCs w:val="32"/>
        </w:rPr>
        <w:t>54</w:t>
      </w:r>
    </w:p>
    <w:p w14:paraId="731C3D4D" w14:textId="6D64519B" w:rsidR="00ED3C10" w:rsidRDefault="00ED3C10" w:rsidP="00817771"/>
    <w:p w14:paraId="3C9B892A" w14:textId="35E9F2CA" w:rsidR="000B48AA" w:rsidRDefault="000B48AA" w:rsidP="00817771"/>
    <w:p w14:paraId="6B1403C0" w14:textId="79E0CAD1" w:rsidR="000B48AA" w:rsidRDefault="000B48AA" w:rsidP="00817771"/>
    <w:p w14:paraId="3FD1ADAF" w14:textId="6A00F2DB" w:rsidR="000B48AA" w:rsidRDefault="000B48AA" w:rsidP="00817771"/>
    <w:p w14:paraId="4171A50F" w14:textId="3FD600B3" w:rsidR="000B48AA" w:rsidRDefault="000B48AA" w:rsidP="00817771"/>
    <w:p w14:paraId="0FE59B1D" w14:textId="77777777" w:rsidR="000B48AA" w:rsidRDefault="000B48AA" w:rsidP="00817771"/>
    <w:p w14:paraId="5F7FF684" w14:textId="67FF232B" w:rsidR="0016700D" w:rsidRDefault="0016700D" w:rsidP="005F1E60">
      <w:pPr>
        <w:jc w:val="center"/>
      </w:pPr>
    </w:p>
    <w:p w14:paraId="41F51079" w14:textId="211CD4F7" w:rsidR="00E07DAD" w:rsidRDefault="00E07DAD" w:rsidP="005F1E60">
      <w:pPr>
        <w:jc w:val="center"/>
      </w:pPr>
    </w:p>
    <w:p w14:paraId="6A22D77D" w14:textId="55B1D11B" w:rsidR="00953181" w:rsidRDefault="00953181" w:rsidP="005F1E60">
      <w:pPr>
        <w:jc w:val="center"/>
      </w:pPr>
    </w:p>
    <w:p w14:paraId="21AFD02D" w14:textId="70D2203E" w:rsidR="00953181" w:rsidRDefault="00953181" w:rsidP="005F1E60">
      <w:pPr>
        <w:jc w:val="center"/>
      </w:pPr>
    </w:p>
    <w:p w14:paraId="482BD8D1" w14:textId="77777777" w:rsidR="00953181" w:rsidRDefault="00953181" w:rsidP="005F1E60">
      <w:pPr>
        <w:jc w:val="center"/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US" w:eastAsia="en-US" w:bidi="en-US"/>
        </w:rPr>
        <w:id w:val="653721591"/>
        <w:docPartObj>
          <w:docPartGallery w:val="Table of Contents"/>
          <w:docPartUnique/>
        </w:docPartObj>
      </w:sdtPr>
      <w:sdtEndPr/>
      <w:sdtContent>
        <w:p w14:paraId="272C0E36" w14:textId="71782D31" w:rsidR="00EC7699" w:rsidRDefault="00EC7699">
          <w:pPr>
            <w:pStyle w:val="TBal"/>
          </w:pPr>
          <w:proofErr w:type="spellStart"/>
          <w:r>
            <w:t>İçidekiler</w:t>
          </w:r>
          <w:proofErr w:type="spellEnd"/>
          <w:r>
            <w:t xml:space="preserve"> Tablosu</w:t>
          </w:r>
        </w:p>
        <w:p w14:paraId="26B9AAD1" w14:textId="4F1745B9" w:rsidR="00896C35" w:rsidRDefault="0021552A" w:rsidP="00934E64">
          <w:pPr>
            <w:pStyle w:val="T1"/>
            <w:rPr>
              <w:b/>
              <w:bCs/>
            </w:rPr>
          </w:pPr>
          <w:r>
            <w:rPr>
              <w:b/>
              <w:bCs/>
            </w:rPr>
            <w:t>Data Types</w:t>
          </w:r>
          <w:r w:rsidR="00896C35">
            <w:ptab w:relativeTo="margin" w:alignment="right" w:leader="dot"/>
          </w:r>
          <w:r>
            <w:rPr>
              <w:b/>
              <w:bCs/>
              <w:lang w:val="tr-TR"/>
            </w:rPr>
            <w:t>3</w:t>
          </w:r>
        </w:p>
        <w:p w14:paraId="5B906962" w14:textId="0B33E4D8" w:rsidR="00EC7699" w:rsidRDefault="0021552A" w:rsidP="00934E64">
          <w:pPr>
            <w:pStyle w:val="T1"/>
          </w:pPr>
          <w:r>
            <w:rPr>
              <w:b/>
              <w:bCs/>
            </w:rPr>
            <w:t>Variables</w:t>
          </w:r>
          <w:r w:rsidR="00EC7699">
            <w:ptab w:relativeTo="margin" w:alignment="right" w:leader="dot"/>
          </w:r>
          <w:r>
            <w:rPr>
              <w:b/>
              <w:bCs/>
              <w:lang w:val="tr-TR"/>
            </w:rPr>
            <w:t>4</w:t>
          </w:r>
        </w:p>
        <w:p w14:paraId="4E27B3C3" w14:textId="00925695" w:rsidR="00EC7699" w:rsidRDefault="0021552A">
          <w:pPr>
            <w:pStyle w:val="T1"/>
          </w:pPr>
          <w:proofErr w:type="spellStart"/>
          <w:r>
            <w:rPr>
              <w:b/>
              <w:bCs/>
            </w:rPr>
            <w:t>Assigment</w:t>
          </w:r>
          <w:proofErr w:type="spellEnd"/>
          <w:r>
            <w:rPr>
              <w:b/>
              <w:bCs/>
            </w:rPr>
            <w:t xml:space="preserve"> Statement</w:t>
          </w:r>
          <w:r w:rsidR="00EC7699">
            <w:ptab w:relativeTo="margin" w:alignment="right" w:leader="dot"/>
          </w:r>
          <w:r>
            <w:rPr>
              <w:b/>
              <w:bCs/>
              <w:lang w:val="tr-TR"/>
            </w:rPr>
            <w:t>5</w:t>
          </w:r>
        </w:p>
        <w:p w14:paraId="6EB6E1B3" w14:textId="0FEED6ED" w:rsidR="00E50526" w:rsidRDefault="0021552A" w:rsidP="00E50526">
          <w:pPr>
            <w:pStyle w:val="T1"/>
            <w:rPr>
              <w:b/>
              <w:bCs/>
              <w:lang w:val="tr-TR"/>
            </w:rPr>
          </w:pPr>
          <w:r>
            <w:rPr>
              <w:b/>
              <w:bCs/>
            </w:rPr>
            <w:t>Addition Statement</w:t>
          </w:r>
          <w:r w:rsidR="00E50526">
            <w:ptab w:relativeTo="margin" w:alignment="right" w:leader="dot"/>
          </w:r>
          <w:r>
            <w:rPr>
              <w:b/>
              <w:bCs/>
              <w:lang w:val="tr-TR"/>
            </w:rPr>
            <w:t>6</w:t>
          </w:r>
        </w:p>
        <w:p w14:paraId="78FD947F" w14:textId="053B52A3" w:rsidR="00E50526" w:rsidRDefault="0021552A" w:rsidP="00E50526">
          <w:pPr>
            <w:pStyle w:val="T1"/>
            <w:rPr>
              <w:b/>
              <w:bCs/>
              <w:lang w:val="tr-TR"/>
            </w:rPr>
          </w:pPr>
          <w:r>
            <w:rPr>
              <w:b/>
              <w:bCs/>
            </w:rPr>
            <w:t>Subtraction Statement</w:t>
          </w:r>
          <w:r w:rsidR="00E50526">
            <w:ptab w:relativeTo="margin" w:alignment="right" w:leader="dot"/>
          </w:r>
          <w:r>
            <w:rPr>
              <w:b/>
              <w:bCs/>
              <w:lang w:val="tr-TR"/>
            </w:rPr>
            <w:t>7</w:t>
          </w:r>
        </w:p>
        <w:p w14:paraId="3336D1BC" w14:textId="2867C6AC" w:rsidR="00E50526" w:rsidRDefault="0021552A" w:rsidP="00E50526">
          <w:pPr>
            <w:pStyle w:val="T1"/>
            <w:rPr>
              <w:b/>
              <w:bCs/>
              <w:lang w:val="tr-TR"/>
            </w:rPr>
          </w:pPr>
          <w:r>
            <w:rPr>
              <w:b/>
              <w:bCs/>
            </w:rPr>
            <w:t xml:space="preserve">Output Statement </w:t>
          </w:r>
          <w:r w:rsidR="00E50526">
            <w:ptab w:relativeTo="margin" w:alignment="right" w:leader="dot"/>
          </w:r>
          <w:r>
            <w:rPr>
              <w:b/>
              <w:bCs/>
              <w:lang w:val="tr-TR"/>
            </w:rPr>
            <w:t>8</w:t>
          </w:r>
        </w:p>
        <w:p w14:paraId="4B60B3FC" w14:textId="3814D77B" w:rsidR="00383A89" w:rsidRPr="00896C35" w:rsidRDefault="0021552A" w:rsidP="00383A89">
          <w:pPr>
            <w:pStyle w:val="T1"/>
            <w:rPr>
              <w:b/>
              <w:bCs/>
              <w:lang w:val="tr-TR"/>
            </w:rPr>
          </w:pPr>
          <w:r>
            <w:rPr>
              <w:b/>
              <w:bCs/>
            </w:rPr>
            <w:t>Loop</w:t>
          </w:r>
          <w:r w:rsidR="00E50526">
            <w:ptab w:relativeTo="margin" w:alignment="right" w:leader="dot"/>
          </w:r>
          <w:r>
            <w:rPr>
              <w:b/>
              <w:bCs/>
              <w:lang w:val="tr-TR"/>
            </w:rPr>
            <w:t>9</w:t>
          </w:r>
        </w:p>
        <w:p w14:paraId="24DCF2F0" w14:textId="3E0EC54E" w:rsidR="00383A89" w:rsidRDefault="0021552A" w:rsidP="00CF3587">
          <w:pPr>
            <w:pStyle w:val="T1"/>
            <w:rPr>
              <w:b/>
              <w:bCs/>
              <w:lang w:val="tr-TR"/>
            </w:rPr>
          </w:pPr>
          <w:proofErr w:type="spellStart"/>
          <w:r>
            <w:rPr>
              <w:b/>
              <w:bCs/>
            </w:rPr>
            <w:t>CodeBlock</w:t>
          </w:r>
          <w:proofErr w:type="spellEnd"/>
          <w:r w:rsidR="00CF3587">
            <w:ptab w:relativeTo="margin" w:alignment="right" w:leader="dot"/>
          </w:r>
          <w:r>
            <w:rPr>
              <w:b/>
              <w:bCs/>
              <w:lang w:val="tr-TR"/>
            </w:rPr>
            <w:t>12</w:t>
          </w:r>
        </w:p>
        <w:p w14:paraId="30B1DF7B" w14:textId="0EE0CD39" w:rsidR="0021552A" w:rsidRDefault="0021552A" w:rsidP="0021552A">
          <w:pPr>
            <w:pStyle w:val="T1"/>
            <w:rPr>
              <w:b/>
              <w:bCs/>
              <w:lang w:val="tr-TR"/>
            </w:rPr>
          </w:pPr>
          <w:r>
            <w:rPr>
              <w:b/>
              <w:bCs/>
            </w:rPr>
            <w:t>Comments</w:t>
          </w:r>
          <w:r>
            <w:ptab w:relativeTo="margin" w:alignment="right" w:leader="dot"/>
          </w:r>
          <w:r>
            <w:rPr>
              <w:b/>
              <w:bCs/>
              <w:lang w:val="tr-TR"/>
            </w:rPr>
            <w:t>12</w:t>
          </w:r>
        </w:p>
        <w:p w14:paraId="1F73FEA8" w14:textId="6D3F8075" w:rsidR="0021552A" w:rsidRDefault="0021552A" w:rsidP="0021552A">
          <w:pPr>
            <w:pStyle w:val="T1"/>
            <w:rPr>
              <w:b/>
              <w:bCs/>
              <w:lang w:val="tr-TR"/>
            </w:rPr>
          </w:pPr>
          <w:r>
            <w:rPr>
              <w:b/>
              <w:bCs/>
            </w:rPr>
            <w:t>Code</w:t>
          </w:r>
          <w:r>
            <w:ptab w:relativeTo="margin" w:alignment="right" w:leader="dot"/>
          </w:r>
          <w:r>
            <w:rPr>
              <w:b/>
              <w:bCs/>
              <w:lang w:val="tr-TR"/>
            </w:rPr>
            <w:t>12</w:t>
          </w:r>
        </w:p>
        <w:p w14:paraId="3D36171D" w14:textId="6A9090D7" w:rsidR="0021552A" w:rsidRPr="00CF3587" w:rsidRDefault="0021552A" w:rsidP="0021552A">
          <w:pPr>
            <w:pStyle w:val="T1"/>
          </w:pPr>
          <w:r>
            <w:rPr>
              <w:b/>
              <w:bCs/>
            </w:rPr>
            <w:t>Results</w:t>
          </w:r>
          <w:r>
            <w:ptab w:relativeTo="margin" w:alignment="right" w:leader="dot"/>
          </w:r>
          <w:r>
            <w:rPr>
              <w:b/>
              <w:bCs/>
              <w:lang w:val="tr-TR"/>
            </w:rPr>
            <w:t>37</w:t>
          </w:r>
        </w:p>
        <w:p w14:paraId="382FF9A5" w14:textId="0E7BC4B5" w:rsidR="0021552A" w:rsidRPr="0021552A" w:rsidRDefault="0021552A" w:rsidP="0021552A">
          <w:pPr>
            <w:rPr>
              <w:lang w:val="tr-TR"/>
            </w:rPr>
          </w:pPr>
        </w:p>
        <w:p w14:paraId="612DC5A4" w14:textId="1D1DE8AD" w:rsidR="0021552A" w:rsidRPr="0021552A" w:rsidRDefault="0021552A" w:rsidP="0021552A">
          <w:pPr>
            <w:rPr>
              <w:lang w:val="tr-TR"/>
            </w:rPr>
          </w:pPr>
        </w:p>
        <w:p w14:paraId="57B4085E" w14:textId="77777777" w:rsidR="0021552A" w:rsidRPr="0021552A" w:rsidRDefault="0021552A" w:rsidP="0021552A">
          <w:pPr>
            <w:rPr>
              <w:lang w:val="tr-TR"/>
            </w:rPr>
          </w:pPr>
        </w:p>
        <w:p w14:paraId="6F9C4ED5" w14:textId="2D28F1B4" w:rsidR="00EC7699" w:rsidRPr="0036014D" w:rsidRDefault="00882ED3" w:rsidP="0036014D">
          <w:pPr>
            <w:rPr>
              <w:lang w:val="tr-TR"/>
            </w:rPr>
          </w:pPr>
        </w:p>
      </w:sdtContent>
    </w:sdt>
    <w:p w14:paraId="7BE4851A" w14:textId="77777777" w:rsidR="00E07DAD" w:rsidRDefault="00E07DAD">
      <w:pPr>
        <w:spacing w:after="160" w:line="259" w:lineRule="auto"/>
      </w:pPr>
      <w:r>
        <w:br w:type="page"/>
      </w:r>
    </w:p>
    <w:p w14:paraId="297940C6" w14:textId="77777777" w:rsidR="00953181" w:rsidRDefault="00953181" w:rsidP="00953181">
      <w:pPr>
        <w:pStyle w:val="Default"/>
      </w:pPr>
    </w:p>
    <w:p w14:paraId="6F34A20D" w14:textId="03FFCDDC" w:rsidR="00C908CD" w:rsidRDefault="00953181" w:rsidP="00953181">
      <w:pPr>
        <w:rPr>
          <w:b/>
          <w:bCs/>
          <w:sz w:val="32"/>
          <w:szCs w:val="32"/>
        </w:rPr>
      </w:pPr>
      <w:r>
        <w:t xml:space="preserve"> </w:t>
      </w:r>
      <w:r>
        <w:rPr>
          <w:b/>
          <w:bCs/>
          <w:sz w:val="32"/>
          <w:szCs w:val="32"/>
        </w:rPr>
        <w:t xml:space="preserve">Project 1: Writing a lexical analyzer for the </w:t>
      </w:r>
      <w:proofErr w:type="spellStart"/>
      <w:r>
        <w:rPr>
          <w:b/>
          <w:bCs/>
          <w:sz w:val="32"/>
          <w:szCs w:val="32"/>
        </w:rPr>
        <w:t>BigAdd</w:t>
      </w:r>
      <w:proofErr w:type="spellEnd"/>
      <w:r>
        <w:rPr>
          <w:b/>
          <w:bCs/>
          <w:sz w:val="32"/>
          <w:szCs w:val="32"/>
        </w:rPr>
        <w:t xml:space="preserve"> Language </w:t>
      </w:r>
    </w:p>
    <w:p w14:paraId="439323D3" w14:textId="07891843" w:rsidR="008F03C9" w:rsidRDefault="001A2451" w:rsidP="00953181">
      <w:r>
        <w:t xml:space="preserve">Last version of </w:t>
      </w:r>
      <w:proofErr w:type="spellStart"/>
      <w:r>
        <w:t>DevC</w:t>
      </w:r>
      <w:proofErr w:type="spellEnd"/>
      <w:r>
        <w:t>++, Language: C</w:t>
      </w:r>
    </w:p>
    <w:p w14:paraId="317483AE" w14:textId="67375578" w:rsidR="00C908CD" w:rsidRDefault="00C908CD" w:rsidP="00953181">
      <w:pPr>
        <w:rPr>
          <w:sz w:val="40"/>
          <w:szCs w:val="40"/>
        </w:rPr>
      </w:pPr>
      <w:r w:rsidRPr="00C908CD">
        <w:rPr>
          <w:sz w:val="40"/>
          <w:szCs w:val="40"/>
        </w:rPr>
        <w:t>How It Works:</w:t>
      </w:r>
    </w:p>
    <w:p w14:paraId="531F1E51" w14:textId="205B9830" w:rsidR="00C908CD" w:rsidRDefault="00C908CD" w:rsidP="00C908CD">
      <w:pPr>
        <w:rPr>
          <w:sz w:val="32"/>
          <w:szCs w:val="32"/>
          <w:lang w:val="en"/>
        </w:rPr>
      </w:pPr>
      <w:r w:rsidRPr="00C908CD">
        <w:rPr>
          <w:b/>
          <w:bCs/>
          <w:color w:val="FF0000"/>
          <w:sz w:val="32"/>
          <w:szCs w:val="32"/>
        </w:rPr>
        <w:t>Highly recommended</w:t>
      </w:r>
      <w:r w:rsidRPr="00C908CD">
        <w:rPr>
          <w:color w:val="FF0000"/>
          <w:sz w:val="24"/>
          <w:szCs w:val="24"/>
        </w:rPr>
        <w:t xml:space="preserve"> </w:t>
      </w:r>
      <w:r>
        <w:rPr>
          <w:sz w:val="24"/>
          <w:szCs w:val="24"/>
        </w:rPr>
        <w:t>:</w:t>
      </w:r>
      <w:r w:rsidRPr="00C908CD">
        <w:rPr>
          <w:rFonts w:ascii="inherit" w:eastAsia="Times New Roman" w:hAnsi="inherit" w:cs="Courier New"/>
          <w:color w:val="202124"/>
          <w:sz w:val="42"/>
          <w:szCs w:val="42"/>
          <w:lang w:val="en" w:eastAsia="tr-TR" w:bidi="ar-SA"/>
        </w:rPr>
        <w:t xml:space="preserve"> </w:t>
      </w:r>
      <w:r w:rsidRPr="00C908CD">
        <w:rPr>
          <w:sz w:val="32"/>
          <w:szCs w:val="32"/>
          <w:lang w:val="en"/>
        </w:rPr>
        <w:t>Putting spaces before commas</w:t>
      </w:r>
      <w:r>
        <w:rPr>
          <w:sz w:val="32"/>
          <w:szCs w:val="32"/>
          <w:lang w:val="en"/>
        </w:rPr>
        <w:t>.</w:t>
      </w:r>
    </w:p>
    <w:p w14:paraId="7F6DB10E" w14:textId="74EA3F4D" w:rsidR="00C908CD" w:rsidRPr="00C908CD" w:rsidRDefault="00C908CD" w:rsidP="00C908CD">
      <w:pPr>
        <w:rPr>
          <w:sz w:val="32"/>
          <w:szCs w:val="32"/>
          <w:lang w:val="tr-TR"/>
        </w:rPr>
      </w:pPr>
      <w:r w:rsidRPr="00C908CD">
        <w:rPr>
          <w:sz w:val="32"/>
          <w:szCs w:val="32"/>
          <w:lang w:val="en"/>
        </w:rPr>
        <w:t>You must enter the correct Launch code</w:t>
      </w:r>
    </w:p>
    <w:p w14:paraId="56122AB6" w14:textId="7603D38C" w:rsidR="00C908CD" w:rsidRDefault="00C908CD" w:rsidP="00C908CD">
      <w:pPr>
        <w:rPr>
          <w:sz w:val="32"/>
          <w:szCs w:val="32"/>
          <w:lang w:val="en"/>
        </w:rPr>
      </w:pPr>
      <w:r>
        <w:rPr>
          <w:noProof/>
        </w:rPr>
        <w:drawing>
          <wp:inline distT="0" distB="0" distL="0" distR="0" wp14:anchorId="0BD7AA9B" wp14:editId="1182B053">
            <wp:extent cx="5760720" cy="3040380"/>
            <wp:effectExtent l="0" t="0" r="0" b="7620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40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361B03" w14:textId="77777777" w:rsidR="00C908CD" w:rsidRDefault="00C908CD" w:rsidP="00953181"/>
    <w:p w14:paraId="11E284DA" w14:textId="1AFFEB9D" w:rsidR="008828DF" w:rsidRDefault="00E45FC4" w:rsidP="00D824D5">
      <w:pPr>
        <w:pStyle w:val="Balk2"/>
      </w:pPr>
      <w:r w:rsidRPr="004C552A">
        <w:rPr>
          <w:b/>
          <w:bCs/>
          <w:color w:val="auto"/>
        </w:rPr>
        <w:t>1.</w:t>
      </w:r>
      <w:r w:rsidR="006E3D9D" w:rsidRPr="004C552A">
        <w:rPr>
          <w:b/>
          <w:bCs/>
          <w:color w:val="auto"/>
        </w:rPr>
        <w:t>a</w:t>
      </w:r>
      <w:r w:rsidR="00A82771" w:rsidRPr="004C552A">
        <w:rPr>
          <w:color w:val="auto"/>
        </w:rPr>
        <w:t xml:space="preserve"> </w:t>
      </w:r>
      <w:bookmarkStart w:id="0" w:name="_Toc59980508"/>
      <w:r w:rsidR="004C552A" w:rsidRPr="004C552A">
        <w:rPr>
          <w:b/>
          <w:bCs/>
          <w:color w:val="auto"/>
        </w:rPr>
        <w:t>Data Types</w:t>
      </w:r>
      <w:r w:rsidR="004C552A" w:rsidRPr="004C552A">
        <w:rPr>
          <w:color w:val="auto"/>
        </w:rPr>
        <w:t xml:space="preserve"> </w:t>
      </w:r>
    </w:p>
    <w:p w14:paraId="66FEAD37" w14:textId="5AB49A55" w:rsidR="004C552A" w:rsidRDefault="004C552A" w:rsidP="004C552A">
      <w:r>
        <w:rPr>
          <w:noProof/>
        </w:rPr>
        <w:drawing>
          <wp:inline distT="0" distB="0" distL="0" distR="0" wp14:anchorId="478675CB" wp14:editId="4C6BB2BB">
            <wp:extent cx="5760720" cy="586105"/>
            <wp:effectExtent l="0" t="0" r="0" b="4445"/>
            <wp:docPr id="4" name="Resi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86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9C12A5" w14:textId="77777777" w:rsidR="004C552A" w:rsidRDefault="004C552A" w:rsidP="008828DF">
      <w:pPr>
        <w:rPr>
          <w:rFonts w:ascii="Times New Roman" w:hAnsi="Times New Roman" w:cs="Times New Roman"/>
          <w:sz w:val="28"/>
          <w:szCs w:val="28"/>
        </w:rPr>
      </w:pPr>
    </w:p>
    <w:p w14:paraId="40EDEAE5" w14:textId="76953195" w:rsidR="004C552A" w:rsidRDefault="004C552A" w:rsidP="008828DF">
      <w:pPr>
        <w:rPr>
          <w:noProof/>
        </w:rPr>
      </w:pPr>
      <w:r w:rsidRPr="004C552A">
        <w:rPr>
          <w:rFonts w:ascii="Times New Roman" w:hAnsi="Times New Roman" w:cs="Times New Roman"/>
          <w:sz w:val="28"/>
          <w:szCs w:val="28"/>
        </w:rPr>
        <w:t>Function that checks the correctness of the entered integer value</w:t>
      </w:r>
      <w:r w:rsidRPr="004C552A">
        <w:rPr>
          <w:noProof/>
        </w:rPr>
        <w:t xml:space="preserve"> </w:t>
      </w:r>
    </w:p>
    <w:p w14:paraId="344C249F" w14:textId="77777777" w:rsidR="004C552A" w:rsidRDefault="004C552A" w:rsidP="008828DF">
      <w:pPr>
        <w:rPr>
          <w:noProof/>
        </w:rPr>
      </w:pPr>
    </w:p>
    <w:p w14:paraId="0739EAE6" w14:textId="77777777" w:rsidR="004C552A" w:rsidRDefault="004C552A" w:rsidP="008828DF">
      <w:pPr>
        <w:rPr>
          <w:noProof/>
        </w:rPr>
      </w:pPr>
    </w:p>
    <w:p w14:paraId="7DF5F2C9" w14:textId="77777777" w:rsidR="004C552A" w:rsidRDefault="004C552A" w:rsidP="008828DF">
      <w:pPr>
        <w:rPr>
          <w:noProof/>
        </w:rPr>
      </w:pPr>
    </w:p>
    <w:p w14:paraId="65D9FB93" w14:textId="77777777" w:rsidR="004C552A" w:rsidRDefault="004C552A" w:rsidP="008828DF">
      <w:pPr>
        <w:rPr>
          <w:noProof/>
        </w:rPr>
      </w:pPr>
    </w:p>
    <w:p w14:paraId="30E0273D" w14:textId="5F6FFA16" w:rsidR="00A159FC" w:rsidRDefault="004C552A" w:rsidP="008828DF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34446BD9" wp14:editId="025EB7F9">
            <wp:extent cx="6094979" cy="3132814"/>
            <wp:effectExtent l="0" t="0" r="1270" b="0"/>
            <wp:docPr id="15" name="Resi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01102" cy="31359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78BD86" w14:textId="7ADC0615" w:rsidR="004C552A" w:rsidRDefault="004C552A" w:rsidP="008828DF">
      <w:pPr>
        <w:rPr>
          <w:noProof/>
        </w:rPr>
      </w:pPr>
    </w:p>
    <w:p w14:paraId="65E24FC8" w14:textId="361BAB1C" w:rsidR="004C552A" w:rsidRDefault="004C552A" w:rsidP="008828DF">
      <w:pPr>
        <w:rPr>
          <w:noProof/>
        </w:rPr>
      </w:pPr>
    </w:p>
    <w:p w14:paraId="5E8029E3" w14:textId="75D3C5B3" w:rsidR="004C552A" w:rsidRDefault="004C552A" w:rsidP="008828DF">
      <w:pPr>
        <w:rPr>
          <w:noProof/>
        </w:rPr>
      </w:pPr>
    </w:p>
    <w:p w14:paraId="585454DE" w14:textId="3648B7C5" w:rsidR="004C552A" w:rsidRDefault="004C552A" w:rsidP="008828DF">
      <w:pPr>
        <w:rPr>
          <w:noProof/>
        </w:rPr>
      </w:pPr>
    </w:p>
    <w:p w14:paraId="1EBEC25B" w14:textId="1732E2F8" w:rsidR="004C552A" w:rsidRDefault="004C552A" w:rsidP="008828DF">
      <w:pPr>
        <w:rPr>
          <w:noProof/>
        </w:rPr>
      </w:pPr>
    </w:p>
    <w:p w14:paraId="163A09A1" w14:textId="4B902E8B" w:rsidR="004C552A" w:rsidRDefault="004C552A" w:rsidP="008828DF">
      <w:pPr>
        <w:rPr>
          <w:noProof/>
        </w:rPr>
      </w:pPr>
    </w:p>
    <w:p w14:paraId="75566827" w14:textId="77777777" w:rsidR="004C552A" w:rsidRDefault="004C552A" w:rsidP="008828DF">
      <w:pPr>
        <w:rPr>
          <w:noProof/>
        </w:rPr>
      </w:pPr>
    </w:p>
    <w:p w14:paraId="65004352" w14:textId="6C831E67" w:rsidR="008E49E5" w:rsidRDefault="00D824D5" w:rsidP="004C552A">
      <w:pPr>
        <w:pStyle w:val="Balk2"/>
        <w:rPr>
          <w:rFonts w:ascii="Consolas" w:hAnsi="Consolas"/>
          <w:color w:val="A9B7C6"/>
          <w:sz w:val="18"/>
          <w:szCs w:val="18"/>
        </w:rPr>
      </w:pPr>
      <w:r>
        <w:t>1.b</w:t>
      </w:r>
      <w:r w:rsidR="00916024">
        <w:t xml:space="preserve"> </w:t>
      </w:r>
      <w:bookmarkEnd w:id="0"/>
      <w:r w:rsidR="004C552A">
        <w:t>Variables</w:t>
      </w:r>
      <w:r w:rsidR="008E49E5" w:rsidRPr="00FD5388">
        <w:rPr>
          <w:rFonts w:ascii="Consolas" w:hAnsi="Consolas"/>
          <w:color w:val="A9B7C6"/>
          <w:sz w:val="18"/>
          <w:szCs w:val="18"/>
        </w:rPr>
        <w:t>}</w:t>
      </w:r>
    </w:p>
    <w:p w14:paraId="7D323A31" w14:textId="56A08FAD" w:rsidR="004C552A" w:rsidRDefault="004C552A" w:rsidP="004C552A">
      <w:r>
        <w:rPr>
          <w:noProof/>
        </w:rPr>
        <w:drawing>
          <wp:inline distT="0" distB="0" distL="0" distR="0" wp14:anchorId="06B4297F" wp14:editId="68D97EA2">
            <wp:extent cx="5760720" cy="1711325"/>
            <wp:effectExtent l="0" t="0" r="0" b="3175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711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8B46EA" w14:textId="68B4C945" w:rsidR="004C552A" w:rsidRDefault="004C552A" w:rsidP="004C552A"/>
    <w:p w14:paraId="1F6F8363" w14:textId="6483FD0E" w:rsidR="004C552A" w:rsidRDefault="004C552A" w:rsidP="004C552A">
      <w:pPr>
        <w:rPr>
          <w:noProof/>
        </w:rPr>
      </w:pPr>
      <w:r w:rsidRPr="004C552A">
        <w:rPr>
          <w:rFonts w:ascii="Times New Roman" w:hAnsi="Times New Roman" w:cs="Times New Roman"/>
          <w:sz w:val="28"/>
          <w:szCs w:val="28"/>
        </w:rPr>
        <w:t xml:space="preserve">Function that checks the correctness of the entered </w:t>
      </w:r>
      <w:r>
        <w:rPr>
          <w:rFonts w:ascii="Times New Roman" w:hAnsi="Times New Roman" w:cs="Times New Roman"/>
          <w:sz w:val="28"/>
          <w:szCs w:val="28"/>
        </w:rPr>
        <w:t>string</w:t>
      </w:r>
      <w:r w:rsidRPr="004C552A">
        <w:rPr>
          <w:rFonts w:ascii="Times New Roman" w:hAnsi="Times New Roman" w:cs="Times New Roman"/>
          <w:sz w:val="28"/>
          <w:szCs w:val="28"/>
        </w:rPr>
        <w:t xml:space="preserve"> value</w:t>
      </w:r>
      <w:r w:rsidRPr="004C552A">
        <w:rPr>
          <w:noProof/>
        </w:rPr>
        <w:t xml:space="preserve"> </w:t>
      </w:r>
      <w:r>
        <w:rPr>
          <w:noProof/>
        </w:rPr>
        <w:t>.</w:t>
      </w:r>
    </w:p>
    <w:p w14:paraId="3B5E2E62" w14:textId="3C1E8D15" w:rsidR="004C552A" w:rsidRDefault="004C552A" w:rsidP="004C552A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7B172CC7" wp14:editId="46E7917A">
            <wp:extent cx="6371396" cy="2361538"/>
            <wp:effectExtent l="0" t="0" r="0" b="1270"/>
            <wp:docPr id="16" name="Resi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388954" cy="23680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9A4BB5" w14:textId="0C575153" w:rsidR="004C552A" w:rsidRDefault="004C552A" w:rsidP="004C552A"/>
    <w:p w14:paraId="416E1038" w14:textId="3671050B" w:rsidR="004C552A" w:rsidRDefault="004C552A" w:rsidP="004C552A"/>
    <w:p w14:paraId="28DB4287" w14:textId="7E93EC1D" w:rsidR="004C552A" w:rsidRDefault="004C552A" w:rsidP="004C552A"/>
    <w:p w14:paraId="0BD601C9" w14:textId="2C0F2934" w:rsidR="004C552A" w:rsidRDefault="004C552A" w:rsidP="004C552A"/>
    <w:p w14:paraId="5CAC77AC" w14:textId="77777777" w:rsidR="004C552A" w:rsidRDefault="004C552A" w:rsidP="004C552A"/>
    <w:p w14:paraId="3820ADDB" w14:textId="58BA75B6" w:rsidR="004C552A" w:rsidRDefault="004C552A" w:rsidP="004C552A"/>
    <w:p w14:paraId="0442A814" w14:textId="0C36BC65" w:rsidR="004C552A" w:rsidRDefault="004C552A" w:rsidP="004C552A"/>
    <w:p w14:paraId="2AE619DA" w14:textId="587A8BA6" w:rsidR="004C552A" w:rsidRDefault="004C552A" w:rsidP="004C552A"/>
    <w:p w14:paraId="704C35C5" w14:textId="36B7B7EF" w:rsidR="004C552A" w:rsidRDefault="004C552A" w:rsidP="004C552A"/>
    <w:p w14:paraId="41181EEC" w14:textId="77777777" w:rsidR="004C552A" w:rsidRPr="004C552A" w:rsidRDefault="004C552A" w:rsidP="004C552A"/>
    <w:p w14:paraId="5840026D" w14:textId="6773905E" w:rsidR="006869A7" w:rsidRDefault="006869A7" w:rsidP="006869A7">
      <w:pPr>
        <w:pStyle w:val="Balk2"/>
      </w:pPr>
      <w:r>
        <w:t xml:space="preserve">1.c </w:t>
      </w:r>
      <w:proofErr w:type="spellStart"/>
      <w:r w:rsidR="004C552A">
        <w:t>Assigment</w:t>
      </w:r>
      <w:proofErr w:type="spellEnd"/>
      <w:r w:rsidR="004C552A">
        <w:t xml:space="preserve"> Statement</w:t>
      </w:r>
      <w:r w:rsidR="00DE05DC">
        <w:t>:</w:t>
      </w:r>
    </w:p>
    <w:p w14:paraId="3F60DCE3" w14:textId="4F628CAE" w:rsidR="00DE05DC" w:rsidRDefault="00DE05DC" w:rsidP="00DE05DC">
      <w:r>
        <w:rPr>
          <w:noProof/>
        </w:rPr>
        <w:drawing>
          <wp:inline distT="0" distB="0" distL="0" distR="0" wp14:anchorId="29DA9737" wp14:editId="7D69655D">
            <wp:extent cx="5760720" cy="1151890"/>
            <wp:effectExtent l="0" t="0" r="0" b="0"/>
            <wp:docPr id="18" name="Resim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151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BBDEA2" w14:textId="5958C4E5" w:rsidR="00DE05DC" w:rsidRDefault="00DE05DC" w:rsidP="00DE05DC">
      <w:r>
        <w:rPr>
          <w:noProof/>
        </w:rPr>
        <w:lastRenderedPageBreak/>
        <w:drawing>
          <wp:inline distT="0" distB="0" distL="0" distR="0" wp14:anchorId="4FC69B98" wp14:editId="6474366C">
            <wp:extent cx="5760720" cy="2651125"/>
            <wp:effectExtent l="0" t="0" r="0" b="0"/>
            <wp:docPr id="19" name="Resim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651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86621A" w14:textId="1A0FED85" w:rsidR="00DE05DC" w:rsidRPr="00DE05DC" w:rsidRDefault="00DE05DC" w:rsidP="00DE05DC">
      <w:r>
        <w:rPr>
          <w:noProof/>
        </w:rPr>
        <w:drawing>
          <wp:inline distT="0" distB="0" distL="0" distR="0" wp14:anchorId="7017B3F9" wp14:editId="582D932A">
            <wp:extent cx="5760720" cy="2345055"/>
            <wp:effectExtent l="0" t="0" r="0" b="0"/>
            <wp:docPr id="20" name="Resim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345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48B9B5" w14:textId="0F09333E" w:rsidR="00DE05DC" w:rsidRDefault="00DE05DC" w:rsidP="004C552A"/>
    <w:p w14:paraId="6EFF86DF" w14:textId="77777777" w:rsidR="00DE05DC" w:rsidRPr="004C552A" w:rsidRDefault="00DE05DC" w:rsidP="004C552A"/>
    <w:p w14:paraId="3AD3A66E" w14:textId="40E64667" w:rsidR="009C2B28" w:rsidRDefault="00F104E9" w:rsidP="004C552A">
      <w:pPr>
        <w:pStyle w:val="Balk3"/>
      </w:pPr>
      <w:r>
        <w:t>1.</w:t>
      </w:r>
      <w:r w:rsidR="00DE05DC">
        <w:t xml:space="preserve">d Addition Statement : </w:t>
      </w:r>
    </w:p>
    <w:p w14:paraId="5D27A68C" w14:textId="2E0A28E1" w:rsidR="00DE05DC" w:rsidRDefault="00DE05DC" w:rsidP="00DE05DC">
      <w:r>
        <w:rPr>
          <w:noProof/>
        </w:rPr>
        <w:drawing>
          <wp:inline distT="0" distB="0" distL="0" distR="0" wp14:anchorId="1C56928B" wp14:editId="2E452787">
            <wp:extent cx="5760720" cy="1236345"/>
            <wp:effectExtent l="0" t="0" r="0" b="1905"/>
            <wp:docPr id="21" name="Resim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236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CF1A7A" w14:textId="5BE5FF70" w:rsidR="00DE05DC" w:rsidRDefault="00DE05DC" w:rsidP="00DE05DC"/>
    <w:p w14:paraId="21855138" w14:textId="6E37C36D" w:rsidR="00DE05DC" w:rsidRDefault="00DE05DC" w:rsidP="00DE05DC">
      <w:r>
        <w:rPr>
          <w:noProof/>
        </w:rPr>
        <w:lastRenderedPageBreak/>
        <w:drawing>
          <wp:inline distT="0" distB="0" distL="0" distR="0" wp14:anchorId="3B50EB43" wp14:editId="4B0C078B">
            <wp:extent cx="5760720" cy="2091193"/>
            <wp:effectExtent l="0" t="0" r="0" b="4445"/>
            <wp:docPr id="22" name="Resim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66445" cy="2093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76A35F" w14:textId="3567FA6F" w:rsidR="00E369A3" w:rsidRDefault="00DE05DC" w:rsidP="00E369A3">
      <w:r>
        <w:rPr>
          <w:noProof/>
        </w:rPr>
        <w:drawing>
          <wp:inline distT="0" distB="0" distL="0" distR="0" wp14:anchorId="633B41C0" wp14:editId="735651DE">
            <wp:extent cx="5000625" cy="4638675"/>
            <wp:effectExtent l="0" t="0" r="9525" b="9525"/>
            <wp:docPr id="23" name="Resim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000625" cy="4638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7C03A7" w14:textId="6721B65A" w:rsidR="009F4DDD" w:rsidRDefault="00DE05DC" w:rsidP="006E7883">
      <w:pPr>
        <w:pStyle w:val="Balk2"/>
      </w:pPr>
      <w:r>
        <w:t>1.e</w:t>
      </w:r>
      <w:r w:rsidR="009F4DDD">
        <w:t xml:space="preserve"> </w:t>
      </w:r>
      <w:r>
        <w:t xml:space="preserve">Subtraction Statement </w:t>
      </w:r>
    </w:p>
    <w:p w14:paraId="135D979B" w14:textId="10CA3F21" w:rsidR="00DE05DC" w:rsidRDefault="00DE05DC" w:rsidP="00DE05DC">
      <w:r>
        <w:rPr>
          <w:noProof/>
        </w:rPr>
        <w:drawing>
          <wp:inline distT="0" distB="0" distL="0" distR="0" wp14:anchorId="17666211" wp14:editId="565B8A01">
            <wp:extent cx="5760720" cy="979805"/>
            <wp:effectExtent l="0" t="0" r="0" b="0"/>
            <wp:docPr id="24" name="Resim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979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E484A5" w14:textId="7472BA0D" w:rsidR="00DE05DC" w:rsidRDefault="00DE05DC" w:rsidP="00DE05DC">
      <w:r>
        <w:rPr>
          <w:noProof/>
        </w:rPr>
        <w:lastRenderedPageBreak/>
        <w:drawing>
          <wp:inline distT="0" distB="0" distL="0" distR="0" wp14:anchorId="46907F53" wp14:editId="4BEA3EA9">
            <wp:extent cx="5760720" cy="2713990"/>
            <wp:effectExtent l="0" t="0" r="0" b="0"/>
            <wp:docPr id="25" name="Resim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713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586AB3" w14:textId="21377654" w:rsidR="00DE05DC" w:rsidRDefault="000D0A8A" w:rsidP="00DE05DC">
      <w:r>
        <w:rPr>
          <w:noProof/>
        </w:rPr>
        <w:drawing>
          <wp:inline distT="0" distB="0" distL="0" distR="0" wp14:anchorId="4C123FE4" wp14:editId="01835DE9">
            <wp:extent cx="3362378" cy="3991555"/>
            <wp:effectExtent l="0" t="0" r="0" b="9525"/>
            <wp:docPr id="26" name="Resim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381736" cy="4014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C33B05" w14:textId="77777777" w:rsidR="000D0A8A" w:rsidRDefault="000D0A8A" w:rsidP="00DE05DC"/>
    <w:p w14:paraId="2296D4BA" w14:textId="49537189" w:rsidR="000D0A8A" w:rsidRDefault="000D0A8A" w:rsidP="000D0A8A">
      <w:pPr>
        <w:pStyle w:val="Balk2"/>
      </w:pPr>
      <w:r>
        <w:t>1.f Output Statement</w:t>
      </w:r>
    </w:p>
    <w:p w14:paraId="03829216" w14:textId="01B65A41" w:rsidR="00CB3601" w:rsidRPr="00CB3601" w:rsidRDefault="00CB3601" w:rsidP="00CB3601"/>
    <w:p w14:paraId="54ADF1F5" w14:textId="7DD23EC4" w:rsidR="00421BFD" w:rsidRDefault="000D0A8A" w:rsidP="00A478EB">
      <w:pPr>
        <w:pStyle w:val="Balk3"/>
      </w:pPr>
      <w:r>
        <w:rPr>
          <w:noProof/>
        </w:rPr>
        <w:lastRenderedPageBreak/>
        <w:drawing>
          <wp:inline distT="0" distB="0" distL="0" distR="0" wp14:anchorId="2A0EAD06" wp14:editId="02792D79">
            <wp:extent cx="4532244" cy="1253765"/>
            <wp:effectExtent l="0" t="0" r="1905" b="3810"/>
            <wp:docPr id="27" name="Resim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551313" cy="1259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BECDCF" w14:textId="1BBFFC22" w:rsidR="000D0A8A" w:rsidRPr="000D0A8A" w:rsidRDefault="000D0A8A" w:rsidP="000D0A8A"/>
    <w:p w14:paraId="25827A9E" w14:textId="694CB8F0" w:rsidR="000D0A8A" w:rsidRDefault="000D0A8A" w:rsidP="000D0A8A">
      <w:r>
        <w:rPr>
          <w:noProof/>
        </w:rPr>
        <w:drawing>
          <wp:inline distT="0" distB="0" distL="0" distR="0" wp14:anchorId="49829860" wp14:editId="2FE2117F">
            <wp:extent cx="5760720" cy="2601595"/>
            <wp:effectExtent l="0" t="0" r="0" b="8255"/>
            <wp:docPr id="30" name="Resim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601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A7B3663" wp14:editId="5AD99C44">
            <wp:extent cx="4944767" cy="3840480"/>
            <wp:effectExtent l="0" t="0" r="8255" b="7620"/>
            <wp:docPr id="31" name="Resim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954595" cy="38481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20C029" w14:textId="2788252C" w:rsidR="000D0A8A" w:rsidRDefault="000D0A8A" w:rsidP="000D0A8A">
      <w:pPr>
        <w:pStyle w:val="Balk2"/>
        <w:rPr>
          <w:b/>
          <w:bCs/>
          <w:sz w:val="24"/>
          <w:szCs w:val="24"/>
        </w:rPr>
      </w:pPr>
      <w:r>
        <w:lastRenderedPageBreak/>
        <w:t xml:space="preserve">1.g </w:t>
      </w:r>
      <w:r w:rsidRPr="000D0A8A">
        <w:rPr>
          <w:b/>
          <w:bCs/>
          <w:sz w:val="24"/>
          <w:szCs w:val="24"/>
        </w:rPr>
        <w:t>Loop</w:t>
      </w:r>
    </w:p>
    <w:p w14:paraId="2D06DB8F" w14:textId="3C6C5E6B" w:rsidR="000D0A8A" w:rsidRDefault="000D0A8A" w:rsidP="000D0A8A">
      <w:r>
        <w:rPr>
          <w:noProof/>
        </w:rPr>
        <w:drawing>
          <wp:inline distT="0" distB="0" distL="0" distR="0" wp14:anchorId="1F93F631" wp14:editId="0F8A019B">
            <wp:extent cx="5760720" cy="760095"/>
            <wp:effectExtent l="0" t="0" r="0" b="1905"/>
            <wp:docPr id="33" name="Resim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60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6EF0CF" w14:textId="5E05D317" w:rsidR="000D0A8A" w:rsidRDefault="000D0A8A" w:rsidP="000D0A8A">
      <w:r>
        <w:rPr>
          <w:noProof/>
        </w:rPr>
        <w:drawing>
          <wp:inline distT="0" distB="0" distL="0" distR="0" wp14:anchorId="33FF24D8" wp14:editId="1D1F8A35">
            <wp:extent cx="5760720" cy="2526665"/>
            <wp:effectExtent l="0" t="0" r="0" b="6985"/>
            <wp:docPr id="34" name="Resim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526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01045" w14:textId="04EF78D3" w:rsidR="000D0A8A" w:rsidRPr="000D0A8A" w:rsidRDefault="000D0A8A" w:rsidP="000D0A8A">
      <w:r>
        <w:rPr>
          <w:noProof/>
        </w:rPr>
        <w:drawing>
          <wp:inline distT="0" distB="0" distL="0" distR="0" wp14:anchorId="71FAFB95" wp14:editId="2A09EB03">
            <wp:extent cx="4961867" cy="4953663"/>
            <wp:effectExtent l="0" t="0" r="0" b="0"/>
            <wp:docPr id="35" name="Resim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966190" cy="49579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5FC008" w14:textId="61B501C8" w:rsidR="000D0A8A" w:rsidRDefault="000D0A8A" w:rsidP="000D0A8A">
      <w:r>
        <w:rPr>
          <w:noProof/>
        </w:rPr>
        <w:lastRenderedPageBreak/>
        <w:drawing>
          <wp:inline distT="0" distB="0" distL="0" distR="0" wp14:anchorId="4EBB3D2A" wp14:editId="00264BA1">
            <wp:extent cx="4924425" cy="6943725"/>
            <wp:effectExtent l="0" t="0" r="9525" b="9525"/>
            <wp:docPr id="36" name="Resim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924425" cy="6943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124419" w14:textId="4E3E8368" w:rsidR="000D0A8A" w:rsidRDefault="000D0A8A" w:rsidP="000D0A8A"/>
    <w:p w14:paraId="4F440FFC" w14:textId="01262346" w:rsidR="000D0A8A" w:rsidRDefault="000D0A8A" w:rsidP="000D0A8A"/>
    <w:p w14:paraId="2F23D70C" w14:textId="44313052" w:rsidR="000D0A8A" w:rsidRDefault="000D0A8A" w:rsidP="000D0A8A">
      <w:r>
        <w:rPr>
          <w:noProof/>
        </w:rPr>
        <w:lastRenderedPageBreak/>
        <w:drawing>
          <wp:inline distT="0" distB="0" distL="0" distR="0" wp14:anchorId="4242056A" wp14:editId="42F24C1C">
            <wp:extent cx="3603742" cy="5478449"/>
            <wp:effectExtent l="0" t="0" r="0" b="8255"/>
            <wp:docPr id="37" name="Resim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611510" cy="54902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1792E1" w14:textId="1AE85F73" w:rsidR="000D0A8A" w:rsidRDefault="000D0A8A" w:rsidP="000D0A8A">
      <w:r>
        <w:rPr>
          <w:noProof/>
        </w:rPr>
        <w:drawing>
          <wp:inline distT="0" distB="0" distL="0" distR="0" wp14:anchorId="5FA287FB" wp14:editId="794793C7">
            <wp:extent cx="4933950" cy="3076575"/>
            <wp:effectExtent l="0" t="0" r="0" b="9525"/>
            <wp:docPr id="38" name="Resim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933950" cy="3076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5E6ECA" w14:textId="1B3C5657" w:rsidR="000D0A8A" w:rsidRPr="000D0A8A" w:rsidRDefault="000D0A8A" w:rsidP="000D0A8A">
      <w:pPr>
        <w:pStyle w:val="Balk2"/>
        <w:rPr>
          <w:b/>
          <w:bCs/>
          <w:sz w:val="24"/>
          <w:szCs w:val="24"/>
        </w:rPr>
      </w:pPr>
      <w:r>
        <w:lastRenderedPageBreak/>
        <w:t xml:space="preserve">1.h </w:t>
      </w:r>
      <w:proofErr w:type="spellStart"/>
      <w:r>
        <w:rPr>
          <w:b/>
          <w:bCs/>
          <w:sz w:val="24"/>
          <w:szCs w:val="24"/>
        </w:rPr>
        <w:t>CodeBlock</w:t>
      </w:r>
      <w:proofErr w:type="spellEnd"/>
    </w:p>
    <w:p w14:paraId="3CAA6F9D" w14:textId="74C91621" w:rsidR="000D0A8A" w:rsidRDefault="000D0A8A" w:rsidP="000D0A8A">
      <w:r>
        <w:rPr>
          <w:noProof/>
        </w:rPr>
        <w:drawing>
          <wp:inline distT="0" distB="0" distL="0" distR="0" wp14:anchorId="64B7BF60" wp14:editId="340E607B">
            <wp:extent cx="5760720" cy="684530"/>
            <wp:effectExtent l="0" t="0" r="0" b="1270"/>
            <wp:docPr id="39" name="Resim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84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62D79D" w14:textId="653AD65F" w:rsidR="000D0A8A" w:rsidRDefault="000D0A8A" w:rsidP="000D0A8A">
      <w:r>
        <w:rPr>
          <w:noProof/>
        </w:rPr>
        <w:drawing>
          <wp:inline distT="0" distB="0" distL="0" distR="0" wp14:anchorId="1D3EDCD2" wp14:editId="0399E7EA">
            <wp:extent cx="5760720" cy="1057524"/>
            <wp:effectExtent l="0" t="0" r="0" b="9525"/>
            <wp:docPr id="40" name="Resim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63166" cy="10579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D1CAF2" w14:textId="1882864B" w:rsidR="000D0A8A" w:rsidRDefault="000D0A8A" w:rsidP="000D0A8A"/>
    <w:p w14:paraId="626699ED" w14:textId="16484D67" w:rsidR="000D0A8A" w:rsidRPr="000D0A8A" w:rsidRDefault="000D0A8A" w:rsidP="000D0A8A">
      <w:pPr>
        <w:pStyle w:val="Balk2"/>
        <w:rPr>
          <w:b/>
          <w:bCs/>
          <w:sz w:val="24"/>
          <w:szCs w:val="24"/>
        </w:rPr>
      </w:pPr>
      <w:r>
        <w:t xml:space="preserve">1.I </w:t>
      </w:r>
      <w:r>
        <w:rPr>
          <w:b/>
          <w:bCs/>
          <w:sz w:val="24"/>
          <w:szCs w:val="24"/>
        </w:rPr>
        <w:t>Comments</w:t>
      </w:r>
    </w:p>
    <w:p w14:paraId="57741FF4" w14:textId="6154486C" w:rsidR="000D0A8A" w:rsidRDefault="000D0A8A" w:rsidP="000D0A8A">
      <w:r>
        <w:rPr>
          <w:noProof/>
        </w:rPr>
        <w:drawing>
          <wp:inline distT="0" distB="0" distL="0" distR="0" wp14:anchorId="796B3424" wp14:editId="2FEFAB11">
            <wp:extent cx="4436828" cy="1367435"/>
            <wp:effectExtent l="0" t="0" r="1905" b="4445"/>
            <wp:docPr id="41" name="Resim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446577" cy="1370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290180" w14:textId="5B2B8256" w:rsidR="000D0A8A" w:rsidRDefault="000D0A8A" w:rsidP="000D0A8A"/>
    <w:p w14:paraId="2F33FA3B" w14:textId="75A0DCE7" w:rsidR="000D0A8A" w:rsidRDefault="000D0A8A" w:rsidP="000D0A8A">
      <w:r>
        <w:rPr>
          <w:noProof/>
        </w:rPr>
        <w:drawing>
          <wp:inline distT="0" distB="0" distL="0" distR="0" wp14:anchorId="37478939" wp14:editId="2B90F667">
            <wp:extent cx="5760720" cy="3226435"/>
            <wp:effectExtent l="0" t="0" r="0" b="0"/>
            <wp:docPr id="42" name="Resim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26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446CC6" w14:textId="080D9F9B" w:rsidR="000D0A8A" w:rsidRDefault="000D0A8A" w:rsidP="000D0A8A"/>
    <w:p w14:paraId="0DB0AF37" w14:textId="734997F8" w:rsidR="000D0A8A" w:rsidRDefault="000D0A8A" w:rsidP="000D0A8A"/>
    <w:p w14:paraId="6957FB07" w14:textId="6F463825" w:rsidR="000D0A8A" w:rsidRDefault="000D0A8A" w:rsidP="000D0A8A"/>
    <w:p w14:paraId="6723C75C" w14:textId="15B21CB7" w:rsidR="000D0A8A" w:rsidRDefault="000D0A8A" w:rsidP="000D0A8A">
      <w:pPr>
        <w:pStyle w:val="Balk2"/>
        <w:rPr>
          <w:b/>
          <w:bCs/>
          <w:sz w:val="24"/>
          <w:szCs w:val="24"/>
        </w:rPr>
      </w:pPr>
      <w:r>
        <w:lastRenderedPageBreak/>
        <w:t xml:space="preserve">2.A </w:t>
      </w:r>
      <w:r>
        <w:rPr>
          <w:b/>
          <w:bCs/>
          <w:sz w:val="24"/>
          <w:szCs w:val="24"/>
        </w:rPr>
        <w:t>Code</w:t>
      </w:r>
    </w:p>
    <w:p w14:paraId="7446ADF5" w14:textId="77777777" w:rsidR="000D0A8A" w:rsidRDefault="000D0A8A" w:rsidP="000D0A8A">
      <w:r>
        <w:t>#include &lt;</w:t>
      </w:r>
      <w:proofErr w:type="spellStart"/>
      <w:r>
        <w:t>stdbool.h</w:t>
      </w:r>
      <w:proofErr w:type="spellEnd"/>
      <w:r>
        <w:t>&gt;</w:t>
      </w:r>
    </w:p>
    <w:p w14:paraId="568C73E2" w14:textId="77777777" w:rsidR="000D0A8A" w:rsidRDefault="000D0A8A" w:rsidP="000D0A8A">
      <w:r>
        <w:t>#include &lt;</w:t>
      </w:r>
      <w:proofErr w:type="spellStart"/>
      <w:r>
        <w:t>stdio.h</w:t>
      </w:r>
      <w:proofErr w:type="spellEnd"/>
      <w:r>
        <w:t>&gt;</w:t>
      </w:r>
    </w:p>
    <w:p w14:paraId="654683E2" w14:textId="77777777" w:rsidR="000D0A8A" w:rsidRDefault="000D0A8A" w:rsidP="000D0A8A">
      <w:r>
        <w:t>#include &lt;</w:t>
      </w:r>
      <w:proofErr w:type="spellStart"/>
      <w:r>
        <w:t>string.h</w:t>
      </w:r>
      <w:proofErr w:type="spellEnd"/>
      <w:r>
        <w:t>&gt;</w:t>
      </w:r>
    </w:p>
    <w:p w14:paraId="5D3E6CB0" w14:textId="77777777" w:rsidR="000D0A8A" w:rsidRDefault="000D0A8A" w:rsidP="000D0A8A">
      <w:r>
        <w:t>#include &lt;</w:t>
      </w:r>
      <w:proofErr w:type="spellStart"/>
      <w:r>
        <w:t>stdlib.h</w:t>
      </w:r>
      <w:proofErr w:type="spellEnd"/>
      <w:r>
        <w:t>&gt;</w:t>
      </w:r>
    </w:p>
    <w:p w14:paraId="3EDC71E1" w14:textId="77777777" w:rsidR="000D0A8A" w:rsidRDefault="000D0A8A" w:rsidP="000D0A8A">
      <w:r>
        <w:t>#include &lt;</w:t>
      </w:r>
      <w:proofErr w:type="spellStart"/>
      <w:r>
        <w:t>assert.h</w:t>
      </w:r>
      <w:proofErr w:type="spellEnd"/>
      <w:r>
        <w:t>&gt;</w:t>
      </w:r>
    </w:p>
    <w:p w14:paraId="2A09ABB1" w14:textId="77777777" w:rsidR="000D0A8A" w:rsidRDefault="000D0A8A" w:rsidP="000D0A8A">
      <w:r>
        <w:t>#include &lt;</w:t>
      </w:r>
      <w:proofErr w:type="spellStart"/>
      <w:r>
        <w:t>string.h</w:t>
      </w:r>
      <w:proofErr w:type="spellEnd"/>
      <w:r>
        <w:t>&gt;</w:t>
      </w:r>
    </w:p>
    <w:p w14:paraId="500C6ECE" w14:textId="77777777" w:rsidR="000D0A8A" w:rsidRDefault="000D0A8A" w:rsidP="000D0A8A"/>
    <w:p w14:paraId="0803B5F2" w14:textId="77777777" w:rsidR="000D0A8A" w:rsidRDefault="000D0A8A" w:rsidP="000D0A8A">
      <w:r>
        <w:t>char *</w:t>
      </w:r>
      <w:proofErr w:type="spellStart"/>
      <w:r>
        <w:t>variableList</w:t>
      </w:r>
      <w:proofErr w:type="spellEnd"/>
      <w:r>
        <w:t xml:space="preserve">[1000]; int </w:t>
      </w:r>
      <w:proofErr w:type="spellStart"/>
      <w:r>
        <w:t>vIndex</w:t>
      </w:r>
      <w:proofErr w:type="spellEnd"/>
      <w:r>
        <w:t xml:space="preserve"> = 0;</w:t>
      </w:r>
    </w:p>
    <w:p w14:paraId="1167C7FA" w14:textId="77777777" w:rsidR="000D0A8A" w:rsidRDefault="000D0A8A" w:rsidP="000D0A8A">
      <w:r>
        <w:t xml:space="preserve">int </w:t>
      </w:r>
      <w:proofErr w:type="spellStart"/>
      <w:r>
        <w:t>integerList</w:t>
      </w:r>
      <w:proofErr w:type="spellEnd"/>
      <w:r>
        <w:t xml:space="preserve">[1000] = { 0 }; int </w:t>
      </w:r>
      <w:proofErr w:type="spellStart"/>
      <w:r>
        <w:t>iIndex</w:t>
      </w:r>
      <w:proofErr w:type="spellEnd"/>
      <w:r>
        <w:t xml:space="preserve"> = 0;</w:t>
      </w:r>
    </w:p>
    <w:p w14:paraId="556F8B19" w14:textId="77777777" w:rsidR="000D0A8A" w:rsidRDefault="000D0A8A" w:rsidP="000D0A8A"/>
    <w:p w14:paraId="333830A6" w14:textId="77777777" w:rsidR="000D0A8A" w:rsidRDefault="000D0A8A" w:rsidP="000D0A8A">
      <w:r>
        <w:t xml:space="preserve">bool </w:t>
      </w:r>
      <w:proofErr w:type="spellStart"/>
      <w:r>
        <w:t>isKeyword</w:t>
      </w:r>
      <w:proofErr w:type="spellEnd"/>
      <w:r>
        <w:t>(char* str) {</w:t>
      </w:r>
    </w:p>
    <w:p w14:paraId="0DAF1FBB" w14:textId="77777777" w:rsidR="000D0A8A" w:rsidRDefault="000D0A8A" w:rsidP="000D0A8A"/>
    <w:p w14:paraId="12611118" w14:textId="77777777" w:rsidR="000D0A8A" w:rsidRDefault="000D0A8A" w:rsidP="000D0A8A">
      <w:r>
        <w:tab/>
        <w:t>if (!</w:t>
      </w:r>
      <w:proofErr w:type="spellStart"/>
      <w:r>
        <w:t>strcmp</w:t>
      </w:r>
      <w:proofErr w:type="spellEnd"/>
      <w:r>
        <w:t>(str, "int") ||</w:t>
      </w:r>
    </w:p>
    <w:p w14:paraId="30D97620" w14:textId="77777777" w:rsidR="000D0A8A" w:rsidRDefault="000D0A8A" w:rsidP="000D0A8A">
      <w:r>
        <w:tab/>
      </w:r>
      <w:r>
        <w:tab/>
        <w:t>!</w:t>
      </w:r>
      <w:proofErr w:type="spellStart"/>
      <w:r>
        <w:t>strcmp</w:t>
      </w:r>
      <w:proofErr w:type="spellEnd"/>
      <w:r>
        <w:t>(str, "move") || !</w:t>
      </w:r>
      <w:proofErr w:type="spellStart"/>
      <w:r>
        <w:t>strcmp</w:t>
      </w:r>
      <w:proofErr w:type="spellEnd"/>
      <w:r>
        <w:t>(str, "to") || !</w:t>
      </w:r>
      <w:proofErr w:type="spellStart"/>
      <w:r>
        <w:t>strcmp</w:t>
      </w:r>
      <w:proofErr w:type="spellEnd"/>
      <w:r>
        <w:t>(str, "add") ||</w:t>
      </w:r>
    </w:p>
    <w:p w14:paraId="21956A24" w14:textId="77777777" w:rsidR="000D0A8A" w:rsidRDefault="000D0A8A" w:rsidP="000D0A8A">
      <w:r>
        <w:tab/>
      </w:r>
      <w:r>
        <w:tab/>
        <w:t>!</w:t>
      </w:r>
      <w:proofErr w:type="spellStart"/>
      <w:r>
        <w:t>strcmp</w:t>
      </w:r>
      <w:proofErr w:type="spellEnd"/>
      <w:r>
        <w:t>(str, "sub") || !</w:t>
      </w:r>
      <w:proofErr w:type="spellStart"/>
      <w:r>
        <w:t>strcmp</w:t>
      </w:r>
      <w:proofErr w:type="spellEnd"/>
      <w:r>
        <w:t>(str, "from") ||</w:t>
      </w:r>
    </w:p>
    <w:p w14:paraId="7C15A99C" w14:textId="77777777" w:rsidR="000D0A8A" w:rsidRDefault="000D0A8A" w:rsidP="000D0A8A">
      <w:r>
        <w:tab/>
      </w:r>
      <w:r>
        <w:tab/>
        <w:t>!</w:t>
      </w:r>
      <w:proofErr w:type="spellStart"/>
      <w:r>
        <w:t>strcmp</w:t>
      </w:r>
      <w:proofErr w:type="spellEnd"/>
      <w:r>
        <w:t>(str, "loop") || !</w:t>
      </w:r>
      <w:proofErr w:type="spellStart"/>
      <w:r>
        <w:t>strcmp</w:t>
      </w:r>
      <w:proofErr w:type="spellEnd"/>
      <w:r>
        <w:t>(str, "times") ||</w:t>
      </w:r>
    </w:p>
    <w:p w14:paraId="6618D143" w14:textId="77777777" w:rsidR="000D0A8A" w:rsidRDefault="000D0A8A" w:rsidP="000D0A8A">
      <w:r>
        <w:tab/>
      </w:r>
      <w:r>
        <w:tab/>
        <w:t>!</w:t>
      </w:r>
      <w:proofErr w:type="spellStart"/>
      <w:r>
        <w:t>strcmp</w:t>
      </w:r>
      <w:proofErr w:type="spellEnd"/>
      <w:r>
        <w:t>(str, "out") ||  !</w:t>
      </w:r>
      <w:proofErr w:type="spellStart"/>
      <w:r>
        <w:t>strcmp</w:t>
      </w:r>
      <w:proofErr w:type="spellEnd"/>
      <w:r>
        <w:t>(</w:t>
      </w:r>
      <w:proofErr w:type="spellStart"/>
      <w:r>
        <w:t>str,"newline</w:t>
      </w:r>
      <w:proofErr w:type="spellEnd"/>
      <w:r>
        <w:t>")) {</w:t>
      </w:r>
    </w:p>
    <w:p w14:paraId="6120E076" w14:textId="77777777" w:rsidR="000D0A8A" w:rsidRDefault="000D0A8A" w:rsidP="000D0A8A">
      <w:r>
        <w:tab/>
      </w:r>
      <w:r>
        <w:tab/>
        <w:t>return true;</w:t>
      </w:r>
    </w:p>
    <w:p w14:paraId="45500900" w14:textId="77777777" w:rsidR="000D0A8A" w:rsidRDefault="000D0A8A" w:rsidP="000D0A8A">
      <w:r>
        <w:tab/>
        <w:t>}</w:t>
      </w:r>
    </w:p>
    <w:p w14:paraId="2A7621B0" w14:textId="77777777" w:rsidR="000D0A8A" w:rsidRDefault="000D0A8A" w:rsidP="000D0A8A"/>
    <w:p w14:paraId="10F72ADE" w14:textId="77777777" w:rsidR="000D0A8A" w:rsidRDefault="000D0A8A" w:rsidP="000D0A8A">
      <w:r>
        <w:tab/>
        <w:t>return false;</w:t>
      </w:r>
    </w:p>
    <w:p w14:paraId="75343686" w14:textId="77777777" w:rsidR="000D0A8A" w:rsidRDefault="000D0A8A" w:rsidP="000D0A8A">
      <w:r>
        <w:t>}</w:t>
      </w:r>
    </w:p>
    <w:p w14:paraId="6F1CB580" w14:textId="77777777" w:rsidR="000D0A8A" w:rsidRDefault="000D0A8A" w:rsidP="000D0A8A"/>
    <w:p w14:paraId="3B6BF566" w14:textId="77777777" w:rsidR="000D0A8A" w:rsidRDefault="000D0A8A" w:rsidP="000D0A8A">
      <w:r>
        <w:t xml:space="preserve">bool </w:t>
      </w:r>
      <w:proofErr w:type="spellStart"/>
      <w:r>
        <w:t>isInteger</w:t>
      </w:r>
      <w:proofErr w:type="spellEnd"/>
      <w:r>
        <w:t>(char* str) {           // Function that checks the correctness of the entered integer value</w:t>
      </w:r>
    </w:p>
    <w:p w14:paraId="37B2144F" w14:textId="77777777" w:rsidR="000D0A8A" w:rsidRDefault="000D0A8A" w:rsidP="000D0A8A">
      <w:r>
        <w:t xml:space="preserve">    FILE* </w:t>
      </w:r>
      <w:proofErr w:type="spellStart"/>
      <w:r>
        <w:t>fw</w:t>
      </w:r>
      <w:proofErr w:type="spellEnd"/>
      <w:r>
        <w:t>=</w:t>
      </w:r>
      <w:proofErr w:type="spellStart"/>
      <w:r>
        <w:t>fopen</w:t>
      </w:r>
      <w:proofErr w:type="spellEnd"/>
      <w:r>
        <w:t>("</w:t>
      </w:r>
      <w:proofErr w:type="spellStart"/>
      <w:r>
        <w:t>myscript.lx","w</w:t>
      </w:r>
      <w:proofErr w:type="spellEnd"/>
      <w:r>
        <w:t>");</w:t>
      </w:r>
    </w:p>
    <w:p w14:paraId="45C1F4C3" w14:textId="77777777" w:rsidR="000D0A8A" w:rsidRDefault="000D0A8A" w:rsidP="000D0A8A">
      <w:r>
        <w:t xml:space="preserve">                                     </w:t>
      </w:r>
    </w:p>
    <w:p w14:paraId="3CD7C36B" w14:textId="77777777" w:rsidR="000D0A8A" w:rsidRDefault="000D0A8A" w:rsidP="000D0A8A">
      <w:r>
        <w:tab/>
        <w:t xml:space="preserve">int </w:t>
      </w:r>
      <w:proofErr w:type="spellStart"/>
      <w:r>
        <w:t>len</w:t>
      </w:r>
      <w:proofErr w:type="spellEnd"/>
      <w:r>
        <w:t xml:space="preserve"> = </w:t>
      </w:r>
      <w:proofErr w:type="spellStart"/>
      <w:r>
        <w:t>strlen</w:t>
      </w:r>
      <w:proofErr w:type="spellEnd"/>
      <w:r>
        <w:t xml:space="preserve">(str); </w:t>
      </w:r>
    </w:p>
    <w:p w14:paraId="3C70ACE6" w14:textId="77777777" w:rsidR="000D0A8A" w:rsidRDefault="000D0A8A" w:rsidP="000D0A8A"/>
    <w:p w14:paraId="49A5C2E7" w14:textId="77777777" w:rsidR="000D0A8A" w:rsidRDefault="000D0A8A" w:rsidP="000D0A8A">
      <w:r>
        <w:tab/>
        <w:t>if (</w:t>
      </w:r>
      <w:proofErr w:type="spellStart"/>
      <w:r>
        <w:t>len</w:t>
      </w:r>
      <w:proofErr w:type="spellEnd"/>
      <w:r>
        <w:t xml:space="preserve"> &gt; 100) {</w:t>
      </w:r>
    </w:p>
    <w:p w14:paraId="7732FF77" w14:textId="77777777" w:rsidR="000D0A8A" w:rsidRDefault="000D0A8A" w:rsidP="000D0A8A">
      <w:r>
        <w:tab/>
      </w:r>
      <w:r>
        <w:tab/>
      </w:r>
      <w:proofErr w:type="spellStart"/>
      <w:r>
        <w:t>fprintf</w:t>
      </w:r>
      <w:proofErr w:type="spellEnd"/>
      <w:r>
        <w:t>(</w:t>
      </w:r>
      <w:proofErr w:type="spellStart"/>
      <w:r>
        <w:t>fw</w:t>
      </w:r>
      <w:proofErr w:type="spellEnd"/>
      <w:r>
        <w:t>,"Error! Integer unacceptable.");</w:t>
      </w:r>
    </w:p>
    <w:p w14:paraId="7A7F797B" w14:textId="77777777" w:rsidR="000D0A8A" w:rsidRDefault="000D0A8A" w:rsidP="000D0A8A">
      <w:r>
        <w:tab/>
      </w:r>
      <w:r>
        <w:tab/>
        <w:t>return false;</w:t>
      </w:r>
    </w:p>
    <w:p w14:paraId="07644A44" w14:textId="77777777" w:rsidR="000D0A8A" w:rsidRDefault="000D0A8A" w:rsidP="000D0A8A">
      <w:r>
        <w:tab/>
        <w:t>}</w:t>
      </w:r>
    </w:p>
    <w:p w14:paraId="2D81B971" w14:textId="77777777" w:rsidR="000D0A8A" w:rsidRDefault="000D0A8A" w:rsidP="000D0A8A"/>
    <w:p w14:paraId="64B3FA5E" w14:textId="77777777" w:rsidR="000D0A8A" w:rsidRDefault="000D0A8A" w:rsidP="000D0A8A">
      <w:r>
        <w:tab/>
        <w:t xml:space="preserve">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</w:t>
      </w:r>
      <w:proofErr w:type="spellStart"/>
      <w:r>
        <w:t>len</w:t>
      </w:r>
      <w:proofErr w:type="spellEnd"/>
      <w:r>
        <w:t xml:space="preserve">; </w:t>
      </w:r>
      <w:proofErr w:type="spellStart"/>
      <w:r>
        <w:t>i</w:t>
      </w:r>
      <w:proofErr w:type="spellEnd"/>
      <w:r>
        <w:t>++) {</w:t>
      </w:r>
    </w:p>
    <w:p w14:paraId="6798CB94" w14:textId="77777777" w:rsidR="000D0A8A" w:rsidRDefault="000D0A8A" w:rsidP="000D0A8A">
      <w:r>
        <w:tab/>
      </w:r>
      <w:r>
        <w:tab/>
        <w:t>if (</w:t>
      </w:r>
      <w:proofErr w:type="spellStart"/>
      <w:r>
        <w:t>i</w:t>
      </w:r>
      <w:proofErr w:type="spellEnd"/>
      <w:r>
        <w:t xml:space="preserve"> &gt; 0) {</w:t>
      </w:r>
    </w:p>
    <w:p w14:paraId="6BC6C807" w14:textId="77777777" w:rsidR="000D0A8A" w:rsidRDefault="000D0A8A" w:rsidP="000D0A8A">
      <w:r>
        <w:tab/>
      </w:r>
      <w:r>
        <w:tab/>
      </w:r>
      <w:r>
        <w:tab/>
        <w:t>if (str[</w:t>
      </w:r>
      <w:proofErr w:type="spellStart"/>
      <w:r>
        <w:t>i</w:t>
      </w:r>
      <w:proofErr w:type="spellEnd"/>
      <w:r>
        <w:t xml:space="preserve">] == '-' || </w:t>
      </w:r>
      <w:proofErr w:type="spellStart"/>
      <w:r>
        <w:t>len</w:t>
      </w:r>
      <w:proofErr w:type="spellEnd"/>
      <w:r>
        <w:t xml:space="preserve"> == 1) {</w:t>
      </w:r>
    </w:p>
    <w:p w14:paraId="43F49786" w14:textId="77777777" w:rsidR="000D0A8A" w:rsidRDefault="000D0A8A" w:rsidP="000D0A8A">
      <w:r>
        <w:tab/>
      </w:r>
      <w:r>
        <w:tab/>
      </w:r>
      <w:r>
        <w:tab/>
      </w:r>
      <w:r>
        <w:tab/>
      </w:r>
      <w:proofErr w:type="spellStart"/>
      <w:r>
        <w:t>fprintf</w:t>
      </w:r>
      <w:proofErr w:type="spellEnd"/>
      <w:r>
        <w:t>(</w:t>
      </w:r>
      <w:proofErr w:type="spellStart"/>
      <w:r>
        <w:t>fw</w:t>
      </w:r>
      <w:proofErr w:type="spellEnd"/>
      <w:r>
        <w:t>,"Error! Integer unacceptable.");</w:t>
      </w:r>
    </w:p>
    <w:p w14:paraId="1965C793" w14:textId="77777777" w:rsidR="000D0A8A" w:rsidRDefault="000D0A8A" w:rsidP="000D0A8A">
      <w:r>
        <w:tab/>
      </w:r>
      <w:r>
        <w:tab/>
      </w:r>
      <w:r>
        <w:tab/>
      </w:r>
      <w:r>
        <w:tab/>
        <w:t>return false;</w:t>
      </w:r>
    </w:p>
    <w:p w14:paraId="70A60859" w14:textId="77777777" w:rsidR="000D0A8A" w:rsidRDefault="000D0A8A" w:rsidP="000D0A8A">
      <w:r>
        <w:tab/>
      </w:r>
      <w:r>
        <w:tab/>
      </w:r>
      <w:r>
        <w:tab/>
        <w:t>}</w:t>
      </w:r>
    </w:p>
    <w:p w14:paraId="2C9B3625" w14:textId="77777777" w:rsidR="000D0A8A" w:rsidRDefault="000D0A8A" w:rsidP="000D0A8A">
      <w:r>
        <w:tab/>
      </w:r>
      <w:r>
        <w:tab/>
        <w:t>}</w:t>
      </w:r>
    </w:p>
    <w:p w14:paraId="5978EE00" w14:textId="77777777" w:rsidR="000D0A8A" w:rsidRDefault="000D0A8A" w:rsidP="000D0A8A">
      <w:r>
        <w:tab/>
      </w:r>
      <w:r>
        <w:tab/>
        <w:t>if (!(</w:t>
      </w:r>
      <w:proofErr w:type="spellStart"/>
      <w:r>
        <w:t>isdigit</w:t>
      </w:r>
      <w:proofErr w:type="spellEnd"/>
      <w:r>
        <w:t>(str[</w:t>
      </w:r>
      <w:proofErr w:type="spellStart"/>
      <w:r>
        <w:t>i</w:t>
      </w:r>
      <w:proofErr w:type="spellEnd"/>
      <w:r>
        <w:t>]) || str[</w:t>
      </w:r>
      <w:proofErr w:type="spellStart"/>
      <w:r>
        <w:t>i</w:t>
      </w:r>
      <w:proofErr w:type="spellEnd"/>
      <w:r>
        <w:t>] == '-')) {</w:t>
      </w:r>
    </w:p>
    <w:p w14:paraId="0F4F578F" w14:textId="77777777" w:rsidR="000D0A8A" w:rsidRDefault="000D0A8A" w:rsidP="000D0A8A">
      <w:r>
        <w:tab/>
      </w:r>
      <w:r>
        <w:tab/>
      </w:r>
      <w:r>
        <w:tab/>
      </w:r>
      <w:proofErr w:type="spellStart"/>
      <w:r>
        <w:t>fprintf</w:t>
      </w:r>
      <w:proofErr w:type="spellEnd"/>
      <w:r>
        <w:t>(</w:t>
      </w:r>
      <w:proofErr w:type="spellStart"/>
      <w:r>
        <w:t>fw</w:t>
      </w:r>
      <w:proofErr w:type="spellEnd"/>
      <w:r>
        <w:t>,"Error! Undefined Integer Token  \n");</w:t>
      </w:r>
    </w:p>
    <w:p w14:paraId="71DECF74" w14:textId="77777777" w:rsidR="000D0A8A" w:rsidRDefault="000D0A8A" w:rsidP="000D0A8A">
      <w:r>
        <w:tab/>
      </w:r>
      <w:r>
        <w:tab/>
      </w:r>
      <w:r>
        <w:tab/>
        <w:t>return false;</w:t>
      </w:r>
    </w:p>
    <w:p w14:paraId="0BC9926D" w14:textId="77777777" w:rsidR="000D0A8A" w:rsidRDefault="000D0A8A" w:rsidP="000D0A8A">
      <w:r>
        <w:tab/>
      </w:r>
      <w:r>
        <w:tab/>
        <w:t>}</w:t>
      </w:r>
    </w:p>
    <w:p w14:paraId="4F0307AF" w14:textId="77777777" w:rsidR="000D0A8A" w:rsidRDefault="000D0A8A" w:rsidP="000D0A8A">
      <w:r>
        <w:tab/>
        <w:t>}</w:t>
      </w:r>
    </w:p>
    <w:p w14:paraId="424AA53B" w14:textId="77777777" w:rsidR="000D0A8A" w:rsidRDefault="000D0A8A" w:rsidP="000D0A8A"/>
    <w:p w14:paraId="44B1AE69" w14:textId="77777777" w:rsidR="000D0A8A" w:rsidRDefault="000D0A8A" w:rsidP="000D0A8A">
      <w:r>
        <w:tab/>
        <w:t>return true;</w:t>
      </w:r>
    </w:p>
    <w:p w14:paraId="6F7CD426" w14:textId="77777777" w:rsidR="000D0A8A" w:rsidRDefault="000D0A8A" w:rsidP="000D0A8A">
      <w:r>
        <w:t>}</w:t>
      </w:r>
    </w:p>
    <w:p w14:paraId="22E3A620" w14:textId="77777777" w:rsidR="000D0A8A" w:rsidRDefault="000D0A8A" w:rsidP="000D0A8A"/>
    <w:p w14:paraId="1268D7E5" w14:textId="77777777" w:rsidR="000D0A8A" w:rsidRDefault="000D0A8A" w:rsidP="000D0A8A">
      <w:r>
        <w:t xml:space="preserve">bool </w:t>
      </w:r>
      <w:proofErr w:type="spellStart"/>
      <w:r>
        <w:t>isIntegerVariable</w:t>
      </w:r>
      <w:proofErr w:type="spellEnd"/>
      <w:r>
        <w:t xml:space="preserve">(char* str) {    </w:t>
      </w:r>
    </w:p>
    <w:p w14:paraId="5B2F1D7E" w14:textId="77777777" w:rsidR="000D0A8A" w:rsidRDefault="000D0A8A" w:rsidP="000D0A8A"/>
    <w:p w14:paraId="398B588B" w14:textId="77777777" w:rsidR="000D0A8A" w:rsidRDefault="000D0A8A" w:rsidP="000D0A8A">
      <w:r>
        <w:tab/>
        <w:t xml:space="preserve">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</w:t>
      </w:r>
      <w:proofErr w:type="spellStart"/>
      <w:r>
        <w:t>vIndex</w:t>
      </w:r>
      <w:proofErr w:type="spellEnd"/>
      <w:r>
        <w:t xml:space="preserve">; </w:t>
      </w:r>
      <w:proofErr w:type="spellStart"/>
      <w:r>
        <w:t>i</w:t>
      </w:r>
      <w:proofErr w:type="spellEnd"/>
      <w:r>
        <w:t>++) {</w:t>
      </w:r>
    </w:p>
    <w:p w14:paraId="31D0AA4F" w14:textId="77777777" w:rsidR="000D0A8A" w:rsidRDefault="000D0A8A" w:rsidP="000D0A8A">
      <w:r>
        <w:tab/>
      </w:r>
      <w:r>
        <w:tab/>
        <w:t>if (!</w:t>
      </w:r>
      <w:proofErr w:type="spellStart"/>
      <w:r>
        <w:t>strcmp</w:t>
      </w:r>
      <w:proofErr w:type="spellEnd"/>
      <w:r>
        <w:t xml:space="preserve">(str, </w:t>
      </w:r>
      <w:proofErr w:type="spellStart"/>
      <w:r>
        <w:t>variableList</w:t>
      </w:r>
      <w:proofErr w:type="spellEnd"/>
      <w:r>
        <w:t>[</w:t>
      </w:r>
      <w:proofErr w:type="spellStart"/>
      <w:r>
        <w:t>i</w:t>
      </w:r>
      <w:proofErr w:type="spellEnd"/>
      <w:r>
        <w:t>])) {</w:t>
      </w:r>
    </w:p>
    <w:p w14:paraId="2D225C10" w14:textId="77777777" w:rsidR="000D0A8A" w:rsidRDefault="000D0A8A" w:rsidP="000D0A8A">
      <w:r>
        <w:tab/>
      </w:r>
      <w:r>
        <w:tab/>
      </w:r>
      <w:r>
        <w:tab/>
        <w:t>return true;</w:t>
      </w:r>
    </w:p>
    <w:p w14:paraId="1A32909B" w14:textId="77777777" w:rsidR="000D0A8A" w:rsidRDefault="000D0A8A" w:rsidP="000D0A8A">
      <w:r>
        <w:lastRenderedPageBreak/>
        <w:tab/>
      </w:r>
      <w:r>
        <w:tab/>
        <w:t>}</w:t>
      </w:r>
    </w:p>
    <w:p w14:paraId="20E24607" w14:textId="77777777" w:rsidR="000D0A8A" w:rsidRDefault="000D0A8A" w:rsidP="000D0A8A">
      <w:r>
        <w:tab/>
        <w:t>}</w:t>
      </w:r>
    </w:p>
    <w:p w14:paraId="23A54B78" w14:textId="77777777" w:rsidR="000D0A8A" w:rsidRDefault="000D0A8A" w:rsidP="000D0A8A"/>
    <w:p w14:paraId="174CF4AA" w14:textId="77777777" w:rsidR="000D0A8A" w:rsidRDefault="000D0A8A" w:rsidP="000D0A8A">
      <w:r>
        <w:tab/>
        <w:t>return false;</w:t>
      </w:r>
    </w:p>
    <w:p w14:paraId="7E52EED4" w14:textId="77777777" w:rsidR="000D0A8A" w:rsidRDefault="000D0A8A" w:rsidP="000D0A8A">
      <w:r>
        <w:t>}</w:t>
      </w:r>
    </w:p>
    <w:p w14:paraId="4EA12962" w14:textId="77777777" w:rsidR="000D0A8A" w:rsidRDefault="000D0A8A" w:rsidP="000D0A8A"/>
    <w:p w14:paraId="17BD83DF" w14:textId="77777777" w:rsidR="000D0A8A" w:rsidRDefault="000D0A8A" w:rsidP="000D0A8A">
      <w:r>
        <w:t xml:space="preserve">bool </w:t>
      </w:r>
      <w:proofErr w:type="spellStart"/>
      <w:r>
        <w:t>isVariable</w:t>
      </w:r>
      <w:proofErr w:type="spellEnd"/>
      <w:r>
        <w:t xml:space="preserve">(char* str)                                                                                           </w:t>
      </w:r>
    </w:p>
    <w:p w14:paraId="5C78D1BC" w14:textId="77777777" w:rsidR="000D0A8A" w:rsidRDefault="000D0A8A" w:rsidP="000D0A8A">
      <w:r>
        <w:t xml:space="preserve">{   </w:t>
      </w:r>
    </w:p>
    <w:p w14:paraId="2212FD54" w14:textId="77777777" w:rsidR="000D0A8A" w:rsidRDefault="000D0A8A" w:rsidP="000D0A8A">
      <w:r>
        <w:t xml:space="preserve">    FILE* </w:t>
      </w:r>
      <w:proofErr w:type="spellStart"/>
      <w:r>
        <w:t>fw</w:t>
      </w:r>
      <w:proofErr w:type="spellEnd"/>
      <w:r>
        <w:t>=</w:t>
      </w:r>
      <w:proofErr w:type="spellStart"/>
      <w:r>
        <w:t>fopen</w:t>
      </w:r>
      <w:proofErr w:type="spellEnd"/>
      <w:r>
        <w:t>("</w:t>
      </w:r>
      <w:proofErr w:type="spellStart"/>
      <w:r>
        <w:t>myscript.lx","w</w:t>
      </w:r>
      <w:proofErr w:type="spellEnd"/>
      <w:r>
        <w:t>");</w:t>
      </w:r>
    </w:p>
    <w:p w14:paraId="4D8D45CC" w14:textId="77777777" w:rsidR="000D0A8A" w:rsidRDefault="000D0A8A" w:rsidP="000D0A8A">
      <w:r>
        <w:tab/>
        <w:t xml:space="preserve">int </w:t>
      </w:r>
      <w:proofErr w:type="spellStart"/>
      <w:r>
        <w:t>len</w:t>
      </w:r>
      <w:proofErr w:type="spellEnd"/>
      <w:r>
        <w:t xml:space="preserve"> = </w:t>
      </w:r>
      <w:proofErr w:type="spellStart"/>
      <w:r>
        <w:t>strlen</w:t>
      </w:r>
      <w:proofErr w:type="spellEnd"/>
      <w:r>
        <w:t>(str);</w:t>
      </w:r>
    </w:p>
    <w:p w14:paraId="3FBB8B7C" w14:textId="77777777" w:rsidR="000D0A8A" w:rsidRDefault="000D0A8A" w:rsidP="000D0A8A"/>
    <w:p w14:paraId="18E2EEDD" w14:textId="77777777" w:rsidR="000D0A8A" w:rsidRDefault="000D0A8A" w:rsidP="000D0A8A">
      <w:r>
        <w:tab/>
        <w:t>if (</w:t>
      </w:r>
      <w:proofErr w:type="spellStart"/>
      <w:r>
        <w:t>len</w:t>
      </w:r>
      <w:proofErr w:type="spellEnd"/>
      <w:r>
        <w:t xml:space="preserve"> &gt; 20) {</w:t>
      </w:r>
    </w:p>
    <w:p w14:paraId="54F24D74" w14:textId="77777777" w:rsidR="000D0A8A" w:rsidRDefault="000D0A8A" w:rsidP="000D0A8A">
      <w:r>
        <w:tab/>
      </w:r>
      <w:r>
        <w:tab/>
      </w:r>
      <w:proofErr w:type="spellStart"/>
      <w:r>
        <w:t>fprintf</w:t>
      </w:r>
      <w:proofErr w:type="spellEnd"/>
      <w:r>
        <w:t>(</w:t>
      </w:r>
      <w:proofErr w:type="spellStart"/>
      <w:r>
        <w:t>fw</w:t>
      </w:r>
      <w:proofErr w:type="spellEnd"/>
      <w:r>
        <w:t>,"Error! Unacceptable String \n ");     // Based on the project document string which can be accepted by language can't be longer than 20 letters.</w:t>
      </w:r>
    </w:p>
    <w:p w14:paraId="6E924BAE" w14:textId="77777777" w:rsidR="000D0A8A" w:rsidRDefault="000D0A8A" w:rsidP="000D0A8A">
      <w:r>
        <w:tab/>
      </w:r>
      <w:r>
        <w:tab/>
        <w:t>return false;</w:t>
      </w:r>
    </w:p>
    <w:p w14:paraId="7D6E4BAB" w14:textId="77777777" w:rsidR="000D0A8A" w:rsidRDefault="000D0A8A" w:rsidP="000D0A8A">
      <w:r>
        <w:tab/>
        <w:t>}</w:t>
      </w:r>
    </w:p>
    <w:p w14:paraId="0B59C9E6" w14:textId="77777777" w:rsidR="000D0A8A" w:rsidRDefault="000D0A8A" w:rsidP="000D0A8A"/>
    <w:p w14:paraId="0EA329E4" w14:textId="77777777" w:rsidR="000D0A8A" w:rsidRDefault="000D0A8A" w:rsidP="000D0A8A">
      <w:r>
        <w:tab/>
        <w:t xml:space="preserve">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</w:t>
      </w:r>
      <w:proofErr w:type="spellStart"/>
      <w:r>
        <w:t>len</w:t>
      </w:r>
      <w:proofErr w:type="spellEnd"/>
      <w:r>
        <w:t xml:space="preserve">; </w:t>
      </w:r>
      <w:proofErr w:type="spellStart"/>
      <w:r>
        <w:t>i</w:t>
      </w:r>
      <w:proofErr w:type="spellEnd"/>
      <w:r>
        <w:t>++) {</w:t>
      </w:r>
    </w:p>
    <w:p w14:paraId="248ABF2F" w14:textId="77777777" w:rsidR="000D0A8A" w:rsidRDefault="000D0A8A" w:rsidP="000D0A8A">
      <w:r>
        <w:tab/>
      </w:r>
      <w:r>
        <w:tab/>
        <w:t>if (str[0] == '_') {</w:t>
      </w:r>
    </w:p>
    <w:p w14:paraId="79D5401E" w14:textId="77777777" w:rsidR="000D0A8A" w:rsidRDefault="000D0A8A" w:rsidP="000D0A8A">
      <w:r>
        <w:tab/>
      </w:r>
      <w:r>
        <w:tab/>
      </w:r>
      <w:r>
        <w:tab/>
      </w:r>
      <w:proofErr w:type="spellStart"/>
      <w:r>
        <w:t>fprintf</w:t>
      </w:r>
      <w:proofErr w:type="spellEnd"/>
      <w:r>
        <w:t>(</w:t>
      </w:r>
      <w:proofErr w:type="spellStart"/>
      <w:r>
        <w:t>fw</w:t>
      </w:r>
      <w:proofErr w:type="spellEnd"/>
      <w:r>
        <w:t>,"Error! Unacceptable String \n ");  // First letter of string can't be "_".</w:t>
      </w:r>
    </w:p>
    <w:p w14:paraId="0509BB22" w14:textId="77777777" w:rsidR="000D0A8A" w:rsidRDefault="000D0A8A" w:rsidP="000D0A8A">
      <w:r>
        <w:tab/>
      </w:r>
      <w:r>
        <w:tab/>
      </w:r>
      <w:r>
        <w:tab/>
        <w:t>return false;</w:t>
      </w:r>
    </w:p>
    <w:p w14:paraId="615CC11F" w14:textId="77777777" w:rsidR="000D0A8A" w:rsidRDefault="000D0A8A" w:rsidP="000D0A8A">
      <w:r>
        <w:tab/>
      </w:r>
      <w:r>
        <w:tab/>
        <w:t>}</w:t>
      </w:r>
    </w:p>
    <w:p w14:paraId="3E699DD3" w14:textId="77777777" w:rsidR="000D0A8A" w:rsidRDefault="000D0A8A" w:rsidP="000D0A8A">
      <w:r>
        <w:tab/>
      </w:r>
      <w:r>
        <w:tab/>
        <w:t xml:space="preserve">                                                    // if else condition which is controls letter design.</w:t>
      </w:r>
    </w:p>
    <w:p w14:paraId="74D88024" w14:textId="77777777" w:rsidR="000D0A8A" w:rsidRDefault="000D0A8A" w:rsidP="000D0A8A">
      <w:r>
        <w:tab/>
      </w:r>
      <w:r>
        <w:tab/>
        <w:t>if (!((str[</w:t>
      </w:r>
      <w:proofErr w:type="spellStart"/>
      <w:r>
        <w:t>i</w:t>
      </w:r>
      <w:proofErr w:type="spellEnd"/>
      <w:r>
        <w:t>] &gt;= 'a' &amp;&amp; str[</w:t>
      </w:r>
      <w:proofErr w:type="spellStart"/>
      <w:r>
        <w:t>i</w:t>
      </w:r>
      <w:proofErr w:type="spellEnd"/>
      <w:r>
        <w:t>] &lt;= 'z') || (str[</w:t>
      </w:r>
      <w:proofErr w:type="spellStart"/>
      <w:r>
        <w:t>i</w:t>
      </w:r>
      <w:proofErr w:type="spellEnd"/>
      <w:r>
        <w:t>] &gt;= 'A' &amp;&amp; str[</w:t>
      </w:r>
      <w:proofErr w:type="spellStart"/>
      <w:r>
        <w:t>i</w:t>
      </w:r>
      <w:proofErr w:type="spellEnd"/>
      <w:r>
        <w:t>] &lt;= 'Z') || (str[</w:t>
      </w:r>
      <w:proofErr w:type="spellStart"/>
      <w:r>
        <w:t>i</w:t>
      </w:r>
      <w:proofErr w:type="spellEnd"/>
      <w:r>
        <w:t>] == '_'))) {</w:t>
      </w:r>
    </w:p>
    <w:p w14:paraId="30B8D2C6" w14:textId="77777777" w:rsidR="000D0A8A" w:rsidRDefault="000D0A8A" w:rsidP="000D0A8A">
      <w:r>
        <w:tab/>
      </w:r>
      <w:r>
        <w:tab/>
      </w:r>
      <w:r>
        <w:tab/>
      </w:r>
      <w:proofErr w:type="spellStart"/>
      <w:r>
        <w:t>fprintf</w:t>
      </w:r>
      <w:proofErr w:type="spellEnd"/>
      <w:r>
        <w:t>(</w:t>
      </w:r>
      <w:proofErr w:type="spellStart"/>
      <w:r>
        <w:t>fw</w:t>
      </w:r>
      <w:proofErr w:type="spellEnd"/>
      <w:r>
        <w:t>,"Error! Undefined String Token  \n");</w:t>
      </w:r>
    </w:p>
    <w:p w14:paraId="3D7ACCC6" w14:textId="77777777" w:rsidR="000D0A8A" w:rsidRDefault="000D0A8A" w:rsidP="000D0A8A">
      <w:r>
        <w:tab/>
      </w:r>
      <w:r>
        <w:tab/>
      </w:r>
      <w:r>
        <w:tab/>
        <w:t>return false;</w:t>
      </w:r>
    </w:p>
    <w:p w14:paraId="2B0E8F6A" w14:textId="77777777" w:rsidR="000D0A8A" w:rsidRDefault="000D0A8A" w:rsidP="000D0A8A">
      <w:r>
        <w:tab/>
      </w:r>
      <w:r>
        <w:tab/>
        <w:t>}</w:t>
      </w:r>
    </w:p>
    <w:p w14:paraId="68A093EC" w14:textId="77777777" w:rsidR="000D0A8A" w:rsidRDefault="000D0A8A" w:rsidP="000D0A8A">
      <w:r>
        <w:lastRenderedPageBreak/>
        <w:tab/>
        <w:t>}</w:t>
      </w:r>
    </w:p>
    <w:p w14:paraId="7357AA56" w14:textId="77777777" w:rsidR="000D0A8A" w:rsidRDefault="000D0A8A" w:rsidP="000D0A8A"/>
    <w:p w14:paraId="052E8AC6" w14:textId="77777777" w:rsidR="000D0A8A" w:rsidRDefault="000D0A8A" w:rsidP="000D0A8A">
      <w:r>
        <w:tab/>
        <w:t>return true;</w:t>
      </w:r>
    </w:p>
    <w:p w14:paraId="658E8633" w14:textId="77777777" w:rsidR="000D0A8A" w:rsidRDefault="000D0A8A" w:rsidP="000D0A8A">
      <w:r>
        <w:t>}</w:t>
      </w:r>
    </w:p>
    <w:p w14:paraId="27BF3C2E" w14:textId="77777777" w:rsidR="000D0A8A" w:rsidRDefault="000D0A8A" w:rsidP="000D0A8A"/>
    <w:p w14:paraId="6E746888" w14:textId="77777777" w:rsidR="000D0A8A" w:rsidRDefault="000D0A8A" w:rsidP="000D0A8A">
      <w:r>
        <w:t>void parse(char* code) {</w:t>
      </w:r>
    </w:p>
    <w:p w14:paraId="02DB0F9D" w14:textId="77777777" w:rsidR="000D0A8A" w:rsidRDefault="000D0A8A" w:rsidP="000D0A8A">
      <w:r>
        <w:tab/>
        <w:t xml:space="preserve">FILE* </w:t>
      </w:r>
      <w:proofErr w:type="spellStart"/>
      <w:r>
        <w:t>fw</w:t>
      </w:r>
      <w:proofErr w:type="spellEnd"/>
      <w:r>
        <w:t>=</w:t>
      </w:r>
      <w:proofErr w:type="spellStart"/>
      <w:r>
        <w:t>fopen</w:t>
      </w:r>
      <w:proofErr w:type="spellEnd"/>
      <w:r>
        <w:t>("</w:t>
      </w:r>
      <w:proofErr w:type="spellStart"/>
      <w:r>
        <w:t>myscript.lx","w</w:t>
      </w:r>
      <w:proofErr w:type="spellEnd"/>
      <w:r>
        <w:t xml:space="preserve">");                    //  </w:t>
      </w:r>
      <w:proofErr w:type="spellStart"/>
      <w:r>
        <w:t>Belirtilen</w:t>
      </w:r>
      <w:proofErr w:type="spellEnd"/>
      <w:r>
        <w:t xml:space="preserve"> ".</w:t>
      </w:r>
      <w:proofErr w:type="spellStart"/>
      <w:r>
        <w:t>ba</w:t>
      </w:r>
      <w:proofErr w:type="spellEnd"/>
      <w:r>
        <w:t xml:space="preserve">" </w:t>
      </w:r>
      <w:proofErr w:type="spellStart"/>
      <w:r>
        <w:t>dosyasını</w:t>
      </w:r>
      <w:proofErr w:type="spellEnd"/>
      <w:r>
        <w:t xml:space="preserve"> ".(End of Line)" </w:t>
      </w:r>
      <w:proofErr w:type="spellStart"/>
      <w:r>
        <w:t>işaretinden</w:t>
      </w:r>
      <w:proofErr w:type="spellEnd"/>
      <w:r>
        <w:t xml:space="preserve"> </w:t>
      </w:r>
      <w:proofErr w:type="spellStart"/>
      <w:r>
        <w:t>sonra</w:t>
      </w:r>
      <w:proofErr w:type="spellEnd"/>
      <w:r>
        <w:t xml:space="preserve"> </w:t>
      </w:r>
      <w:proofErr w:type="spellStart"/>
      <w:r>
        <w:t>satırlara</w:t>
      </w:r>
      <w:proofErr w:type="spellEnd"/>
      <w:r>
        <w:t xml:space="preserve"> </w:t>
      </w:r>
      <w:proofErr w:type="spellStart"/>
      <w:r>
        <w:t>bölücek</w:t>
      </w:r>
      <w:proofErr w:type="spellEnd"/>
      <w:r>
        <w:t xml:space="preserve"> </w:t>
      </w:r>
      <w:proofErr w:type="spellStart"/>
      <w:r>
        <w:t>şekilde</w:t>
      </w:r>
      <w:proofErr w:type="spellEnd"/>
      <w:r>
        <w:t xml:space="preserve"> </w:t>
      </w:r>
      <w:proofErr w:type="spellStart"/>
      <w:r>
        <w:t>kodumuzu</w:t>
      </w:r>
      <w:proofErr w:type="spellEnd"/>
      <w:r>
        <w:t xml:space="preserve"> </w:t>
      </w:r>
      <w:proofErr w:type="spellStart"/>
      <w:r>
        <w:t>tasarladık</w:t>
      </w:r>
      <w:proofErr w:type="spellEnd"/>
      <w:r>
        <w:t xml:space="preserve">. </w:t>
      </w:r>
    </w:p>
    <w:p w14:paraId="28F2A439" w14:textId="77777777" w:rsidR="000D0A8A" w:rsidRDefault="000D0A8A" w:rsidP="000D0A8A">
      <w:r>
        <w:tab/>
        <w:t xml:space="preserve">int </w:t>
      </w:r>
      <w:proofErr w:type="spellStart"/>
      <w:r>
        <w:t>lineCount</w:t>
      </w:r>
      <w:proofErr w:type="spellEnd"/>
      <w:r>
        <w:t xml:space="preserve"> = 0;</w:t>
      </w:r>
    </w:p>
    <w:p w14:paraId="7F92DC4C" w14:textId="77777777" w:rsidR="000D0A8A" w:rsidRDefault="000D0A8A" w:rsidP="000D0A8A">
      <w:r>
        <w:tab/>
        <w:t>char *line[1000];</w:t>
      </w:r>
    </w:p>
    <w:p w14:paraId="401A4C4A" w14:textId="77777777" w:rsidR="000D0A8A" w:rsidRDefault="000D0A8A" w:rsidP="000D0A8A">
      <w:r>
        <w:tab/>
        <w:t>char *</w:t>
      </w:r>
      <w:proofErr w:type="spellStart"/>
      <w:r>
        <w:t>splitCode</w:t>
      </w:r>
      <w:proofErr w:type="spellEnd"/>
      <w:r>
        <w:t xml:space="preserve"> = </w:t>
      </w:r>
      <w:proofErr w:type="spellStart"/>
      <w:r>
        <w:t>strtok</w:t>
      </w:r>
      <w:proofErr w:type="spellEnd"/>
      <w:r>
        <w:t>(code, ".");</w:t>
      </w:r>
    </w:p>
    <w:p w14:paraId="4BED9650" w14:textId="77777777" w:rsidR="000D0A8A" w:rsidRDefault="000D0A8A" w:rsidP="000D0A8A">
      <w:r>
        <w:tab/>
        <w:t>while (</w:t>
      </w:r>
      <w:proofErr w:type="spellStart"/>
      <w:r>
        <w:t>splitCode</w:t>
      </w:r>
      <w:proofErr w:type="spellEnd"/>
      <w:r>
        <w:t xml:space="preserve"> != NULL) {</w:t>
      </w:r>
    </w:p>
    <w:p w14:paraId="74AC5653" w14:textId="77777777" w:rsidR="000D0A8A" w:rsidRDefault="000D0A8A" w:rsidP="000D0A8A">
      <w:r>
        <w:tab/>
      </w:r>
      <w:r>
        <w:tab/>
        <w:t>line[</w:t>
      </w:r>
      <w:proofErr w:type="spellStart"/>
      <w:r>
        <w:t>lineCount</w:t>
      </w:r>
      <w:proofErr w:type="spellEnd"/>
      <w:r>
        <w:t xml:space="preserve">++] = </w:t>
      </w:r>
      <w:proofErr w:type="spellStart"/>
      <w:r>
        <w:t>splitCode</w:t>
      </w:r>
      <w:proofErr w:type="spellEnd"/>
      <w:r>
        <w:t>;</w:t>
      </w:r>
    </w:p>
    <w:p w14:paraId="12789123" w14:textId="77777777" w:rsidR="000D0A8A" w:rsidRDefault="000D0A8A" w:rsidP="000D0A8A">
      <w:r>
        <w:tab/>
      </w:r>
      <w:r>
        <w:tab/>
      </w:r>
      <w:proofErr w:type="spellStart"/>
      <w:r>
        <w:t>splitCode</w:t>
      </w:r>
      <w:proofErr w:type="spellEnd"/>
      <w:r>
        <w:t xml:space="preserve"> = </w:t>
      </w:r>
      <w:proofErr w:type="spellStart"/>
      <w:r>
        <w:t>strtok</w:t>
      </w:r>
      <w:proofErr w:type="spellEnd"/>
      <w:r>
        <w:t>(NULL, ".");</w:t>
      </w:r>
    </w:p>
    <w:p w14:paraId="36649D3E" w14:textId="77777777" w:rsidR="000D0A8A" w:rsidRDefault="000D0A8A" w:rsidP="000D0A8A">
      <w:r>
        <w:tab/>
        <w:t>}</w:t>
      </w:r>
    </w:p>
    <w:p w14:paraId="4CF12FD6" w14:textId="77777777" w:rsidR="000D0A8A" w:rsidRDefault="000D0A8A" w:rsidP="000D0A8A"/>
    <w:p w14:paraId="5BC4F630" w14:textId="77777777" w:rsidR="000D0A8A" w:rsidRDefault="000D0A8A" w:rsidP="000D0A8A">
      <w:r>
        <w:tab/>
        <w:t xml:space="preserve">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</w:t>
      </w:r>
      <w:proofErr w:type="spellStart"/>
      <w:r>
        <w:t>lineCount</w:t>
      </w:r>
      <w:proofErr w:type="spellEnd"/>
      <w:r>
        <w:t xml:space="preserve">; </w:t>
      </w:r>
      <w:proofErr w:type="spellStart"/>
      <w:r>
        <w:t>i</w:t>
      </w:r>
      <w:proofErr w:type="spellEnd"/>
      <w:r>
        <w:t>++) {</w:t>
      </w:r>
    </w:p>
    <w:p w14:paraId="2E257A49" w14:textId="77777777" w:rsidR="000D0A8A" w:rsidRDefault="000D0A8A" w:rsidP="000D0A8A">
      <w:r>
        <w:tab/>
      </w:r>
      <w:r>
        <w:tab/>
        <w:t xml:space="preserve">int </w:t>
      </w:r>
      <w:proofErr w:type="spellStart"/>
      <w:r>
        <w:t>wordCount</w:t>
      </w:r>
      <w:proofErr w:type="spellEnd"/>
      <w:r>
        <w:t xml:space="preserve"> = 0;</w:t>
      </w:r>
    </w:p>
    <w:p w14:paraId="6ED11D1B" w14:textId="77777777" w:rsidR="000D0A8A" w:rsidRDefault="000D0A8A" w:rsidP="000D0A8A">
      <w:r>
        <w:tab/>
      </w:r>
      <w:r>
        <w:tab/>
        <w:t>char *word[1000];</w:t>
      </w:r>
    </w:p>
    <w:p w14:paraId="675685CC" w14:textId="77777777" w:rsidR="000D0A8A" w:rsidRDefault="000D0A8A" w:rsidP="000D0A8A">
      <w:r>
        <w:tab/>
      </w:r>
      <w:r>
        <w:tab/>
        <w:t>char *</w:t>
      </w:r>
      <w:proofErr w:type="spellStart"/>
      <w:r>
        <w:t>splitLine</w:t>
      </w:r>
      <w:proofErr w:type="spellEnd"/>
      <w:r>
        <w:t xml:space="preserve"> = </w:t>
      </w:r>
      <w:proofErr w:type="spellStart"/>
      <w:r>
        <w:t>strtok</w:t>
      </w:r>
      <w:proofErr w:type="spellEnd"/>
      <w:r>
        <w:t>(line[</w:t>
      </w:r>
      <w:proofErr w:type="spellStart"/>
      <w:r>
        <w:t>i</w:t>
      </w:r>
      <w:proofErr w:type="spellEnd"/>
      <w:r>
        <w:t>], " \n\r[]\"");</w:t>
      </w:r>
    </w:p>
    <w:p w14:paraId="7D57E003" w14:textId="77777777" w:rsidR="000D0A8A" w:rsidRDefault="000D0A8A" w:rsidP="000D0A8A">
      <w:r>
        <w:tab/>
      </w:r>
      <w:r>
        <w:tab/>
        <w:t>while (</w:t>
      </w:r>
      <w:proofErr w:type="spellStart"/>
      <w:r>
        <w:t>splitLine</w:t>
      </w:r>
      <w:proofErr w:type="spellEnd"/>
      <w:r>
        <w:t xml:space="preserve"> != NULL) {</w:t>
      </w:r>
    </w:p>
    <w:p w14:paraId="2F39CB6D" w14:textId="77777777" w:rsidR="000D0A8A" w:rsidRDefault="000D0A8A" w:rsidP="000D0A8A">
      <w:r>
        <w:tab/>
      </w:r>
      <w:r>
        <w:tab/>
      </w:r>
      <w:r>
        <w:tab/>
        <w:t>word[</w:t>
      </w:r>
      <w:proofErr w:type="spellStart"/>
      <w:r>
        <w:t>wordCount</w:t>
      </w:r>
      <w:proofErr w:type="spellEnd"/>
      <w:r>
        <w:t xml:space="preserve">++] = </w:t>
      </w:r>
      <w:proofErr w:type="spellStart"/>
      <w:r>
        <w:t>splitLine</w:t>
      </w:r>
      <w:proofErr w:type="spellEnd"/>
      <w:r>
        <w:t>;</w:t>
      </w:r>
    </w:p>
    <w:p w14:paraId="573DE3A5" w14:textId="77777777" w:rsidR="000D0A8A" w:rsidRDefault="000D0A8A" w:rsidP="000D0A8A">
      <w:r>
        <w:tab/>
      </w:r>
      <w:r>
        <w:tab/>
      </w:r>
      <w:r>
        <w:tab/>
      </w:r>
      <w:proofErr w:type="spellStart"/>
      <w:r>
        <w:t>splitLine</w:t>
      </w:r>
      <w:proofErr w:type="spellEnd"/>
      <w:r>
        <w:t xml:space="preserve"> = </w:t>
      </w:r>
      <w:proofErr w:type="spellStart"/>
      <w:r>
        <w:t>strtok</w:t>
      </w:r>
      <w:proofErr w:type="spellEnd"/>
      <w:r>
        <w:t>(NULL, " \n\r");</w:t>
      </w:r>
    </w:p>
    <w:p w14:paraId="7C5322FB" w14:textId="77777777" w:rsidR="000D0A8A" w:rsidRDefault="000D0A8A" w:rsidP="000D0A8A">
      <w:r>
        <w:tab/>
      </w:r>
      <w:r>
        <w:tab/>
        <w:t>}</w:t>
      </w:r>
    </w:p>
    <w:p w14:paraId="1C71E28F" w14:textId="77777777" w:rsidR="000D0A8A" w:rsidRDefault="000D0A8A" w:rsidP="000D0A8A"/>
    <w:p w14:paraId="580D46AA" w14:textId="77777777" w:rsidR="000D0A8A" w:rsidRDefault="000D0A8A" w:rsidP="000D0A8A">
      <w:r>
        <w:tab/>
      </w:r>
      <w:r>
        <w:tab/>
        <w:t>if (</w:t>
      </w:r>
      <w:proofErr w:type="spellStart"/>
      <w:r>
        <w:t>wordCount</w:t>
      </w:r>
      <w:proofErr w:type="spellEnd"/>
      <w:r>
        <w:t xml:space="preserve"> == 0) { return; }</w:t>
      </w:r>
    </w:p>
    <w:p w14:paraId="105CC2E0" w14:textId="77777777" w:rsidR="000D0A8A" w:rsidRDefault="000D0A8A" w:rsidP="000D0A8A"/>
    <w:p w14:paraId="51ACBA0E" w14:textId="77777777" w:rsidR="000D0A8A" w:rsidRDefault="000D0A8A" w:rsidP="000D0A8A">
      <w:r>
        <w:tab/>
      </w:r>
      <w:r>
        <w:tab/>
        <w:t xml:space="preserve">//Int =&gt; Identifier </w:t>
      </w:r>
    </w:p>
    <w:p w14:paraId="6A6A8B24" w14:textId="77777777" w:rsidR="000D0A8A" w:rsidRDefault="000D0A8A" w:rsidP="000D0A8A">
      <w:r>
        <w:lastRenderedPageBreak/>
        <w:tab/>
      </w:r>
      <w:r>
        <w:tab/>
        <w:t>if (!</w:t>
      </w:r>
      <w:proofErr w:type="spellStart"/>
      <w:r>
        <w:t>strcmp</w:t>
      </w:r>
      <w:proofErr w:type="spellEnd"/>
      <w:r>
        <w:t>(word[0], "int")) {              //</w:t>
      </w:r>
      <w:proofErr w:type="spellStart"/>
      <w:r>
        <w:t>Eğer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</w:t>
      </w:r>
      <w:proofErr w:type="spellStart"/>
      <w:r>
        <w:t>satırın</w:t>
      </w:r>
      <w:proofErr w:type="spellEnd"/>
      <w:r>
        <w:t xml:space="preserve"> ilk </w:t>
      </w:r>
      <w:proofErr w:type="spellStart"/>
      <w:r>
        <w:t>kelimesi</w:t>
      </w:r>
      <w:proofErr w:type="spellEnd"/>
      <w:r>
        <w:t xml:space="preserve"> "int" </w:t>
      </w:r>
      <w:proofErr w:type="spellStart"/>
      <w:r>
        <w:t>şeklinde</w:t>
      </w:r>
      <w:proofErr w:type="spellEnd"/>
      <w:r>
        <w:t xml:space="preserve"> </w:t>
      </w:r>
      <w:proofErr w:type="spellStart"/>
      <w:r>
        <w:t>olursa</w:t>
      </w:r>
      <w:proofErr w:type="spellEnd"/>
      <w:r>
        <w:t xml:space="preserve"> </w:t>
      </w:r>
      <w:proofErr w:type="spellStart"/>
      <w:r>
        <w:t>buradaki</w:t>
      </w:r>
      <w:proofErr w:type="spellEnd"/>
      <w:r>
        <w:t xml:space="preserve"> if </w:t>
      </w:r>
      <w:proofErr w:type="spellStart"/>
      <w:r>
        <w:t>conditiona</w:t>
      </w:r>
      <w:proofErr w:type="spellEnd"/>
      <w:r>
        <w:t xml:space="preserve"> </w:t>
      </w:r>
      <w:proofErr w:type="spellStart"/>
      <w:r>
        <w:t>girecek</w:t>
      </w:r>
      <w:proofErr w:type="spellEnd"/>
    </w:p>
    <w:p w14:paraId="1468DF0A" w14:textId="77777777" w:rsidR="000D0A8A" w:rsidRDefault="000D0A8A" w:rsidP="000D0A8A">
      <w:r>
        <w:tab/>
      </w:r>
      <w:r>
        <w:tab/>
      </w:r>
      <w:r>
        <w:tab/>
      </w:r>
      <w:proofErr w:type="spellStart"/>
      <w:r>
        <w:t>fprintf</w:t>
      </w:r>
      <w:proofErr w:type="spellEnd"/>
      <w:r>
        <w:t>(</w:t>
      </w:r>
      <w:proofErr w:type="spellStart"/>
      <w:r>
        <w:t>fw</w:t>
      </w:r>
      <w:proofErr w:type="spellEnd"/>
      <w:r>
        <w:t>,"Keyword int \n");</w:t>
      </w:r>
    </w:p>
    <w:p w14:paraId="164138E2" w14:textId="77777777" w:rsidR="000D0A8A" w:rsidRDefault="000D0A8A" w:rsidP="000D0A8A"/>
    <w:p w14:paraId="5F2FFD0F" w14:textId="77777777" w:rsidR="000D0A8A" w:rsidRDefault="000D0A8A" w:rsidP="000D0A8A">
      <w:r>
        <w:tab/>
      </w:r>
      <w:r>
        <w:tab/>
      </w:r>
      <w:r>
        <w:tab/>
        <w:t>if (</w:t>
      </w:r>
      <w:proofErr w:type="spellStart"/>
      <w:r>
        <w:t>isVariable</w:t>
      </w:r>
      <w:proofErr w:type="spellEnd"/>
      <w:r>
        <w:t>(word[1])) {</w:t>
      </w:r>
    </w:p>
    <w:p w14:paraId="4F0C02D0" w14:textId="77777777" w:rsidR="000D0A8A" w:rsidRDefault="000D0A8A" w:rsidP="000D0A8A">
      <w:r>
        <w:tab/>
      </w:r>
      <w:r>
        <w:tab/>
      </w:r>
      <w:r>
        <w:tab/>
      </w:r>
      <w:r>
        <w:tab/>
      </w:r>
      <w:proofErr w:type="spellStart"/>
      <w:r>
        <w:t>fprintf</w:t>
      </w:r>
      <w:proofErr w:type="spellEnd"/>
      <w:r>
        <w:t>(</w:t>
      </w:r>
      <w:proofErr w:type="spellStart"/>
      <w:r>
        <w:t>fw</w:t>
      </w:r>
      <w:proofErr w:type="spellEnd"/>
      <w:r>
        <w:t>,"Identifier %s \n", word[1]); //</w:t>
      </w:r>
      <w:proofErr w:type="spellStart"/>
      <w:r>
        <w:t>Devamında</w:t>
      </w:r>
      <w:proofErr w:type="spellEnd"/>
      <w:r>
        <w:t xml:space="preserve"> </w:t>
      </w:r>
      <w:proofErr w:type="spellStart"/>
      <w:r>
        <w:t>bigAdd</w:t>
      </w:r>
      <w:proofErr w:type="spellEnd"/>
      <w:r>
        <w:t xml:space="preserve"> </w:t>
      </w:r>
      <w:proofErr w:type="spellStart"/>
      <w:r>
        <w:t>Language'deki</w:t>
      </w:r>
      <w:proofErr w:type="spellEnd"/>
      <w:r>
        <w:t xml:space="preserve"> </w:t>
      </w:r>
      <w:proofErr w:type="spellStart"/>
      <w:r>
        <w:t>patternleri</w:t>
      </w:r>
      <w:proofErr w:type="spellEnd"/>
      <w:r>
        <w:t xml:space="preserve"> </w:t>
      </w:r>
      <w:proofErr w:type="spellStart"/>
      <w:r>
        <w:t>inceledik</w:t>
      </w:r>
      <w:proofErr w:type="spellEnd"/>
      <w:r>
        <w:t xml:space="preserve"> </w:t>
      </w:r>
      <w:proofErr w:type="spellStart"/>
      <w:r>
        <w:t>belirlenen</w:t>
      </w:r>
      <w:proofErr w:type="spellEnd"/>
      <w:r>
        <w:t xml:space="preserve"> pattern </w:t>
      </w:r>
      <w:proofErr w:type="spellStart"/>
      <w:r>
        <w:t>sonucunda</w:t>
      </w:r>
      <w:proofErr w:type="spellEnd"/>
      <w:r>
        <w:t xml:space="preserve"> int </w:t>
      </w:r>
      <w:proofErr w:type="spellStart"/>
      <w:r>
        <w:t>ile</w:t>
      </w:r>
      <w:proofErr w:type="spellEnd"/>
      <w:r>
        <w:t xml:space="preserve"> </w:t>
      </w:r>
      <w:proofErr w:type="spellStart"/>
      <w:r>
        <w:t>başlayan</w:t>
      </w:r>
      <w:proofErr w:type="spellEnd"/>
      <w:r>
        <w:t xml:space="preserve"> </w:t>
      </w:r>
      <w:proofErr w:type="spellStart"/>
      <w:r>
        <w:t>satır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identifier </w:t>
      </w:r>
      <w:proofErr w:type="spellStart"/>
      <w:r>
        <w:t>ile</w:t>
      </w:r>
      <w:proofErr w:type="spellEnd"/>
      <w:r>
        <w:t xml:space="preserve"> </w:t>
      </w:r>
      <w:proofErr w:type="spellStart"/>
      <w:r>
        <w:t>devam</w:t>
      </w:r>
      <w:proofErr w:type="spellEnd"/>
      <w:r>
        <w:t xml:space="preserve"> </w:t>
      </w:r>
      <w:proofErr w:type="spellStart"/>
      <w:r>
        <w:t>etmeli</w:t>
      </w:r>
      <w:proofErr w:type="spellEnd"/>
      <w:r>
        <w:t>.</w:t>
      </w:r>
    </w:p>
    <w:p w14:paraId="1AD4C1A7" w14:textId="77777777" w:rsidR="000D0A8A" w:rsidRDefault="000D0A8A" w:rsidP="000D0A8A"/>
    <w:p w14:paraId="6F15E035" w14:textId="77777777" w:rsidR="000D0A8A" w:rsidRDefault="000D0A8A" w:rsidP="000D0A8A">
      <w:r>
        <w:tab/>
      </w:r>
      <w:r>
        <w:tab/>
      </w:r>
      <w:r>
        <w:tab/>
      </w:r>
      <w:r>
        <w:tab/>
      </w:r>
      <w:proofErr w:type="spellStart"/>
      <w:r>
        <w:t>variableList</w:t>
      </w:r>
      <w:proofErr w:type="spellEnd"/>
      <w:r>
        <w:t>[</w:t>
      </w:r>
      <w:proofErr w:type="spellStart"/>
      <w:r>
        <w:t>vIndex</w:t>
      </w:r>
      <w:proofErr w:type="spellEnd"/>
      <w:r>
        <w:t>++] = word[1];</w:t>
      </w:r>
    </w:p>
    <w:p w14:paraId="35474877" w14:textId="77777777" w:rsidR="000D0A8A" w:rsidRDefault="000D0A8A" w:rsidP="000D0A8A">
      <w:r>
        <w:tab/>
      </w:r>
      <w:r>
        <w:tab/>
      </w:r>
      <w:r>
        <w:tab/>
      </w:r>
      <w:r>
        <w:tab/>
      </w:r>
      <w:proofErr w:type="spellStart"/>
      <w:r>
        <w:t>integerList</w:t>
      </w:r>
      <w:proofErr w:type="spellEnd"/>
      <w:r>
        <w:t>[</w:t>
      </w:r>
      <w:proofErr w:type="spellStart"/>
      <w:r>
        <w:t>iIndex</w:t>
      </w:r>
      <w:proofErr w:type="spellEnd"/>
      <w:r>
        <w:t>++] = 0;</w:t>
      </w:r>
    </w:p>
    <w:p w14:paraId="0AB3D6C6" w14:textId="77777777" w:rsidR="000D0A8A" w:rsidRDefault="000D0A8A" w:rsidP="000D0A8A">
      <w:r>
        <w:tab/>
      </w:r>
      <w:r>
        <w:tab/>
      </w:r>
      <w:r>
        <w:tab/>
        <w:t>}</w:t>
      </w:r>
    </w:p>
    <w:p w14:paraId="30431FBB" w14:textId="77777777" w:rsidR="000D0A8A" w:rsidRDefault="000D0A8A" w:rsidP="000D0A8A">
      <w:r>
        <w:tab/>
      </w:r>
      <w:r>
        <w:tab/>
      </w:r>
      <w:r>
        <w:tab/>
        <w:t>else {;</w:t>
      </w:r>
    </w:p>
    <w:p w14:paraId="1A250C72" w14:textId="77777777" w:rsidR="000D0A8A" w:rsidRDefault="000D0A8A" w:rsidP="000D0A8A">
      <w:r>
        <w:tab/>
      </w:r>
      <w:r>
        <w:tab/>
      </w:r>
      <w:r>
        <w:tab/>
      </w:r>
      <w:r>
        <w:tab/>
        <w:t>return 0;</w:t>
      </w:r>
    </w:p>
    <w:p w14:paraId="1A5B3E25" w14:textId="77777777" w:rsidR="000D0A8A" w:rsidRDefault="000D0A8A" w:rsidP="000D0A8A">
      <w:r>
        <w:tab/>
      </w:r>
      <w:r>
        <w:tab/>
      </w:r>
      <w:r>
        <w:tab/>
        <w:t>}</w:t>
      </w:r>
    </w:p>
    <w:p w14:paraId="396BC4EB" w14:textId="77777777" w:rsidR="000D0A8A" w:rsidRDefault="000D0A8A" w:rsidP="000D0A8A"/>
    <w:p w14:paraId="766E3D0A" w14:textId="77777777" w:rsidR="000D0A8A" w:rsidRDefault="000D0A8A" w:rsidP="000D0A8A">
      <w:r>
        <w:tab/>
      </w:r>
      <w:r>
        <w:tab/>
      </w:r>
      <w:r>
        <w:tab/>
        <w:t>if (</w:t>
      </w:r>
      <w:proofErr w:type="spellStart"/>
      <w:r>
        <w:t>wordCount</w:t>
      </w:r>
      <w:proofErr w:type="spellEnd"/>
      <w:r>
        <w:t xml:space="preserve"> == 2) {</w:t>
      </w:r>
    </w:p>
    <w:p w14:paraId="7E28A862" w14:textId="77777777" w:rsidR="000D0A8A" w:rsidRDefault="000D0A8A" w:rsidP="000D0A8A">
      <w:r>
        <w:tab/>
      </w:r>
      <w:r>
        <w:tab/>
      </w:r>
      <w:r>
        <w:tab/>
      </w:r>
      <w:r>
        <w:tab/>
      </w:r>
      <w:proofErr w:type="spellStart"/>
      <w:r>
        <w:t>fprintf</w:t>
      </w:r>
      <w:proofErr w:type="spellEnd"/>
      <w:r>
        <w:t>(</w:t>
      </w:r>
      <w:proofErr w:type="spellStart"/>
      <w:r>
        <w:t>fw</w:t>
      </w:r>
      <w:proofErr w:type="spellEnd"/>
      <w:r>
        <w:t>,"</w:t>
      </w:r>
      <w:proofErr w:type="spellStart"/>
      <w:r>
        <w:t>EndofLine</w:t>
      </w:r>
      <w:proofErr w:type="spellEnd"/>
      <w:r>
        <w:t>\n");</w:t>
      </w:r>
    </w:p>
    <w:p w14:paraId="78D0AC43" w14:textId="77777777" w:rsidR="000D0A8A" w:rsidRDefault="000D0A8A" w:rsidP="000D0A8A">
      <w:r>
        <w:tab/>
      </w:r>
      <w:r>
        <w:tab/>
      </w:r>
      <w:r>
        <w:tab/>
        <w:t>}</w:t>
      </w:r>
    </w:p>
    <w:p w14:paraId="786D7F7F" w14:textId="77777777" w:rsidR="000D0A8A" w:rsidRDefault="000D0A8A" w:rsidP="000D0A8A">
      <w:r>
        <w:tab/>
      </w:r>
      <w:r>
        <w:tab/>
        <w:t>}</w:t>
      </w:r>
    </w:p>
    <w:p w14:paraId="1BC12067" w14:textId="77777777" w:rsidR="000D0A8A" w:rsidRDefault="000D0A8A" w:rsidP="000D0A8A"/>
    <w:p w14:paraId="5B04CD3C" w14:textId="77777777" w:rsidR="000D0A8A" w:rsidRDefault="000D0A8A" w:rsidP="000D0A8A"/>
    <w:p w14:paraId="62424B04" w14:textId="77777777" w:rsidR="000D0A8A" w:rsidRDefault="000D0A8A" w:rsidP="000D0A8A">
      <w:r>
        <w:tab/>
      </w:r>
      <w:r>
        <w:tab/>
        <w:t>//Move =&gt; Identifier  =&gt; to =&gt;Identifier</w:t>
      </w:r>
    </w:p>
    <w:p w14:paraId="2444B897" w14:textId="77777777" w:rsidR="000D0A8A" w:rsidRDefault="000D0A8A" w:rsidP="000D0A8A">
      <w:r>
        <w:tab/>
      </w:r>
      <w:r>
        <w:tab/>
        <w:t xml:space="preserve">//Move =&gt; </w:t>
      </w:r>
      <w:proofErr w:type="spellStart"/>
      <w:r>
        <w:t>InsConstant</w:t>
      </w:r>
      <w:proofErr w:type="spellEnd"/>
      <w:r>
        <w:t xml:space="preserve"> =&gt; to =&gt;Identifier </w:t>
      </w:r>
    </w:p>
    <w:p w14:paraId="7B6A2E0D" w14:textId="77777777" w:rsidR="000D0A8A" w:rsidRDefault="000D0A8A" w:rsidP="000D0A8A">
      <w:r>
        <w:tab/>
      </w:r>
      <w:r>
        <w:tab/>
        <w:t xml:space="preserve">    </w:t>
      </w:r>
    </w:p>
    <w:p w14:paraId="3375A794" w14:textId="77777777" w:rsidR="000D0A8A" w:rsidRDefault="000D0A8A" w:rsidP="000D0A8A">
      <w:r>
        <w:tab/>
      </w:r>
      <w:r>
        <w:tab/>
        <w:t>else if (!</w:t>
      </w:r>
      <w:proofErr w:type="spellStart"/>
      <w:r>
        <w:t>strcmp</w:t>
      </w:r>
      <w:proofErr w:type="spellEnd"/>
      <w:r>
        <w:t xml:space="preserve">(word[0], "move")) {        //If first letter of the line is "move". That code </w:t>
      </w:r>
      <w:proofErr w:type="spellStart"/>
      <w:r>
        <w:t>continious</w:t>
      </w:r>
      <w:proofErr w:type="spellEnd"/>
      <w:r>
        <w:t xml:space="preserve"> here.</w:t>
      </w:r>
    </w:p>
    <w:p w14:paraId="43AAA02C" w14:textId="77777777" w:rsidR="000D0A8A" w:rsidRDefault="000D0A8A" w:rsidP="000D0A8A">
      <w:r>
        <w:tab/>
      </w:r>
      <w:r>
        <w:tab/>
      </w:r>
      <w:r>
        <w:tab/>
      </w:r>
      <w:proofErr w:type="spellStart"/>
      <w:r>
        <w:t>fprintf</w:t>
      </w:r>
      <w:proofErr w:type="spellEnd"/>
      <w:r>
        <w:t>(</w:t>
      </w:r>
      <w:proofErr w:type="spellStart"/>
      <w:r>
        <w:t>fw</w:t>
      </w:r>
      <w:proofErr w:type="spellEnd"/>
      <w:r>
        <w:t>,"Keyword move \n");</w:t>
      </w:r>
    </w:p>
    <w:p w14:paraId="03CF95CC" w14:textId="77777777" w:rsidR="000D0A8A" w:rsidRDefault="000D0A8A" w:rsidP="000D0A8A"/>
    <w:p w14:paraId="4DB27678" w14:textId="77777777" w:rsidR="000D0A8A" w:rsidRDefault="000D0A8A" w:rsidP="000D0A8A">
      <w:r>
        <w:lastRenderedPageBreak/>
        <w:tab/>
      </w:r>
      <w:r>
        <w:tab/>
      </w:r>
      <w:r>
        <w:tab/>
        <w:t xml:space="preserve">int </w:t>
      </w:r>
      <w:proofErr w:type="spellStart"/>
      <w:r>
        <w:t>moveInt</w:t>
      </w:r>
      <w:proofErr w:type="spellEnd"/>
      <w:r>
        <w:t xml:space="preserve"> = 0;</w:t>
      </w:r>
    </w:p>
    <w:p w14:paraId="5277BEBF" w14:textId="77777777" w:rsidR="000D0A8A" w:rsidRDefault="000D0A8A" w:rsidP="000D0A8A">
      <w:r>
        <w:tab/>
      </w:r>
      <w:r>
        <w:tab/>
      </w:r>
      <w:r>
        <w:tab/>
        <w:t>if (</w:t>
      </w:r>
      <w:proofErr w:type="spellStart"/>
      <w:r>
        <w:t>isInteger</w:t>
      </w:r>
      <w:proofErr w:type="spellEnd"/>
      <w:r>
        <w:t>(word[1])) {</w:t>
      </w:r>
    </w:p>
    <w:p w14:paraId="56DD8777" w14:textId="77777777" w:rsidR="000D0A8A" w:rsidRDefault="000D0A8A" w:rsidP="000D0A8A">
      <w:r>
        <w:tab/>
      </w:r>
      <w:r>
        <w:tab/>
      </w:r>
      <w:r>
        <w:tab/>
      </w:r>
      <w:r>
        <w:tab/>
      </w:r>
      <w:proofErr w:type="spellStart"/>
      <w:r>
        <w:t>fprintf</w:t>
      </w:r>
      <w:proofErr w:type="spellEnd"/>
      <w:r>
        <w:t>(</w:t>
      </w:r>
      <w:proofErr w:type="spellStart"/>
      <w:r>
        <w:t>fw</w:t>
      </w:r>
      <w:proofErr w:type="spellEnd"/>
      <w:r>
        <w:t>,"</w:t>
      </w:r>
      <w:proofErr w:type="spellStart"/>
      <w:r>
        <w:t>IntConstant</w:t>
      </w:r>
      <w:proofErr w:type="spellEnd"/>
      <w:r>
        <w:t xml:space="preserve"> %s \n", word[1]);  // </w:t>
      </w:r>
      <w:proofErr w:type="spellStart"/>
      <w:r>
        <w:t>IntConstant</w:t>
      </w:r>
      <w:proofErr w:type="spellEnd"/>
      <w:r>
        <w:t xml:space="preserve"> or Identifier may come after the "move" keyword, and branches are provided accordingly</w:t>
      </w:r>
    </w:p>
    <w:p w14:paraId="0BA2D785" w14:textId="77777777" w:rsidR="000D0A8A" w:rsidRDefault="000D0A8A" w:rsidP="000D0A8A"/>
    <w:p w14:paraId="0132C364" w14:textId="77777777" w:rsidR="000D0A8A" w:rsidRDefault="000D0A8A" w:rsidP="000D0A8A">
      <w:r>
        <w:tab/>
      </w:r>
      <w:r>
        <w:tab/>
      </w:r>
      <w:r>
        <w:tab/>
      </w:r>
      <w:r>
        <w:tab/>
      </w:r>
      <w:proofErr w:type="spellStart"/>
      <w:r>
        <w:t>moveInt</w:t>
      </w:r>
      <w:proofErr w:type="spellEnd"/>
      <w:r>
        <w:t xml:space="preserve"> = </w:t>
      </w:r>
      <w:proofErr w:type="spellStart"/>
      <w:r>
        <w:t>atoi</w:t>
      </w:r>
      <w:proofErr w:type="spellEnd"/>
      <w:r>
        <w:t>(word[1]);</w:t>
      </w:r>
    </w:p>
    <w:p w14:paraId="137E7E0A" w14:textId="77777777" w:rsidR="000D0A8A" w:rsidRDefault="000D0A8A" w:rsidP="000D0A8A">
      <w:r>
        <w:tab/>
      </w:r>
      <w:r>
        <w:tab/>
      </w:r>
      <w:r>
        <w:tab/>
        <w:t>}</w:t>
      </w:r>
    </w:p>
    <w:p w14:paraId="76B60DA3" w14:textId="77777777" w:rsidR="000D0A8A" w:rsidRDefault="000D0A8A" w:rsidP="000D0A8A">
      <w:r>
        <w:tab/>
      </w:r>
      <w:r>
        <w:tab/>
      </w:r>
      <w:r>
        <w:tab/>
        <w:t>else if (</w:t>
      </w:r>
      <w:proofErr w:type="spellStart"/>
      <w:r>
        <w:t>isIntegerVariable</w:t>
      </w:r>
      <w:proofErr w:type="spellEnd"/>
      <w:r>
        <w:t>(word[1])) {</w:t>
      </w:r>
    </w:p>
    <w:p w14:paraId="413620E9" w14:textId="77777777" w:rsidR="000D0A8A" w:rsidRDefault="000D0A8A" w:rsidP="000D0A8A">
      <w:r>
        <w:tab/>
      </w:r>
      <w:r>
        <w:tab/>
      </w:r>
      <w:r>
        <w:tab/>
      </w:r>
      <w:r>
        <w:tab/>
      </w:r>
      <w:proofErr w:type="spellStart"/>
      <w:r>
        <w:t>fprintf</w:t>
      </w:r>
      <w:proofErr w:type="spellEnd"/>
      <w:r>
        <w:t>(</w:t>
      </w:r>
      <w:proofErr w:type="spellStart"/>
      <w:r>
        <w:t>fw</w:t>
      </w:r>
      <w:proofErr w:type="spellEnd"/>
      <w:r>
        <w:t>,"Identifier %s \n", word[1]);</w:t>
      </w:r>
    </w:p>
    <w:p w14:paraId="54996216" w14:textId="77777777" w:rsidR="000D0A8A" w:rsidRDefault="000D0A8A" w:rsidP="000D0A8A"/>
    <w:p w14:paraId="1B54BEDC" w14:textId="77777777" w:rsidR="000D0A8A" w:rsidRDefault="000D0A8A" w:rsidP="000D0A8A">
      <w:r>
        <w:tab/>
      </w:r>
      <w:r>
        <w:tab/>
      </w:r>
      <w:r>
        <w:tab/>
      </w:r>
      <w:r>
        <w:tab/>
        <w:t xml:space="preserve">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</w:t>
      </w:r>
      <w:proofErr w:type="spellStart"/>
      <w:r>
        <w:t>vIndex</w:t>
      </w:r>
      <w:proofErr w:type="spellEnd"/>
      <w:r>
        <w:t xml:space="preserve">; </w:t>
      </w:r>
      <w:proofErr w:type="spellStart"/>
      <w:r>
        <w:t>i</w:t>
      </w:r>
      <w:proofErr w:type="spellEnd"/>
      <w:r>
        <w:t>++) {</w:t>
      </w:r>
    </w:p>
    <w:p w14:paraId="1D2AC1BC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  <w:t>if (!</w:t>
      </w:r>
      <w:proofErr w:type="spellStart"/>
      <w:r>
        <w:t>strcmp</w:t>
      </w:r>
      <w:proofErr w:type="spellEnd"/>
      <w:r>
        <w:t>(</w:t>
      </w:r>
      <w:proofErr w:type="spellStart"/>
      <w:r>
        <w:t>variableList</w:t>
      </w:r>
      <w:proofErr w:type="spellEnd"/>
      <w:r>
        <w:t>[</w:t>
      </w:r>
      <w:proofErr w:type="spellStart"/>
      <w:r>
        <w:t>i</w:t>
      </w:r>
      <w:proofErr w:type="spellEnd"/>
      <w:r>
        <w:t>], word[1])) {</w:t>
      </w:r>
    </w:p>
    <w:p w14:paraId="0C570B89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moveInt</w:t>
      </w:r>
      <w:proofErr w:type="spellEnd"/>
      <w:r>
        <w:t xml:space="preserve"> = </w:t>
      </w:r>
      <w:proofErr w:type="spellStart"/>
      <w:r>
        <w:t>integerList</w:t>
      </w:r>
      <w:proofErr w:type="spellEnd"/>
      <w:r>
        <w:t>[</w:t>
      </w:r>
      <w:proofErr w:type="spellStart"/>
      <w:r>
        <w:t>i</w:t>
      </w:r>
      <w:proofErr w:type="spellEnd"/>
      <w:r>
        <w:t>];</w:t>
      </w:r>
    </w:p>
    <w:p w14:paraId="02625021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  <w:t>break;</w:t>
      </w:r>
    </w:p>
    <w:p w14:paraId="10A8AECC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  <w:t>}</w:t>
      </w:r>
    </w:p>
    <w:p w14:paraId="3246936A" w14:textId="77777777" w:rsidR="000D0A8A" w:rsidRDefault="000D0A8A" w:rsidP="000D0A8A">
      <w:r>
        <w:tab/>
      </w:r>
      <w:r>
        <w:tab/>
      </w:r>
      <w:r>
        <w:tab/>
      </w:r>
      <w:r>
        <w:tab/>
        <w:t>}</w:t>
      </w:r>
    </w:p>
    <w:p w14:paraId="5892290A" w14:textId="77777777" w:rsidR="000D0A8A" w:rsidRDefault="000D0A8A" w:rsidP="000D0A8A">
      <w:r>
        <w:tab/>
      </w:r>
      <w:r>
        <w:tab/>
      </w:r>
      <w:r>
        <w:tab/>
        <w:t>}</w:t>
      </w:r>
    </w:p>
    <w:p w14:paraId="7A3D552C" w14:textId="77777777" w:rsidR="000D0A8A" w:rsidRDefault="000D0A8A" w:rsidP="000D0A8A">
      <w:r>
        <w:tab/>
      </w:r>
      <w:r>
        <w:tab/>
      </w:r>
      <w:r>
        <w:tab/>
        <w:t>else {</w:t>
      </w:r>
    </w:p>
    <w:p w14:paraId="1DF97272" w14:textId="77777777" w:rsidR="000D0A8A" w:rsidRDefault="000D0A8A" w:rsidP="000D0A8A">
      <w:r>
        <w:tab/>
      </w:r>
      <w:r>
        <w:tab/>
      </w:r>
      <w:r>
        <w:tab/>
      </w:r>
      <w:r>
        <w:tab/>
        <w:t>return 0;</w:t>
      </w:r>
    </w:p>
    <w:p w14:paraId="05A843D4" w14:textId="77777777" w:rsidR="000D0A8A" w:rsidRDefault="000D0A8A" w:rsidP="000D0A8A">
      <w:r>
        <w:tab/>
      </w:r>
      <w:r>
        <w:tab/>
      </w:r>
      <w:r>
        <w:tab/>
        <w:t>}</w:t>
      </w:r>
    </w:p>
    <w:p w14:paraId="233EC946" w14:textId="77777777" w:rsidR="000D0A8A" w:rsidRDefault="000D0A8A" w:rsidP="000D0A8A"/>
    <w:p w14:paraId="3ABC512E" w14:textId="77777777" w:rsidR="000D0A8A" w:rsidRDefault="000D0A8A" w:rsidP="000D0A8A">
      <w:r>
        <w:tab/>
      </w:r>
      <w:r>
        <w:tab/>
      </w:r>
      <w:r>
        <w:tab/>
        <w:t>if (!</w:t>
      </w:r>
      <w:proofErr w:type="spellStart"/>
      <w:r>
        <w:t>strcmp</w:t>
      </w:r>
      <w:proofErr w:type="spellEnd"/>
      <w:r>
        <w:t>(word[2], "to")) {      //The 3rd command of the "Move" function must be the "to" keyword. Accordingly, the controls were provided.</w:t>
      </w:r>
    </w:p>
    <w:p w14:paraId="658327E0" w14:textId="77777777" w:rsidR="000D0A8A" w:rsidRDefault="000D0A8A" w:rsidP="000D0A8A">
      <w:r>
        <w:tab/>
      </w:r>
      <w:r>
        <w:tab/>
      </w:r>
      <w:r>
        <w:tab/>
      </w:r>
      <w:r>
        <w:tab/>
      </w:r>
      <w:proofErr w:type="spellStart"/>
      <w:r>
        <w:t>fprintf</w:t>
      </w:r>
      <w:proofErr w:type="spellEnd"/>
      <w:r>
        <w:t>(</w:t>
      </w:r>
      <w:proofErr w:type="spellStart"/>
      <w:r>
        <w:t>fw</w:t>
      </w:r>
      <w:proofErr w:type="spellEnd"/>
      <w:r>
        <w:t>,"Keyword to \n");</w:t>
      </w:r>
    </w:p>
    <w:p w14:paraId="739DB83B" w14:textId="77777777" w:rsidR="000D0A8A" w:rsidRDefault="000D0A8A" w:rsidP="000D0A8A">
      <w:r>
        <w:tab/>
      </w:r>
      <w:r>
        <w:tab/>
      </w:r>
      <w:r>
        <w:tab/>
        <w:t>}</w:t>
      </w:r>
    </w:p>
    <w:p w14:paraId="04B192F1" w14:textId="77777777" w:rsidR="000D0A8A" w:rsidRDefault="000D0A8A" w:rsidP="000D0A8A">
      <w:r>
        <w:tab/>
      </w:r>
      <w:r>
        <w:tab/>
      </w:r>
      <w:r>
        <w:tab/>
        <w:t>else {;</w:t>
      </w:r>
    </w:p>
    <w:p w14:paraId="2B5EE36C" w14:textId="77777777" w:rsidR="000D0A8A" w:rsidRDefault="000D0A8A" w:rsidP="000D0A8A">
      <w:r>
        <w:tab/>
      </w:r>
      <w:r>
        <w:tab/>
      </w:r>
      <w:r>
        <w:tab/>
      </w:r>
      <w:r>
        <w:tab/>
        <w:t>return 0;</w:t>
      </w:r>
    </w:p>
    <w:p w14:paraId="72475EBA" w14:textId="77777777" w:rsidR="000D0A8A" w:rsidRDefault="000D0A8A" w:rsidP="000D0A8A">
      <w:r>
        <w:tab/>
      </w:r>
      <w:r>
        <w:tab/>
      </w:r>
      <w:r>
        <w:tab/>
        <w:t>}</w:t>
      </w:r>
    </w:p>
    <w:p w14:paraId="370A0420" w14:textId="77777777" w:rsidR="000D0A8A" w:rsidRDefault="000D0A8A" w:rsidP="000D0A8A"/>
    <w:p w14:paraId="164D1186" w14:textId="77777777" w:rsidR="000D0A8A" w:rsidRDefault="000D0A8A" w:rsidP="000D0A8A">
      <w:r>
        <w:tab/>
      </w:r>
      <w:r>
        <w:tab/>
      </w:r>
      <w:r>
        <w:tab/>
        <w:t>if (</w:t>
      </w:r>
      <w:proofErr w:type="spellStart"/>
      <w:r>
        <w:t>isIntegerVariable</w:t>
      </w:r>
      <w:proofErr w:type="spellEnd"/>
      <w:r>
        <w:t>(word[3])) {</w:t>
      </w:r>
    </w:p>
    <w:p w14:paraId="25A6099D" w14:textId="77777777" w:rsidR="000D0A8A" w:rsidRDefault="000D0A8A" w:rsidP="000D0A8A">
      <w:r>
        <w:tab/>
      </w:r>
      <w:r>
        <w:tab/>
      </w:r>
      <w:r>
        <w:tab/>
      </w:r>
      <w:r>
        <w:tab/>
      </w:r>
      <w:proofErr w:type="spellStart"/>
      <w:r>
        <w:t>fprintf</w:t>
      </w:r>
      <w:proofErr w:type="spellEnd"/>
      <w:r>
        <w:t>(</w:t>
      </w:r>
      <w:proofErr w:type="spellStart"/>
      <w:r>
        <w:t>fw</w:t>
      </w:r>
      <w:proofErr w:type="spellEnd"/>
      <w:r>
        <w:t>,"Identifier %s \n", word[3]);</w:t>
      </w:r>
    </w:p>
    <w:p w14:paraId="6DCB8DE5" w14:textId="77777777" w:rsidR="000D0A8A" w:rsidRDefault="000D0A8A" w:rsidP="000D0A8A"/>
    <w:p w14:paraId="350F7D6F" w14:textId="77777777" w:rsidR="000D0A8A" w:rsidRDefault="000D0A8A" w:rsidP="000D0A8A">
      <w:r>
        <w:tab/>
      </w:r>
      <w:r>
        <w:tab/>
      </w:r>
      <w:r>
        <w:tab/>
      </w:r>
      <w:r>
        <w:tab/>
        <w:t xml:space="preserve">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</w:t>
      </w:r>
      <w:proofErr w:type="spellStart"/>
      <w:r>
        <w:t>vIndex</w:t>
      </w:r>
      <w:proofErr w:type="spellEnd"/>
      <w:r>
        <w:t xml:space="preserve">; </w:t>
      </w:r>
      <w:proofErr w:type="spellStart"/>
      <w:r>
        <w:t>i</w:t>
      </w:r>
      <w:proofErr w:type="spellEnd"/>
      <w:r>
        <w:t>++) {</w:t>
      </w:r>
    </w:p>
    <w:p w14:paraId="2E4BCCE3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  <w:t>if (!</w:t>
      </w:r>
      <w:proofErr w:type="spellStart"/>
      <w:r>
        <w:t>strcmp</w:t>
      </w:r>
      <w:proofErr w:type="spellEnd"/>
      <w:r>
        <w:t>(</w:t>
      </w:r>
      <w:proofErr w:type="spellStart"/>
      <w:r>
        <w:t>variableList</w:t>
      </w:r>
      <w:proofErr w:type="spellEnd"/>
      <w:r>
        <w:t>[</w:t>
      </w:r>
      <w:proofErr w:type="spellStart"/>
      <w:r>
        <w:t>i</w:t>
      </w:r>
      <w:proofErr w:type="spellEnd"/>
      <w:r>
        <w:t>], word[3])) {</w:t>
      </w:r>
    </w:p>
    <w:p w14:paraId="2CFFF7D5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integerList</w:t>
      </w:r>
      <w:proofErr w:type="spellEnd"/>
      <w:r>
        <w:t>[</w:t>
      </w:r>
      <w:proofErr w:type="spellStart"/>
      <w:r>
        <w:t>i</w:t>
      </w:r>
      <w:proofErr w:type="spellEnd"/>
      <w:r>
        <w:t xml:space="preserve">] = </w:t>
      </w:r>
      <w:proofErr w:type="spellStart"/>
      <w:r>
        <w:t>moveInt</w:t>
      </w:r>
      <w:proofErr w:type="spellEnd"/>
      <w:r>
        <w:t>;</w:t>
      </w:r>
    </w:p>
    <w:p w14:paraId="72D37846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  <w:t>break;</w:t>
      </w:r>
    </w:p>
    <w:p w14:paraId="35BA03BA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  <w:t>}</w:t>
      </w:r>
    </w:p>
    <w:p w14:paraId="3C2DB86F" w14:textId="77777777" w:rsidR="000D0A8A" w:rsidRDefault="000D0A8A" w:rsidP="000D0A8A">
      <w:r>
        <w:tab/>
      </w:r>
      <w:r>
        <w:tab/>
      </w:r>
      <w:r>
        <w:tab/>
      </w:r>
      <w:r>
        <w:tab/>
        <w:t>}</w:t>
      </w:r>
    </w:p>
    <w:p w14:paraId="41094733" w14:textId="77777777" w:rsidR="000D0A8A" w:rsidRDefault="000D0A8A" w:rsidP="000D0A8A">
      <w:r>
        <w:tab/>
      </w:r>
      <w:r>
        <w:tab/>
      </w:r>
      <w:r>
        <w:tab/>
        <w:t>}</w:t>
      </w:r>
    </w:p>
    <w:p w14:paraId="1BFD574E" w14:textId="77777777" w:rsidR="000D0A8A" w:rsidRDefault="000D0A8A" w:rsidP="000D0A8A">
      <w:r>
        <w:tab/>
      </w:r>
      <w:r>
        <w:tab/>
      </w:r>
      <w:r>
        <w:tab/>
        <w:t>else {</w:t>
      </w:r>
    </w:p>
    <w:p w14:paraId="610B14C4" w14:textId="77777777" w:rsidR="000D0A8A" w:rsidRDefault="000D0A8A" w:rsidP="000D0A8A">
      <w:r>
        <w:tab/>
      </w:r>
      <w:r>
        <w:tab/>
      </w:r>
      <w:r>
        <w:tab/>
      </w:r>
      <w:r>
        <w:tab/>
        <w:t>return 0;</w:t>
      </w:r>
    </w:p>
    <w:p w14:paraId="01287D59" w14:textId="77777777" w:rsidR="000D0A8A" w:rsidRDefault="000D0A8A" w:rsidP="000D0A8A">
      <w:r>
        <w:tab/>
      </w:r>
      <w:r>
        <w:tab/>
      </w:r>
      <w:r>
        <w:tab/>
        <w:t>}</w:t>
      </w:r>
    </w:p>
    <w:p w14:paraId="095D6027" w14:textId="77777777" w:rsidR="000D0A8A" w:rsidRDefault="000D0A8A" w:rsidP="000D0A8A"/>
    <w:p w14:paraId="5E3E8113" w14:textId="77777777" w:rsidR="000D0A8A" w:rsidRDefault="000D0A8A" w:rsidP="000D0A8A">
      <w:r>
        <w:tab/>
      </w:r>
      <w:r>
        <w:tab/>
      </w:r>
      <w:r>
        <w:tab/>
        <w:t>if (</w:t>
      </w:r>
      <w:proofErr w:type="spellStart"/>
      <w:r>
        <w:t>wordCount</w:t>
      </w:r>
      <w:proofErr w:type="spellEnd"/>
      <w:r>
        <w:t xml:space="preserve"> == 4) {</w:t>
      </w:r>
    </w:p>
    <w:p w14:paraId="1EEA9121" w14:textId="77777777" w:rsidR="000D0A8A" w:rsidRDefault="000D0A8A" w:rsidP="000D0A8A">
      <w:r>
        <w:tab/>
      </w:r>
      <w:r>
        <w:tab/>
      </w:r>
      <w:r>
        <w:tab/>
      </w:r>
      <w:r>
        <w:tab/>
      </w:r>
      <w:proofErr w:type="spellStart"/>
      <w:r>
        <w:t>fprintf</w:t>
      </w:r>
      <w:proofErr w:type="spellEnd"/>
      <w:r>
        <w:t>(</w:t>
      </w:r>
      <w:proofErr w:type="spellStart"/>
      <w:r>
        <w:t>fw</w:t>
      </w:r>
      <w:proofErr w:type="spellEnd"/>
      <w:r>
        <w:t>,"</w:t>
      </w:r>
      <w:proofErr w:type="spellStart"/>
      <w:r>
        <w:t>EndofLine</w:t>
      </w:r>
      <w:proofErr w:type="spellEnd"/>
      <w:r>
        <w:t>\n");  //End of line with "End of Line" when the specified number of words is reached.</w:t>
      </w:r>
    </w:p>
    <w:p w14:paraId="27CE6B44" w14:textId="77777777" w:rsidR="000D0A8A" w:rsidRDefault="000D0A8A" w:rsidP="000D0A8A">
      <w:r>
        <w:tab/>
      </w:r>
      <w:r>
        <w:tab/>
      </w:r>
      <w:r>
        <w:tab/>
        <w:t>}</w:t>
      </w:r>
    </w:p>
    <w:p w14:paraId="34F5E619" w14:textId="77777777" w:rsidR="000D0A8A" w:rsidRDefault="000D0A8A" w:rsidP="000D0A8A">
      <w:r>
        <w:tab/>
      </w:r>
      <w:r>
        <w:tab/>
      </w:r>
      <w:r>
        <w:tab/>
        <w:t>else {</w:t>
      </w:r>
    </w:p>
    <w:p w14:paraId="5889111E" w14:textId="77777777" w:rsidR="000D0A8A" w:rsidRDefault="000D0A8A" w:rsidP="000D0A8A">
      <w:r>
        <w:tab/>
      </w:r>
      <w:r>
        <w:tab/>
      </w:r>
      <w:r>
        <w:tab/>
      </w:r>
      <w:r>
        <w:tab/>
        <w:t>return 0;</w:t>
      </w:r>
    </w:p>
    <w:p w14:paraId="1D62830B" w14:textId="77777777" w:rsidR="000D0A8A" w:rsidRDefault="000D0A8A" w:rsidP="000D0A8A">
      <w:r>
        <w:tab/>
      </w:r>
      <w:r>
        <w:tab/>
      </w:r>
      <w:r>
        <w:tab/>
        <w:t>}</w:t>
      </w:r>
    </w:p>
    <w:p w14:paraId="6749F9FC" w14:textId="77777777" w:rsidR="000D0A8A" w:rsidRDefault="000D0A8A" w:rsidP="000D0A8A">
      <w:r>
        <w:tab/>
      </w:r>
      <w:r>
        <w:tab/>
        <w:t>}</w:t>
      </w:r>
    </w:p>
    <w:p w14:paraId="1C083335" w14:textId="77777777" w:rsidR="000D0A8A" w:rsidRDefault="000D0A8A" w:rsidP="000D0A8A"/>
    <w:p w14:paraId="01A138FF" w14:textId="77777777" w:rsidR="000D0A8A" w:rsidRDefault="000D0A8A" w:rsidP="000D0A8A"/>
    <w:p w14:paraId="21143FB8" w14:textId="77777777" w:rsidR="000D0A8A" w:rsidRDefault="000D0A8A" w:rsidP="000D0A8A"/>
    <w:p w14:paraId="20DD2859" w14:textId="77777777" w:rsidR="000D0A8A" w:rsidRDefault="000D0A8A" w:rsidP="000D0A8A">
      <w:r>
        <w:tab/>
      </w:r>
      <w:r>
        <w:tab/>
        <w:t xml:space="preserve">//Add =&gt; </w:t>
      </w:r>
      <w:proofErr w:type="spellStart"/>
      <w:r>
        <w:t>IntConstant</w:t>
      </w:r>
      <w:proofErr w:type="spellEnd"/>
      <w:r>
        <w:t xml:space="preserve"> =&gt; to =&gt; </w:t>
      </w:r>
      <w:proofErr w:type="spellStart"/>
      <w:r>
        <w:t>InsConstant</w:t>
      </w:r>
      <w:proofErr w:type="spellEnd"/>
    </w:p>
    <w:p w14:paraId="5F61ADA4" w14:textId="77777777" w:rsidR="000D0A8A" w:rsidRDefault="000D0A8A" w:rsidP="000D0A8A">
      <w:r>
        <w:tab/>
        <w:t xml:space="preserve">    //Add =&gt; </w:t>
      </w:r>
      <w:proofErr w:type="spellStart"/>
      <w:r>
        <w:t>IntConstant</w:t>
      </w:r>
      <w:proofErr w:type="spellEnd"/>
      <w:r>
        <w:t xml:space="preserve"> =&gt; to =&gt; Identifier</w:t>
      </w:r>
    </w:p>
    <w:p w14:paraId="414F63D4" w14:textId="77777777" w:rsidR="000D0A8A" w:rsidRDefault="000D0A8A" w:rsidP="000D0A8A">
      <w:r>
        <w:lastRenderedPageBreak/>
        <w:tab/>
        <w:t xml:space="preserve">    //Add =&gt; Identifier  =&gt; to =&gt; </w:t>
      </w:r>
      <w:proofErr w:type="spellStart"/>
      <w:r>
        <w:t>InsConstant</w:t>
      </w:r>
      <w:proofErr w:type="spellEnd"/>
      <w:r>
        <w:t xml:space="preserve"> </w:t>
      </w:r>
    </w:p>
    <w:p w14:paraId="1DB585BF" w14:textId="77777777" w:rsidR="000D0A8A" w:rsidRDefault="000D0A8A" w:rsidP="000D0A8A">
      <w:r>
        <w:tab/>
        <w:t xml:space="preserve">    //Add =&gt; Identifier  =&gt; to =&gt; Identifier</w:t>
      </w:r>
    </w:p>
    <w:p w14:paraId="57D8C009" w14:textId="77777777" w:rsidR="000D0A8A" w:rsidRDefault="000D0A8A" w:rsidP="000D0A8A">
      <w:r>
        <w:tab/>
        <w:t xml:space="preserve">    </w:t>
      </w:r>
    </w:p>
    <w:p w14:paraId="314BF655" w14:textId="77777777" w:rsidR="000D0A8A" w:rsidRDefault="000D0A8A" w:rsidP="000D0A8A">
      <w:r>
        <w:tab/>
      </w:r>
      <w:r>
        <w:tab/>
        <w:t>else if (!</w:t>
      </w:r>
      <w:proofErr w:type="spellStart"/>
      <w:r>
        <w:t>strcmp</w:t>
      </w:r>
      <w:proofErr w:type="spellEnd"/>
      <w:r>
        <w:t>(word[0], "add")) {         // The branches of the "Add" command are given above. Alternatives were developed according to all branching possibilities.</w:t>
      </w:r>
    </w:p>
    <w:p w14:paraId="4A35E548" w14:textId="77777777" w:rsidR="000D0A8A" w:rsidRDefault="000D0A8A" w:rsidP="000D0A8A">
      <w:r>
        <w:tab/>
      </w:r>
      <w:r>
        <w:tab/>
      </w:r>
      <w:r>
        <w:tab/>
      </w:r>
      <w:proofErr w:type="spellStart"/>
      <w:r>
        <w:t>fprintf</w:t>
      </w:r>
      <w:proofErr w:type="spellEnd"/>
      <w:r>
        <w:t>(</w:t>
      </w:r>
      <w:proofErr w:type="spellStart"/>
      <w:r>
        <w:t>fw</w:t>
      </w:r>
      <w:proofErr w:type="spellEnd"/>
      <w:r>
        <w:t>,"Keyword add \n");</w:t>
      </w:r>
    </w:p>
    <w:p w14:paraId="10A9E329" w14:textId="77777777" w:rsidR="000D0A8A" w:rsidRDefault="000D0A8A" w:rsidP="000D0A8A"/>
    <w:p w14:paraId="607C53DD" w14:textId="77777777" w:rsidR="000D0A8A" w:rsidRDefault="000D0A8A" w:rsidP="000D0A8A">
      <w:r>
        <w:tab/>
      </w:r>
      <w:r>
        <w:tab/>
      </w:r>
      <w:r>
        <w:tab/>
        <w:t xml:space="preserve">int </w:t>
      </w:r>
      <w:proofErr w:type="spellStart"/>
      <w:r>
        <w:t>addInt</w:t>
      </w:r>
      <w:proofErr w:type="spellEnd"/>
      <w:r>
        <w:t xml:space="preserve"> = 0;</w:t>
      </w:r>
    </w:p>
    <w:p w14:paraId="1CAA396D" w14:textId="77777777" w:rsidR="000D0A8A" w:rsidRDefault="000D0A8A" w:rsidP="000D0A8A">
      <w:r>
        <w:tab/>
      </w:r>
      <w:r>
        <w:tab/>
      </w:r>
      <w:r>
        <w:tab/>
      </w:r>
    </w:p>
    <w:p w14:paraId="4969D2E7" w14:textId="77777777" w:rsidR="000D0A8A" w:rsidRDefault="000D0A8A" w:rsidP="000D0A8A">
      <w:r>
        <w:tab/>
      </w:r>
      <w:r>
        <w:tab/>
      </w:r>
      <w:r>
        <w:tab/>
        <w:t>if (</w:t>
      </w:r>
      <w:proofErr w:type="spellStart"/>
      <w:r>
        <w:t>isInteger</w:t>
      </w:r>
      <w:proofErr w:type="spellEnd"/>
      <w:r>
        <w:t>(word[1])) {</w:t>
      </w:r>
    </w:p>
    <w:p w14:paraId="7BCCCC9E" w14:textId="77777777" w:rsidR="000D0A8A" w:rsidRDefault="000D0A8A" w:rsidP="000D0A8A">
      <w:r>
        <w:tab/>
      </w:r>
      <w:r>
        <w:tab/>
      </w:r>
      <w:r>
        <w:tab/>
      </w:r>
      <w:r>
        <w:tab/>
      </w:r>
      <w:proofErr w:type="spellStart"/>
      <w:r>
        <w:t>fprintf</w:t>
      </w:r>
      <w:proofErr w:type="spellEnd"/>
      <w:r>
        <w:t>(</w:t>
      </w:r>
      <w:proofErr w:type="spellStart"/>
      <w:r>
        <w:t>fw</w:t>
      </w:r>
      <w:proofErr w:type="spellEnd"/>
      <w:r>
        <w:t>,"</w:t>
      </w:r>
      <w:proofErr w:type="spellStart"/>
      <w:r>
        <w:t>IntConstant</w:t>
      </w:r>
      <w:proofErr w:type="spellEnd"/>
      <w:r>
        <w:t xml:space="preserve"> %s.\n", word[1]);</w:t>
      </w:r>
    </w:p>
    <w:p w14:paraId="7AD2CE65" w14:textId="77777777" w:rsidR="000D0A8A" w:rsidRDefault="000D0A8A" w:rsidP="000D0A8A"/>
    <w:p w14:paraId="0444E26B" w14:textId="77777777" w:rsidR="000D0A8A" w:rsidRDefault="000D0A8A" w:rsidP="000D0A8A">
      <w:r>
        <w:tab/>
      </w:r>
      <w:r>
        <w:tab/>
      </w:r>
      <w:r>
        <w:tab/>
      </w:r>
      <w:r>
        <w:tab/>
      </w:r>
      <w:proofErr w:type="spellStart"/>
      <w:r>
        <w:t>addInt</w:t>
      </w:r>
      <w:proofErr w:type="spellEnd"/>
      <w:r>
        <w:t xml:space="preserve"> = </w:t>
      </w:r>
      <w:proofErr w:type="spellStart"/>
      <w:r>
        <w:t>atoi</w:t>
      </w:r>
      <w:proofErr w:type="spellEnd"/>
      <w:r>
        <w:t>(word[1]);</w:t>
      </w:r>
    </w:p>
    <w:p w14:paraId="61AEE1BC" w14:textId="77777777" w:rsidR="000D0A8A" w:rsidRDefault="000D0A8A" w:rsidP="000D0A8A">
      <w:r>
        <w:tab/>
      </w:r>
      <w:r>
        <w:tab/>
      </w:r>
      <w:r>
        <w:tab/>
        <w:t>}</w:t>
      </w:r>
    </w:p>
    <w:p w14:paraId="0D16D25A" w14:textId="77777777" w:rsidR="000D0A8A" w:rsidRDefault="000D0A8A" w:rsidP="000D0A8A">
      <w:r>
        <w:tab/>
      </w:r>
      <w:r>
        <w:tab/>
      </w:r>
      <w:r>
        <w:tab/>
        <w:t>else if (</w:t>
      </w:r>
      <w:proofErr w:type="spellStart"/>
      <w:r>
        <w:t>isIntegerVariable</w:t>
      </w:r>
      <w:proofErr w:type="spellEnd"/>
      <w:r>
        <w:t>(word[1])) {</w:t>
      </w:r>
    </w:p>
    <w:p w14:paraId="3F906D22" w14:textId="77777777" w:rsidR="000D0A8A" w:rsidRDefault="000D0A8A" w:rsidP="000D0A8A">
      <w:r>
        <w:tab/>
      </w:r>
      <w:r>
        <w:tab/>
      </w:r>
      <w:r>
        <w:tab/>
      </w:r>
      <w:r>
        <w:tab/>
      </w:r>
      <w:proofErr w:type="spellStart"/>
      <w:r>
        <w:t>fprintf</w:t>
      </w:r>
      <w:proofErr w:type="spellEnd"/>
      <w:r>
        <w:t>(</w:t>
      </w:r>
      <w:proofErr w:type="spellStart"/>
      <w:r>
        <w:t>fw</w:t>
      </w:r>
      <w:proofErr w:type="spellEnd"/>
      <w:r>
        <w:t>,"Identifier %s \n", word[1]);</w:t>
      </w:r>
    </w:p>
    <w:p w14:paraId="22B79229" w14:textId="77777777" w:rsidR="000D0A8A" w:rsidRDefault="000D0A8A" w:rsidP="000D0A8A"/>
    <w:p w14:paraId="776EFC71" w14:textId="77777777" w:rsidR="000D0A8A" w:rsidRDefault="000D0A8A" w:rsidP="000D0A8A">
      <w:r>
        <w:tab/>
      </w:r>
      <w:r>
        <w:tab/>
      </w:r>
      <w:r>
        <w:tab/>
      </w:r>
      <w:r>
        <w:tab/>
        <w:t xml:space="preserve">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</w:t>
      </w:r>
      <w:proofErr w:type="spellStart"/>
      <w:r>
        <w:t>vIndex</w:t>
      </w:r>
      <w:proofErr w:type="spellEnd"/>
      <w:r>
        <w:t xml:space="preserve">; </w:t>
      </w:r>
      <w:proofErr w:type="spellStart"/>
      <w:r>
        <w:t>i</w:t>
      </w:r>
      <w:proofErr w:type="spellEnd"/>
      <w:r>
        <w:t>++) {</w:t>
      </w:r>
    </w:p>
    <w:p w14:paraId="77D77B2D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  <w:t>if (!</w:t>
      </w:r>
      <w:proofErr w:type="spellStart"/>
      <w:r>
        <w:t>strcmp</w:t>
      </w:r>
      <w:proofErr w:type="spellEnd"/>
      <w:r>
        <w:t>(</w:t>
      </w:r>
      <w:proofErr w:type="spellStart"/>
      <w:r>
        <w:t>variableList</w:t>
      </w:r>
      <w:proofErr w:type="spellEnd"/>
      <w:r>
        <w:t>[</w:t>
      </w:r>
      <w:proofErr w:type="spellStart"/>
      <w:r>
        <w:t>i</w:t>
      </w:r>
      <w:proofErr w:type="spellEnd"/>
      <w:r>
        <w:t>], word[1])) {</w:t>
      </w:r>
    </w:p>
    <w:p w14:paraId="209D5E91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addInt</w:t>
      </w:r>
      <w:proofErr w:type="spellEnd"/>
      <w:r>
        <w:t xml:space="preserve"> = </w:t>
      </w:r>
      <w:proofErr w:type="spellStart"/>
      <w:r>
        <w:t>integerList</w:t>
      </w:r>
      <w:proofErr w:type="spellEnd"/>
      <w:r>
        <w:t>[</w:t>
      </w:r>
      <w:proofErr w:type="spellStart"/>
      <w:r>
        <w:t>i</w:t>
      </w:r>
      <w:proofErr w:type="spellEnd"/>
      <w:r>
        <w:t>];</w:t>
      </w:r>
    </w:p>
    <w:p w14:paraId="5041A5D5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  <w:t>break;</w:t>
      </w:r>
    </w:p>
    <w:p w14:paraId="0183CF53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  <w:t>}</w:t>
      </w:r>
    </w:p>
    <w:p w14:paraId="38B548B1" w14:textId="77777777" w:rsidR="000D0A8A" w:rsidRDefault="000D0A8A" w:rsidP="000D0A8A">
      <w:r>
        <w:tab/>
      </w:r>
      <w:r>
        <w:tab/>
      </w:r>
      <w:r>
        <w:tab/>
      </w:r>
      <w:r>
        <w:tab/>
        <w:t>}</w:t>
      </w:r>
    </w:p>
    <w:p w14:paraId="1DB28838" w14:textId="77777777" w:rsidR="000D0A8A" w:rsidRDefault="000D0A8A" w:rsidP="000D0A8A">
      <w:r>
        <w:tab/>
      </w:r>
      <w:r>
        <w:tab/>
      </w:r>
      <w:r>
        <w:tab/>
        <w:t>}</w:t>
      </w:r>
    </w:p>
    <w:p w14:paraId="65208A15" w14:textId="77777777" w:rsidR="000D0A8A" w:rsidRDefault="000D0A8A" w:rsidP="000D0A8A">
      <w:r>
        <w:tab/>
      </w:r>
      <w:r>
        <w:tab/>
      </w:r>
    </w:p>
    <w:p w14:paraId="2C5E3B3F" w14:textId="77777777" w:rsidR="000D0A8A" w:rsidRDefault="000D0A8A" w:rsidP="000D0A8A">
      <w:r>
        <w:tab/>
      </w:r>
      <w:r>
        <w:tab/>
      </w:r>
      <w:r>
        <w:tab/>
        <w:t>if (!</w:t>
      </w:r>
      <w:proofErr w:type="spellStart"/>
      <w:r>
        <w:t>strcmp</w:t>
      </w:r>
      <w:proofErr w:type="spellEnd"/>
      <w:r>
        <w:t>(word[2], "to")) {</w:t>
      </w:r>
    </w:p>
    <w:p w14:paraId="36139DC7" w14:textId="77777777" w:rsidR="000D0A8A" w:rsidRDefault="000D0A8A" w:rsidP="000D0A8A">
      <w:r>
        <w:tab/>
      </w:r>
      <w:r>
        <w:tab/>
      </w:r>
      <w:r>
        <w:tab/>
      </w:r>
      <w:r>
        <w:tab/>
      </w:r>
      <w:proofErr w:type="spellStart"/>
      <w:r>
        <w:t>fprintf</w:t>
      </w:r>
      <w:proofErr w:type="spellEnd"/>
      <w:r>
        <w:t>(</w:t>
      </w:r>
      <w:proofErr w:type="spellStart"/>
      <w:r>
        <w:t>fw</w:t>
      </w:r>
      <w:proofErr w:type="spellEnd"/>
      <w:r>
        <w:t>,"Keyword to \n");</w:t>
      </w:r>
    </w:p>
    <w:p w14:paraId="2998B67B" w14:textId="77777777" w:rsidR="000D0A8A" w:rsidRDefault="000D0A8A" w:rsidP="000D0A8A">
      <w:r>
        <w:tab/>
      </w:r>
      <w:r>
        <w:tab/>
      </w:r>
      <w:r>
        <w:tab/>
      </w:r>
      <w:r>
        <w:tab/>
      </w:r>
    </w:p>
    <w:p w14:paraId="629D68B2" w14:textId="77777777" w:rsidR="000D0A8A" w:rsidRDefault="000D0A8A" w:rsidP="000D0A8A">
      <w:r>
        <w:lastRenderedPageBreak/>
        <w:tab/>
      </w:r>
      <w:r>
        <w:tab/>
      </w:r>
      <w:r>
        <w:tab/>
        <w:t>}</w:t>
      </w:r>
    </w:p>
    <w:p w14:paraId="4BC6509A" w14:textId="77777777" w:rsidR="000D0A8A" w:rsidRDefault="000D0A8A" w:rsidP="000D0A8A">
      <w:r>
        <w:tab/>
      </w:r>
      <w:r>
        <w:tab/>
      </w:r>
      <w:r>
        <w:tab/>
      </w:r>
      <w:r>
        <w:tab/>
      </w:r>
    </w:p>
    <w:p w14:paraId="120EF8EB" w14:textId="77777777" w:rsidR="000D0A8A" w:rsidRDefault="000D0A8A" w:rsidP="000D0A8A">
      <w:r>
        <w:tab/>
      </w:r>
      <w:r>
        <w:tab/>
      </w:r>
      <w:r>
        <w:tab/>
        <w:t>if (</w:t>
      </w:r>
      <w:proofErr w:type="spellStart"/>
      <w:r>
        <w:t>isIntegerVariable</w:t>
      </w:r>
      <w:proofErr w:type="spellEnd"/>
      <w:r>
        <w:t>(word[3])) {</w:t>
      </w:r>
    </w:p>
    <w:p w14:paraId="63700219" w14:textId="77777777" w:rsidR="000D0A8A" w:rsidRDefault="000D0A8A" w:rsidP="000D0A8A">
      <w:r>
        <w:tab/>
      </w:r>
      <w:r>
        <w:tab/>
      </w:r>
      <w:r>
        <w:tab/>
      </w:r>
      <w:r>
        <w:tab/>
      </w:r>
      <w:proofErr w:type="spellStart"/>
      <w:r>
        <w:t>fprintf</w:t>
      </w:r>
      <w:proofErr w:type="spellEnd"/>
      <w:r>
        <w:t>(</w:t>
      </w:r>
      <w:proofErr w:type="spellStart"/>
      <w:r>
        <w:t>fw</w:t>
      </w:r>
      <w:proofErr w:type="spellEnd"/>
      <w:r>
        <w:t>,"Identifier %s \n", word[3]);</w:t>
      </w:r>
    </w:p>
    <w:p w14:paraId="5B0D51CC" w14:textId="77777777" w:rsidR="000D0A8A" w:rsidRDefault="000D0A8A" w:rsidP="000D0A8A"/>
    <w:p w14:paraId="2907DB59" w14:textId="77777777" w:rsidR="000D0A8A" w:rsidRDefault="000D0A8A" w:rsidP="000D0A8A">
      <w:r>
        <w:tab/>
      </w:r>
      <w:r>
        <w:tab/>
      </w:r>
      <w:r>
        <w:tab/>
      </w:r>
      <w:r>
        <w:tab/>
        <w:t xml:space="preserve">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</w:t>
      </w:r>
      <w:proofErr w:type="spellStart"/>
      <w:r>
        <w:t>vIndex</w:t>
      </w:r>
      <w:proofErr w:type="spellEnd"/>
      <w:r>
        <w:t xml:space="preserve">; </w:t>
      </w:r>
      <w:proofErr w:type="spellStart"/>
      <w:r>
        <w:t>i</w:t>
      </w:r>
      <w:proofErr w:type="spellEnd"/>
      <w:r>
        <w:t>++) {</w:t>
      </w:r>
    </w:p>
    <w:p w14:paraId="2D76AFD0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  <w:t>if (!</w:t>
      </w:r>
      <w:proofErr w:type="spellStart"/>
      <w:r>
        <w:t>strcmp</w:t>
      </w:r>
      <w:proofErr w:type="spellEnd"/>
      <w:r>
        <w:t>(</w:t>
      </w:r>
      <w:proofErr w:type="spellStart"/>
      <w:r>
        <w:t>variableList</w:t>
      </w:r>
      <w:proofErr w:type="spellEnd"/>
      <w:r>
        <w:t>[</w:t>
      </w:r>
      <w:proofErr w:type="spellStart"/>
      <w:r>
        <w:t>i</w:t>
      </w:r>
      <w:proofErr w:type="spellEnd"/>
      <w:r>
        <w:t>], word[3])) {</w:t>
      </w:r>
    </w:p>
    <w:p w14:paraId="3D43872B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integerList</w:t>
      </w:r>
      <w:proofErr w:type="spellEnd"/>
      <w:r>
        <w:t>[</w:t>
      </w:r>
      <w:proofErr w:type="spellStart"/>
      <w:r>
        <w:t>i</w:t>
      </w:r>
      <w:proofErr w:type="spellEnd"/>
      <w:r>
        <w:t xml:space="preserve">] += </w:t>
      </w:r>
      <w:proofErr w:type="spellStart"/>
      <w:r>
        <w:t>addInt</w:t>
      </w:r>
      <w:proofErr w:type="spellEnd"/>
      <w:r>
        <w:t>;</w:t>
      </w:r>
    </w:p>
    <w:p w14:paraId="62A556D5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  <w:t>break;</w:t>
      </w:r>
    </w:p>
    <w:p w14:paraId="7C011DE4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  <w:t>}</w:t>
      </w:r>
    </w:p>
    <w:p w14:paraId="51E49EFA" w14:textId="77777777" w:rsidR="000D0A8A" w:rsidRDefault="000D0A8A" w:rsidP="000D0A8A">
      <w:r>
        <w:tab/>
      </w:r>
      <w:r>
        <w:tab/>
      </w:r>
      <w:r>
        <w:tab/>
      </w:r>
      <w:r>
        <w:tab/>
        <w:t>}</w:t>
      </w:r>
    </w:p>
    <w:p w14:paraId="4AB3AD11" w14:textId="77777777" w:rsidR="000D0A8A" w:rsidRDefault="000D0A8A" w:rsidP="000D0A8A">
      <w:r>
        <w:tab/>
      </w:r>
      <w:r>
        <w:tab/>
      </w:r>
      <w:r>
        <w:tab/>
        <w:t>}</w:t>
      </w:r>
    </w:p>
    <w:p w14:paraId="6A03539E" w14:textId="77777777" w:rsidR="000D0A8A" w:rsidRDefault="000D0A8A" w:rsidP="000D0A8A">
      <w:r>
        <w:tab/>
      </w:r>
      <w:r>
        <w:tab/>
      </w:r>
      <w:r>
        <w:tab/>
        <w:t>if (</w:t>
      </w:r>
      <w:proofErr w:type="spellStart"/>
      <w:r>
        <w:t>isInteger</w:t>
      </w:r>
      <w:proofErr w:type="spellEnd"/>
      <w:r>
        <w:t>(word[3])){</w:t>
      </w:r>
    </w:p>
    <w:p w14:paraId="1CABCA90" w14:textId="77777777" w:rsidR="000D0A8A" w:rsidRDefault="000D0A8A" w:rsidP="000D0A8A">
      <w:r>
        <w:tab/>
      </w:r>
      <w:r>
        <w:tab/>
      </w:r>
      <w:r>
        <w:tab/>
      </w:r>
      <w:r>
        <w:tab/>
      </w:r>
      <w:proofErr w:type="spellStart"/>
      <w:r>
        <w:t>fprintf</w:t>
      </w:r>
      <w:proofErr w:type="spellEnd"/>
      <w:r>
        <w:t>(</w:t>
      </w:r>
      <w:proofErr w:type="spellStart"/>
      <w:r>
        <w:t>fw</w:t>
      </w:r>
      <w:proofErr w:type="spellEnd"/>
      <w:r>
        <w:t>,"</w:t>
      </w:r>
      <w:proofErr w:type="spellStart"/>
      <w:r>
        <w:t>IntConstant</w:t>
      </w:r>
      <w:proofErr w:type="spellEnd"/>
      <w:r>
        <w:t xml:space="preserve"> %s \n", word[3]);</w:t>
      </w:r>
    </w:p>
    <w:p w14:paraId="0586BAF3" w14:textId="77777777" w:rsidR="000D0A8A" w:rsidRDefault="000D0A8A" w:rsidP="000D0A8A">
      <w:r>
        <w:tab/>
      </w:r>
      <w:r>
        <w:tab/>
      </w:r>
      <w:r>
        <w:tab/>
      </w:r>
      <w:r>
        <w:tab/>
      </w:r>
    </w:p>
    <w:p w14:paraId="1CBEBE71" w14:textId="77777777" w:rsidR="000D0A8A" w:rsidRDefault="000D0A8A" w:rsidP="000D0A8A">
      <w:r>
        <w:tab/>
      </w:r>
      <w:r>
        <w:tab/>
      </w:r>
      <w:r>
        <w:tab/>
        <w:t>}</w:t>
      </w:r>
    </w:p>
    <w:p w14:paraId="5C9CB770" w14:textId="77777777" w:rsidR="000D0A8A" w:rsidRDefault="000D0A8A" w:rsidP="000D0A8A"/>
    <w:p w14:paraId="03361AFC" w14:textId="77777777" w:rsidR="000D0A8A" w:rsidRDefault="000D0A8A" w:rsidP="000D0A8A">
      <w:r>
        <w:tab/>
      </w:r>
      <w:r>
        <w:tab/>
      </w:r>
      <w:r>
        <w:tab/>
        <w:t>if (</w:t>
      </w:r>
      <w:proofErr w:type="spellStart"/>
      <w:r>
        <w:t>wordCount</w:t>
      </w:r>
      <w:proofErr w:type="spellEnd"/>
      <w:r>
        <w:t xml:space="preserve"> == 4) {</w:t>
      </w:r>
    </w:p>
    <w:p w14:paraId="4DB5DA1D" w14:textId="77777777" w:rsidR="000D0A8A" w:rsidRDefault="000D0A8A" w:rsidP="000D0A8A">
      <w:r>
        <w:tab/>
      </w:r>
      <w:r>
        <w:tab/>
      </w:r>
      <w:r>
        <w:tab/>
      </w:r>
      <w:r>
        <w:tab/>
      </w:r>
      <w:proofErr w:type="spellStart"/>
      <w:r>
        <w:t>fprintf</w:t>
      </w:r>
      <w:proofErr w:type="spellEnd"/>
      <w:r>
        <w:t>(</w:t>
      </w:r>
      <w:proofErr w:type="spellStart"/>
      <w:r>
        <w:t>fw</w:t>
      </w:r>
      <w:proofErr w:type="spellEnd"/>
      <w:r>
        <w:t>,"</w:t>
      </w:r>
      <w:proofErr w:type="spellStart"/>
      <w:r>
        <w:t>EndofLine</w:t>
      </w:r>
      <w:proofErr w:type="spellEnd"/>
      <w:r>
        <w:t>\n");</w:t>
      </w:r>
    </w:p>
    <w:p w14:paraId="547D5697" w14:textId="77777777" w:rsidR="000D0A8A" w:rsidRDefault="000D0A8A" w:rsidP="000D0A8A">
      <w:r>
        <w:tab/>
      </w:r>
      <w:r>
        <w:tab/>
      </w:r>
      <w:r>
        <w:tab/>
        <w:t>}</w:t>
      </w:r>
    </w:p>
    <w:p w14:paraId="676FB758" w14:textId="77777777" w:rsidR="000D0A8A" w:rsidRDefault="000D0A8A" w:rsidP="000D0A8A">
      <w:r>
        <w:tab/>
      </w:r>
      <w:r>
        <w:tab/>
        <w:t>}</w:t>
      </w:r>
    </w:p>
    <w:p w14:paraId="43D998AA" w14:textId="77777777" w:rsidR="000D0A8A" w:rsidRDefault="000D0A8A" w:rsidP="000D0A8A"/>
    <w:p w14:paraId="0DC2889A" w14:textId="77777777" w:rsidR="000D0A8A" w:rsidRDefault="000D0A8A" w:rsidP="000D0A8A"/>
    <w:p w14:paraId="7AFF436C" w14:textId="77777777" w:rsidR="000D0A8A" w:rsidRDefault="000D0A8A" w:rsidP="000D0A8A">
      <w:r>
        <w:tab/>
      </w:r>
      <w:r>
        <w:tab/>
        <w:t xml:space="preserve">//Sub =&gt; </w:t>
      </w:r>
      <w:proofErr w:type="spellStart"/>
      <w:r>
        <w:t>IntConstant</w:t>
      </w:r>
      <w:proofErr w:type="spellEnd"/>
      <w:r>
        <w:t xml:space="preserve"> =&gt; from =&gt; </w:t>
      </w:r>
      <w:proofErr w:type="spellStart"/>
      <w:r>
        <w:t>InsConstant</w:t>
      </w:r>
      <w:proofErr w:type="spellEnd"/>
    </w:p>
    <w:p w14:paraId="2DCA9161" w14:textId="77777777" w:rsidR="000D0A8A" w:rsidRDefault="000D0A8A" w:rsidP="000D0A8A">
      <w:r>
        <w:tab/>
        <w:t xml:space="preserve">    //Sub =&gt; </w:t>
      </w:r>
      <w:proofErr w:type="spellStart"/>
      <w:r>
        <w:t>IntConstant</w:t>
      </w:r>
      <w:proofErr w:type="spellEnd"/>
      <w:r>
        <w:t xml:space="preserve"> =&gt; from =&gt; Identifier</w:t>
      </w:r>
    </w:p>
    <w:p w14:paraId="4F37F58D" w14:textId="77777777" w:rsidR="000D0A8A" w:rsidRDefault="000D0A8A" w:rsidP="000D0A8A">
      <w:r>
        <w:tab/>
        <w:t xml:space="preserve">    //Sub =&gt; Identifier  =&gt; from =&gt; </w:t>
      </w:r>
      <w:proofErr w:type="spellStart"/>
      <w:r>
        <w:t>InsConstant</w:t>
      </w:r>
      <w:proofErr w:type="spellEnd"/>
      <w:r>
        <w:t xml:space="preserve"> </w:t>
      </w:r>
    </w:p>
    <w:p w14:paraId="30D40EB8" w14:textId="77777777" w:rsidR="000D0A8A" w:rsidRDefault="000D0A8A" w:rsidP="000D0A8A">
      <w:r>
        <w:tab/>
        <w:t xml:space="preserve">    //Sub =&gt; Identifier  =&gt; from =&gt; Identifier</w:t>
      </w:r>
    </w:p>
    <w:p w14:paraId="52458348" w14:textId="77777777" w:rsidR="000D0A8A" w:rsidRDefault="000D0A8A" w:rsidP="000D0A8A">
      <w:r>
        <w:lastRenderedPageBreak/>
        <w:tab/>
        <w:t xml:space="preserve">    </w:t>
      </w:r>
    </w:p>
    <w:p w14:paraId="4FCA4436" w14:textId="77777777" w:rsidR="000D0A8A" w:rsidRDefault="000D0A8A" w:rsidP="000D0A8A">
      <w:r>
        <w:tab/>
      </w:r>
      <w:r>
        <w:tab/>
        <w:t>else if (!</w:t>
      </w:r>
      <w:proofErr w:type="spellStart"/>
      <w:r>
        <w:t>strcmp</w:t>
      </w:r>
      <w:proofErr w:type="spellEnd"/>
      <w:r>
        <w:t>(word[0], "sub")) {               //Similar to the Add method, alternatives have been developed for branches.</w:t>
      </w:r>
    </w:p>
    <w:p w14:paraId="1DA7AA67" w14:textId="77777777" w:rsidR="000D0A8A" w:rsidRDefault="000D0A8A" w:rsidP="000D0A8A">
      <w:r>
        <w:tab/>
      </w:r>
      <w:r>
        <w:tab/>
      </w:r>
      <w:r>
        <w:tab/>
      </w:r>
      <w:proofErr w:type="spellStart"/>
      <w:r>
        <w:t>fprintf</w:t>
      </w:r>
      <w:proofErr w:type="spellEnd"/>
      <w:r>
        <w:t>(</w:t>
      </w:r>
      <w:proofErr w:type="spellStart"/>
      <w:r>
        <w:t>fw</w:t>
      </w:r>
      <w:proofErr w:type="spellEnd"/>
      <w:r>
        <w:t>,"Keyword sub \n");</w:t>
      </w:r>
    </w:p>
    <w:p w14:paraId="444102A4" w14:textId="77777777" w:rsidR="000D0A8A" w:rsidRDefault="000D0A8A" w:rsidP="000D0A8A"/>
    <w:p w14:paraId="0D0F2386" w14:textId="77777777" w:rsidR="000D0A8A" w:rsidRDefault="000D0A8A" w:rsidP="000D0A8A">
      <w:r>
        <w:tab/>
      </w:r>
      <w:r>
        <w:tab/>
      </w:r>
      <w:r>
        <w:tab/>
        <w:t xml:space="preserve">int </w:t>
      </w:r>
      <w:proofErr w:type="spellStart"/>
      <w:r>
        <w:t>subInt</w:t>
      </w:r>
      <w:proofErr w:type="spellEnd"/>
      <w:r>
        <w:t xml:space="preserve"> = 0;</w:t>
      </w:r>
    </w:p>
    <w:p w14:paraId="18D28C45" w14:textId="77777777" w:rsidR="000D0A8A" w:rsidRDefault="000D0A8A" w:rsidP="000D0A8A">
      <w:r>
        <w:tab/>
      </w:r>
      <w:r>
        <w:tab/>
      </w:r>
      <w:r>
        <w:tab/>
        <w:t>if (</w:t>
      </w:r>
      <w:proofErr w:type="spellStart"/>
      <w:r>
        <w:t>isInteger</w:t>
      </w:r>
      <w:proofErr w:type="spellEnd"/>
      <w:r>
        <w:t>(word[1])) {</w:t>
      </w:r>
    </w:p>
    <w:p w14:paraId="605BFC92" w14:textId="77777777" w:rsidR="000D0A8A" w:rsidRDefault="000D0A8A" w:rsidP="000D0A8A">
      <w:r>
        <w:tab/>
      </w:r>
      <w:r>
        <w:tab/>
      </w:r>
      <w:r>
        <w:tab/>
      </w:r>
      <w:r>
        <w:tab/>
      </w:r>
      <w:proofErr w:type="spellStart"/>
      <w:r>
        <w:t>fprintf</w:t>
      </w:r>
      <w:proofErr w:type="spellEnd"/>
      <w:r>
        <w:t>(</w:t>
      </w:r>
      <w:proofErr w:type="spellStart"/>
      <w:r>
        <w:t>fw</w:t>
      </w:r>
      <w:proofErr w:type="spellEnd"/>
      <w:r>
        <w:t>,"</w:t>
      </w:r>
      <w:proofErr w:type="spellStart"/>
      <w:r>
        <w:t>IntConstant</w:t>
      </w:r>
      <w:proofErr w:type="spellEnd"/>
      <w:r>
        <w:t xml:space="preserve"> %s \n", word[1]);</w:t>
      </w:r>
    </w:p>
    <w:p w14:paraId="43F54E25" w14:textId="77777777" w:rsidR="000D0A8A" w:rsidRDefault="000D0A8A" w:rsidP="000D0A8A"/>
    <w:p w14:paraId="34C3CADE" w14:textId="77777777" w:rsidR="000D0A8A" w:rsidRDefault="000D0A8A" w:rsidP="000D0A8A">
      <w:r>
        <w:tab/>
      </w:r>
      <w:r>
        <w:tab/>
      </w:r>
      <w:r>
        <w:tab/>
      </w:r>
      <w:r>
        <w:tab/>
      </w:r>
      <w:proofErr w:type="spellStart"/>
      <w:r>
        <w:t>subInt</w:t>
      </w:r>
      <w:proofErr w:type="spellEnd"/>
      <w:r>
        <w:t xml:space="preserve"> = </w:t>
      </w:r>
      <w:proofErr w:type="spellStart"/>
      <w:r>
        <w:t>atoi</w:t>
      </w:r>
      <w:proofErr w:type="spellEnd"/>
      <w:r>
        <w:t>(word[1]);</w:t>
      </w:r>
    </w:p>
    <w:p w14:paraId="564A6FED" w14:textId="77777777" w:rsidR="000D0A8A" w:rsidRDefault="000D0A8A" w:rsidP="000D0A8A">
      <w:r>
        <w:tab/>
      </w:r>
      <w:r>
        <w:tab/>
      </w:r>
      <w:r>
        <w:tab/>
        <w:t>}</w:t>
      </w:r>
    </w:p>
    <w:p w14:paraId="00B4C9AB" w14:textId="77777777" w:rsidR="000D0A8A" w:rsidRDefault="000D0A8A" w:rsidP="000D0A8A">
      <w:r>
        <w:tab/>
      </w:r>
      <w:r>
        <w:tab/>
      </w:r>
      <w:r>
        <w:tab/>
        <w:t>else if (</w:t>
      </w:r>
      <w:proofErr w:type="spellStart"/>
      <w:r>
        <w:t>isIntegerVariable</w:t>
      </w:r>
      <w:proofErr w:type="spellEnd"/>
      <w:r>
        <w:t>(word[1])) {</w:t>
      </w:r>
    </w:p>
    <w:p w14:paraId="32A94E2F" w14:textId="77777777" w:rsidR="000D0A8A" w:rsidRDefault="000D0A8A" w:rsidP="000D0A8A">
      <w:r>
        <w:tab/>
      </w:r>
      <w:r>
        <w:tab/>
      </w:r>
      <w:r>
        <w:tab/>
      </w:r>
      <w:r>
        <w:tab/>
      </w:r>
      <w:proofErr w:type="spellStart"/>
      <w:r>
        <w:t>fprintf</w:t>
      </w:r>
      <w:proofErr w:type="spellEnd"/>
      <w:r>
        <w:t>(</w:t>
      </w:r>
      <w:proofErr w:type="spellStart"/>
      <w:r>
        <w:t>fw</w:t>
      </w:r>
      <w:proofErr w:type="spellEnd"/>
      <w:r>
        <w:t>,"Identifier %s \n", word[1]);</w:t>
      </w:r>
    </w:p>
    <w:p w14:paraId="2429293C" w14:textId="77777777" w:rsidR="000D0A8A" w:rsidRDefault="000D0A8A" w:rsidP="000D0A8A"/>
    <w:p w14:paraId="5A1F9EB3" w14:textId="77777777" w:rsidR="000D0A8A" w:rsidRDefault="000D0A8A" w:rsidP="000D0A8A">
      <w:r>
        <w:tab/>
      </w:r>
      <w:r>
        <w:tab/>
      </w:r>
      <w:r>
        <w:tab/>
      </w:r>
      <w:r>
        <w:tab/>
        <w:t xml:space="preserve">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</w:t>
      </w:r>
      <w:proofErr w:type="spellStart"/>
      <w:r>
        <w:t>vIndex</w:t>
      </w:r>
      <w:proofErr w:type="spellEnd"/>
      <w:r>
        <w:t xml:space="preserve">; </w:t>
      </w:r>
      <w:proofErr w:type="spellStart"/>
      <w:r>
        <w:t>i</w:t>
      </w:r>
      <w:proofErr w:type="spellEnd"/>
      <w:r>
        <w:t>++) {</w:t>
      </w:r>
    </w:p>
    <w:p w14:paraId="0A182E8E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  <w:t>if (!</w:t>
      </w:r>
      <w:proofErr w:type="spellStart"/>
      <w:r>
        <w:t>strcmp</w:t>
      </w:r>
      <w:proofErr w:type="spellEnd"/>
      <w:r>
        <w:t>(</w:t>
      </w:r>
      <w:proofErr w:type="spellStart"/>
      <w:r>
        <w:t>variableList</w:t>
      </w:r>
      <w:proofErr w:type="spellEnd"/>
      <w:r>
        <w:t>[</w:t>
      </w:r>
      <w:proofErr w:type="spellStart"/>
      <w:r>
        <w:t>i</w:t>
      </w:r>
      <w:proofErr w:type="spellEnd"/>
      <w:r>
        <w:t>], word[1])) {</w:t>
      </w:r>
    </w:p>
    <w:p w14:paraId="5CBEC092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subInt</w:t>
      </w:r>
      <w:proofErr w:type="spellEnd"/>
      <w:r>
        <w:t xml:space="preserve"> = </w:t>
      </w:r>
      <w:proofErr w:type="spellStart"/>
      <w:r>
        <w:t>integerList</w:t>
      </w:r>
      <w:proofErr w:type="spellEnd"/>
      <w:r>
        <w:t>[</w:t>
      </w:r>
      <w:proofErr w:type="spellStart"/>
      <w:r>
        <w:t>i</w:t>
      </w:r>
      <w:proofErr w:type="spellEnd"/>
      <w:r>
        <w:t>];</w:t>
      </w:r>
    </w:p>
    <w:p w14:paraId="1CEE89B7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  <w:t>break;</w:t>
      </w:r>
    </w:p>
    <w:p w14:paraId="062601CF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  <w:t>}</w:t>
      </w:r>
    </w:p>
    <w:p w14:paraId="7B200AE2" w14:textId="77777777" w:rsidR="000D0A8A" w:rsidRDefault="000D0A8A" w:rsidP="000D0A8A">
      <w:r>
        <w:tab/>
      </w:r>
      <w:r>
        <w:tab/>
      </w:r>
      <w:r>
        <w:tab/>
      </w:r>
      <w:r>
        <w:tab/>
        <w:t>}</w:t>
      </w:r>
    </w:p>
    <w:p w14:paraId="174E7225" w14:textId="77777777" w:rsidR="000D0A8A" w:rsidRDefault="000D0A8A" w:rsidP="000D0A8A">
      <w:r>
        <w:tab/>
      </w:r>
      <w:r>
        <w:tab/>
      </w:r>
      <w:r>
        <w:tab/>
        <w:t>}</w:t>
      </w:r>
    </w:p>
    <w:p w14:paraId="377DBA9A" w14:textId="77777777" w:rsidR="000D0A8A" w:rsidRDefault="000D0A8A" w:rsidP="000D0A8A">
      <w:r>
        <w:tab/>
      </w:r>
      <w:r>
        <w:tab/>
      </w:r>
      <w:r>
        <w:tab/>
        <w:t>else {</w:t>
      </w:r>
    </w:p>
    <w:p w14:paraId="6D6C7285" w14:textId="77777777" w:rsidR="000D0A8A" w:rsidRDefault="000D0A8A" w:rsidP="000D0A8A">
      <w:r>
        <w:tab/>
      </w:r>
      <w:r>
        <w:tab/>
      </w:r>
      <w:r>
        <w:tab/>
      </w:r>
      <w:r>
        <w:tab/>
        <w:t>return 0;</w:t>
      </w:r>
    </w:p>
    <w:p w14:paraId="74724A94" w14:textId="77777777" w:rsidR="000D0A8A" w:rsidRDefault="000D0A8A" w:rsidP="000D0A8A">
      <w:r>
        <w:tab/>
      </w:r>
      <w:r>
        <w:tab/>
      </w:r>
      <w:r>
        <w:tab/>
        <w:t>}</w:t>
      </w:r>
    </w:p>
    <w:p w14:paraId="5FA4101E" w14:textId="77777777" w:rsidR="000D0A8A" w:rsidRDefault="000D0A8A" w:rsidP="000D0A8A"/>
    <w:p w14:paraId="340B2E95" w14:textId="77777777" w:rsidR="000D0A8A" w:rsidRDefault="000D0A8A" w:rsidP="000D0A8A">
      <w:r>
        <w:tab/>
      </w:r>
      <w:r>
        <w:tab/>
      </w:r>
      <w:r>
        <w:tab/>
        <w:t>if (!</w:t>
      </w:r>
      <w:proofErr w:type="spellStart"/>
      <w:r>
        <w:t>strcmp</w:t>
      </w:r>
      <w:proofErr w:type="spellEnd"/>
      <w:r>
        <w:t>(word[2], "from")) {</w:t>
      </w:r>
    </w:p>
    <w:p w14:paraId="2C06E23F" w14:textId="77777777" w:rsidR="000D0A8A" w:rsidRDefault="000D0A8A" w:rsidP="000D0A8A">
      <w:r>
        <w:tab/>
      </w:r>
      <w:r>
        <w:tab/>
      </w:r>
      <w:r>
        <w:tab/>
      </w:r>
      <w:r>
        <w:tab/>
      </w:r>
      <w:proofErr w:type="spellStart"/>
      <w:r>
        <w:t>fprintf</w:t>
      </w:r>
      <w:proofErr w:type="spellEnd"/>
      <w:r>
        <w:t>(</w:t>
      </w:r>
      <w:proofErr w:type="spellStart"/>
      <w:r>
        <w:t>fw</w:t>
      </w:r>
      <w:proofErr w:type="spellEnd"/>
      <w:r>
        <w:t>,"Keyword from \n");</w:t>
      </w:r>
    </w:p>
    <w:p w14:paraId="1F2255BE" w14:textId="77777777" w:rsidR="000D0A8A" w:rsidRDefault="000D0A8A" w:rsidP="000D0A8A">
      <w:r>
        <w:tab/>
      </w:r>
      <w:r>
        <w:tab/>
      </w:r>
      <w:r>
        <w:tab/>
        <w:t>}</w:t>
      </w:r>
    </w:p>
    <w:p w14:paraId="03401F1D" w14:textId="77777777" w:rsidR="000D0A8A" w:rsidRDefault="000D0A8A" w:rsidP="000D0A8A">
      <w:r>
        <w:lastRenderedPageBreak/>
        <w:tab/>
      </w:r>
      <w:r>
        <w:tab/>
      </w:r>
      <w:r>
        <w:tab/>
        <w:t>else {</w:t>
      </w:r>
    </w:p>
    <w:p w14:paraId="4DF63AC8" w14:textId="77777777" w:rsidR="000D0A8A" w:rsidRDefault="000D0A8A" w:rsidP="000D0A8A">
      <w:r>
        <w:tab/>
      </w:r>
      <w:r>
        <w:tab/>
      </w:r>
      <w:r>
        <w:tab/>
      </w:r>
      <w:r>
        <w:tab/>
        <w:t>return 0;</w:t>
      </w:r>
    </w:p>
    <w:p w14:paraId="7A39DAAE" w14:textId="77777777" w:rsidR="000D0A8A" w:rsidRDefault="000D0A8A" w:rsidP="000D0A8A">
      <w:r>
        <w:tab/>
      </w:r>
      <w:r>
        <w:tab/>
      </w:r>
      <w:r>
        <w:tab/>
        <w:t>}</w:t>
      </w:r>
    </w:p>
    <w:p w14:paraId="188735C2" w14:textId="77777777" w:rsidR="000D0A8A" w:rsidRDefault="000D0A8A" w:rsidP="000D0A8A"/>
    <w:p w14:paraId="1626005D" w14:textId="77777777" w:rsidR="000D0A8A" w:rsidRDefault="000D0A8A" w:rsidP="000D0A8A">
      <w:r>
        <w:tab/>
      </w:r>
      <w:r>
        <w:tab/>
      </w:r>
      <w:r>
        <w:tab/>
        <w:t>if (</w:t>
      </w:r>
      <w:proofErr w:type="spellStart"/>
      <w:r>
        <w:t>isIntegerVariable</w:t>
      </w:r>
      <w:proofErr w:type="spellEnd"/>
      <w:r>
        <w:t>(word[3])) {</w:t>
      </w:r>
    </w:p>
    <w:p w14:paraId="4AE89BB1" w14:textId="77777777" w:rsidR="000D0A8A" w:rsidRDefault="000D0A8A" w:rsidP="000D0A8A">
      <w:r>
        <w:tab/>
      </w:r>
      <w:r>
        <w:tab/>
      </w:r>
      <w:r>
        <w:tab/>
      </w:r>
      <w:r>
        <w:tab/>
      </w:r>
      <w:proofErr w:type="spellStart"/>
      <w:r>
        <w:t>fprintf</w:t>
      </w:r>
      <w:proofErr w:type="spellEnd"/>
      <w:r>
        <w:t>(</w:t>
      </w:r>
      <w:proofErr w:type="spellStart"/>
      <w:r>
        <w:t>fw</w:t>
      </w:r>
      <w:proofErr w:type="spellEnd"/>
      <w:r>
        <w:t>,"Identifier %s \n", word[3]);</w:t>
      </w:r>
    </w:p>
    <w:p w14:paraId="58A9C013" w14:textId="77777777" w:rsidR="000D0A8A" w:rsidRDefault="000D0A8A" w:rsidP="000D0A8A"/>
    <w:p w14:paraId="033A6C87" w14:textId="77777777" w:rsidR="000D0A8A" w:rsidRDefault="000D0A8A" w:rsidP="000D0A8A">
      <w:r>
        <w:tab/>
      </w:r>
      <w:r>
        <w:tab/>
      </w:r>
      <w:r>
        <w:tab/>
      </w:r>
      <w:r>
        <w:tab/>
        <w:t xml:space="preserve">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</w:t>
      </w:r>
      <w:proofErr w:type="spellStart"/>
      <w:r>
        <w:t>vIndex</w:t>
      </w:r>
      <w:proofErr w:type="spellEnd"/>
      <w:r>
        <w:t xml:space="preserve">; </w:t>
      </w:r>
      <w:proofErr w:type="spellStart"/>
      <w:r>
        <w:t>i</w:t>
      </w:r>
      <w:proofErr w:type="spellEnd"/>
      <w:r>
        <w:t>++) {</w:t>
      </w:r>
    </w:p>
    <w:p w14:paraId="73621F6D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  <w:t>if (!</w:t>
      </w:r>
      <w:proofErr w:type="spellStart"/>
      <w:r>
        <w:t>strcmp</w:t>
      </w:r>
      <w:proofErr w:type="spellEnd"/>
      <w:r>
        <w:t>(</w:t>
      </w:r>
      <w:proofErr w:type="spellStart"/>
      <w:r>
        <w:t>variableList</w:t>
      </w:r>
      <w:proofErr w:type="spellEnd"/>
      <w:r>
        <w:t>[</w:t>
      </w:r>
      <w:proofErr w:type="spellStart"/>
      <w:r>
        <w:t>i</w:t>
      </w:r>
      <w:proofErr w:type="spellEnd"/>
      <w:r>
        <w:t>], word[3])) {</w:t>
      </w:r>
    </w:p>
    <w:p w14:paraId="165C9522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integerList</w:t>
      </w:r>
      <w:proofErr w:type="spellEnd"/>
      <w:r>
        <w:t>[</w:t>
      </w:r>
      <w:proofErr w:type="spellStart"/>
      <w:r>
        <w:t>i</w:t>
      </w:r>
      <w:proofErr w:type="spellEnd"/>
      <w:r>
        <w:t xml:space="preserve">] -= </w:t>
      </w:r>
      <w:proofErr w:type="spellStart"/>
      <w:r>
        <w:t>subInt</w:t>
      </w:r>
      <w:proofErr w:type="spellEnd"/>
      <w:r>
        <w:t>;</w:t>
      </w:r>
    </w:p>
    <w:p w14:paraId="78D1FF8E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  <w:t>break;</w:t>
      </w:r>
    </w:p>
    <w:p w14:paraId="2B45F25C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  <w:t>}</w:t>
      </w:r>
    </w:p>
    <w:p w14:paraId="356F6BFE" w14:textId="77777777" w:rsidR="000D0A8A" w:rsidRDefault="000D0A8A" w:rsidP="000D0A8A">
      <w:r>
        <w:tab/>
      </w:r>
      <w:r>
        <w:tab/>
      </w:r>
      <w:r>
        <w:tab/>
      </w:r>
      <w:r>
        <w:tab/>
        <w:t>}</w:t>
      </w:r>
    </w:p>
    <w:p w14:paraId="0E8ECE70" w14:textId="77777777" w:rsidR="000D0A8A" w:rsidRDefault="000D0A8A" w:rsidP="000D0A8A">
      <w:r>
        <w:tab/>
      </w:r>
      <w:r>
        <w:tab/>
      </w:r>
      <w:r>
        <w:tab/>
        <w:t>}</w:t>
      </w:r>
    </w:p>
    <w:p w14:paraId="17924607" w14:textId="77777777" w:rsidR="000D0A8A" w:rsidRDefault="000D0A8A" w:rsidP="000D0A8A">
      <w:r>
        <w:tab/>
      </w:r>
      <w:r>
        <w:tab/>
      </w:r>
      <w:r>
        <w:tab/>
        <w:t>else if (</w:t>
      </w:r>
      <w:proofErr w:type="spellStart"/>
      <w:r>
        <w:t>isInteger</w:t>
      </w:r>
      <w:proofErr w:type="spellEnd"/>
      <w:r>
        <w:t>(word[3])){</w:t>
      </w:r>
    </w:p>
    <w:p w14:paraId="61953BE1" w14:textId="77777777" w:rsidR="000D0A8A" w:rsidRDefault="000D0A8A" w:rsidP="000D0A8A">
      <w:r>
        <w:tab/>
      </w:r>
      <w:r>
        <w:tab/>
      </w:r>
      <w:r>
        <w:tab/>
      </w:r>
      <w:r>
        <w:tab/>
      </w:r>
      <w:proofErr w:type="spellStart"/>
      <w:r>
        <w:t>fprintf</w:t>
      </w:r>
      <w:proofErr w:type="spellEnd"/>
      <w:r>
        <w:t>(</w:t>
      </w:r>
      <w:proofErr w:type="spellStart"/>
      <w:r>
        <w:t>fw</w:t>
      </w:r>
      <w:proofErr w:type="spellEnd"/>
      <w:r>
        <w:t>,"</w:t>
      </w:r>
      <w:proofErr w:type="spellStart"/>
      <w:r>
        <w:t>IntConstant</w:t>
      </w:r>
      <w:proofErr w:type="spellEnd"/>
      <w:r>
        <w:t xml:space="preserve"> %s \n", word[3]);</w:t>
      </w:r>
    </w:p>
    <w:p w14:paraId="35270F90" w14:textId="77777777" w:rsidR="000D0A8A" w:rsidRDefault="000D0A8A" w:rsidP="000D0A8A">
      <w:r>
        <w:tab/>
      </w:r>
      <w:r>
        <w:tab/>
      </w:r>
      <w:r>
        <w:tab/>
        <w:t>}</w:t>
      </w:r>
    </w:p>
    <w:p w14:paraId="368CE593" w14:textId="77777777" w:rsidR="000D0A8A" w:rsidRDefault="000D0A8A" w:rsidP="000D0A8A">
      <w:r>
        <w:tab/>
      </w:r>
      <w:r>
        <w:tab/>
      </w:r>
      <w:r>
        <w:tab/>
        <w:t>else {</w:t>
      </w:r>
    </w:p>
    <w:p w14:paraId="564FFF35" w14:textId="77777777" w:rsidR="000D0A8A" w:rsidRDefault="000D0A8A" w:rsidP="000D0A8A">
      <w:r>
        <w:tab/>
      </w:r>
      <w:r>
        <w:tab/>
      </w:r>
      <w:r>
        <w:tab/>
      </w:r>
      <w:r>
        <w:tab/>
        <w:t>return 0;</w:t>
      </w:r>
    </w:p>
    <w:p w14:paraId="55FE870B" w14:textId="77777777" w:rsidR="000D0A8A" w:rsidRDefault="000D0A8A" w:rsidP="000D0A8A">
      <w:r>
        <w:tab/>
      </w:r>
      <w:r>
        <w:tab/>
      </w:r>
      <w:r>
        <w:tab/>
        <w:t>}</w:t>
      </w:r>
    </w:p>
    <w:p w14:paraId="208F9554" w14:textId="77777777" w:rsidR="000D0A8A" w:rsidRDefault="000D0A8A" w:rsidP="000D0A8A"/>
    <w:p w14:paraId="3F60734F" w14:textId="77777777" w:rsidR="000D0A8A" w:rsidRDefault="000D0A8A" w:rsidP="000D0A8A">
      <w:r>
        <w:tab/>
      </w:r>
      <w:r>
        <w:tab/>
      </w:r>
      <w:r>
        <w:tab/>
        <w:t>if (</w:t>
      </w:r>
      <w:proofErr w:type="spellStart"/>
      <w:r>
        <w:t>wordCount</w:t>
      </w:r>
      <w:proofErr w:type="spellEnd"/>
      <w:r>
        <w:t xml:space="preserve"> == 4) {</w:t>
      </w:r>
    </w:p>
    <w:p w14:paraId="72347596" w14:textId="77777777" w:rsidR="000D0A8A" w:rsidRDefault="000D0A8A" w:rsidP="000D0A8A">
      <w:r>
        <w:tab/>
      </w:r>
      <w:r>
        <w:tab/>
      </w:r>
      <w:r>
        <w:tab/>
      </w:r>
      <w:r>
        <w:tab/>
      </w:r>
      <w:proofErr w:type="spellStart"/>
      <w:r>
        <w:t>fprintf</w:t>
      </w:r>
      <w:proofErr w:type="spellEnd"/>
      <w:r>
        <w:t>(</w:t>
      </w:r>
      <w:proofErr w:type="spellStart"/>
      <w:r>
        <w:t>fw</w:t>
      </w:r>
      <w:proofErr w:type="spellEnd"/>
      <w:r>
        <w:t>,"</w:t>
      </w:r>
      <w:proofErr w:type="spellStart"/>
      <w:r>
        <w:t>EndofLine</w:t>
      </w:r>
      <w:proofErr w:type="spellEnd"/>
      <w:r>
        <w:t>\n");</w:t>
      </w:r>
    </w:p>
    <w:p w14:paraId="618FFE2A" w14:textId="77777777" w:rsidR="000D0A8A" w:rsidRDefault="000D0A8A" w:rsidP="000D0A8A">
      <w:r>
        <w:tab/>
      </w:r>
      <w:r>
        <w:tab/>
      </w:r>
      <w:r>
        <w:tab/>
        <w:t>}</w:t>
      </w:r>
    </w:p>
    <w:p w14:paraId="6C168911" w14:textId="77777777" w:rsidR="000D0A8A" w:rsidRDefault="000D0A8A" w:rsidP="000D0A8A"/>
    <w:p w14:paraId="37953C06" w14:textId="77777777" w:rsidR="000D0A8A" w:rsidRDefault="000D0A8A" w:rsidP="000D0A8A">
      <w:r>
        <w:tab/>
      </w:r>
      <w:r>
        <w:tab/>
        <w:t>}</w:t>
      </w:r>
    </w:p>
    <w:p w14:paraId="732C8CEA" w14:textId="77777777" w:rsidR="000D0A8A" w:rsidRDefault="000D0A8A" w:rsidP="000D0A8A"/>
    <w:p w14:paraId="0F26EBF1" w14:textId="77777777" w:rsidR="000D0A8A" w:rsidRDefault="000D0A8A" w:rsidP="000D0A8A">
      <w:r>
        <w:lastRenderedPageBreak/>
        <w:tab/>
      </w:r>
      <w:r>
        <w:tab/>
      </w:r>
    </w:p>
    <w:p w14:paraId="633624A3" w14:textId="77777777" w:rsidR="000D0A8A" w:rsidRDefault="000D0A8A" w:rsidP="000D0A8A">
      <w:r>
        <w:tab/>
      </w:r>
      <w:r>
        <w:tab/>
        <w:t>else if (word[0][0] == ("%d",']')){</w:t>
      </w:r>
    </w:p>
    <w:p w14:paraId="2F2861E0" w14:textId="77777777" w:rsidR="000D0A8A" w:rsidRDefault="000D0A8A" w:rsidP="000D0A8A">
      <w:r>
        <w:tab/>
      </w:r>
      <w:r>
        <w:tab/>
      </w:r>
      <w:r>
        <w:tab/>
      </w:r>
      <w:proofErr w:type="spellStart"/>
      <w:r>
        <w:t>fprintf</w:t>
      </w:r>
      <w:proofErr w:type="spellEnd"/>
      <w:r>
        <w:t>(</w:t>
      </w:r>
      <w:proofErr w:type="spellStart"/>
      <w:r>
        <w:t>fw</w:t>
      </w:r>
      <w:proofErr w:type="spellEnd"/>
      <w:r>
        <w:t>,"</w:t>
      </w:r>
      <w:proofErr w:type="spellStart"/>
      <w:r>
        <w:t>CloseBlock</w:t>
      </w:r>
      <w:proofErr w:type="spellEnd"/>
      <w:r>
        <w:t xml:space="preserve"> \n");</w:t>
      </w:r>
    </w:p>
    <w:p w14:paraId="3B3F8DFD" w14:textId="77777777" w:rsidR="000D0A8A" w:rsidRDefault="000D0A8A" w:rsidP="000D0A8A">
      <w:r>
        <w:tab/>
      </w:r>
      <w:r>
        <w:tab/>
        <w:t>}</w:t>
      </w:r>
    </w:p>
    <w:p w14:paraId="103704EB" w14:textId="77777777" w:rsidR="000D0A8A" w:rsidRDefault="000D0A8A" w:rsidP="000D0A8A">
      <w:r>
        <w:t xml:space="preserve">        //Out =&gt; </w:t>
      </w:r>
      <w:proofErr w:type="spellStart"/>
      <w:r>
        <w:t>IntConstant</w:t>
      </w:r>
      <w:proofErr w:type="spellEnd"/>
    </w:p>
    <w:p w14:paraId="29C47554" w14:textId="77777777" w:rsidR="000D0A8A" w:rsidRDefault="000D0A8A" w:rsidP="000D0A8A">
      <w:r>
        <w:t xml:space="preserve">        //Out =&gt; </w:t>
      </w:r>
      <w:proofErr w:type="spellStart"/>
      <w:r>
        <w:t>StringConstant</w:t>
      </w:r>
      <w:proofErr w:type="spellEnd"/>
      <w:r>
        <w:t xml:space="preserve"> </w:t>
      </w:r>
    </w:p>
    <w:p w14:paraId="70D5D5B4" w14:textId="77777777" w:rsidR="000D0A8A" w:rsidRDefault="000D0A8A" w:rsidP="000D0A8A">
      <w:r>
        <w:tab/>
      </w:r>
      <w:r>
        <w:tab/>
        <w:t xml:space="preserve">//Out =&gt; Identifier =&gt; </w:t>
      </w:r>
      <w:proofErr w:type="spellStart"/>
      <w:r>
        <w:t>Seperator</w:t>
      </w:r>
      <w:proofErr w:type="spellEnd"/>
      <w:r>
        <w:t xml:space="preserve"> =&gt; Keyword newline</w:t>
      </w:r>
    </w:p>
    <w:p w14:paraId="56745173" w14:textId="77777777" w:rsidR="000D0A8A" w:rsidRDefault="000D0A8A" w:rsidP="000D0A8A">
      <w:r>
        <w:tab/>
      </w:r>
      <w:r>
        <w:tab/>
        <w:t xml:space="preserve">//Out =&gt; Keyword newline =&gt; </w:t>
      </w:r>
      <w:proofErr w:type="spellStart"/>
      <w:r>
        <w:t>Seperator</w:t>
      </w:r>
      <w:proofErr w:type="spellEnd"/>
      <w:r>
        <w:t xml:space="preserve"> =&gt; </w:t>
      </w:r>
      <w:proofErr w:type="spellStart"/>
      <w:r>
        <w:t>StringConstant</w:t>
      </w:r>
      <w:proofErr w:type="spellEnd"/>
      <w:r>
        <w:t xml:space="preserve"> =&gt; </w:t>
      </w:r>
      <w:proofErr w:type="spellStart"/>
      <w:r>
        <w:t>Seperator</w:t>
      </w:r>
      <w:proofErr w:type="spellEnd"/>
      <w:r>
        <w:t xml:space="preserve"> =&gt; Identifier</w:t>
      </w:r>
    </w:p>
    <w:p w14:paraId="47659ABE" w14:textId="77777777" w:rsidR="000D0A8A" w:rsidRDefault="000D0A8A" w:rsidP="000D0A8A">
      <w:r>
        <w:tab/>
      </w:r>
      <w:r>
        <w:tab/>
      </w:r>
    </w:p>
    <w:p w14:paraId="1FEE4F6E" w14:textId="77777777" w:rsidR="000D0A8A" w:rsidRDefault="000D0A8A" w:rsidP="000D0A8A">
      <w:r>
        <w:tab/>
      </w:r>
      <w:r>
        <w:tab/>
        <w:t>else if (!</w:t>
      </w:r>
      <w:proofErr w:type="spellStart"/>
      <w:r>
        <w:t>strcmp</w:t>
      </w:r>
      <w:proofErr w:type="spellEnd"/>
      <w:r>
        <w:t xml:space="preserve">(word[0], "out")) {                 //Out </w:t>
      </w:r>
      <w:proofErr w:type="spellStart"/>
      <w:r>
        <w:t>bigAdd</w:t>
      </w:r>
      <w:proofErr w:type="spellEnd"/>
      <w:r>
        <w:t xml:space="preserve"> language's "print" function can therefore have many possible uses.</w:t>
      </w:r>
    </w:p>
    <w:p w14:paraId="1469F1BA" w14:textId="77777777" w:rsidR="000D0A8A" w:rsidRDefault="000D0A8A" w:rsidP="000D0A8A">
      <w:r>
        <w:tab/>
      </w:r>
      <w:r>
        <w:tab/>
      </w:r>
      <w:r>
        <w:tab/>
      </w:r>
      <w:proofErr w:type="spellStart"/>
      <w:r>
        <w:t>fprintf</w:t>
      </w:r>
      <w:proofErr w:type="spellEnd"/>
      <w:r>
        <w:t>(</w:t>
      </w:r>
      <w:proofErr w:type="spellStart"/>
      <w:r>
        <w:t>fw</w:t>
      </w:r>
      <w:proofErr w:type="spellEnd"/>
      <w:r>
        <w:t>,"Keyword out \n");</w:t>
      </w:r>
    </w:p>
    <w:p w14:paraId="3F6B19FA" w14:textId="77777777" w:rsidR="000D0A8A" w:rsidRDefault="000D0A8A" w:rsidP="000D0A8A"/>
    <w:p w14:paraId="0AD06883" w14:textId="77777777" w:rsidR="000D0A8A" w:rsidRDefault="000D0A8A" w:rsidP="000D0A8A">
      <w:r>
        <w:tab/>
      </w:r>
      <w:r>
        <w:tab/>
      </w:r>
      <w:r>
        <w:tab/>
        <w:t>//Integer, Variable Or String</w:t>
      </w:r>
    </w:p>
    <w:p w14:paraId="78461126" w14:textId="77777777" w:rsidR="000D0A8A" w:rsidRDefault="000D0A8A" w:rsidP="000D0A8A">
      <w:r>
        <w:tab/>
      </w:r>
      <w:r>
        <w:tab/>
      </w:r>
      <w:r>
        <w:tab/>
        <w:t>if (</w:t>
      </w:r>
      <w:proofErr w:type="spellStart"/>
      <w:r>
        <w:t>isInteger</w:t>
      </w:r>
      <w:proofErr w:type="spellEnd"/>
      <w:r>
        <w:t>(word[1])) {</w:t>
      </w:r>
    </w:p>
    <w:p w14:paraId="330CDB69" w14:textId="77777777" w:rsidR="000D0A8A" w:rsidRDefault="000D0A8A" w:rsidP="000D0A8A">
      <w:r>
        <w:tab/>
      </w:r>
      <w:r>
        <w:tab/>
      </w:r>
      <w:r>
        <w:tab/>
      </w:r>
      <w:r>
        <w:tab/>
      </w:r>
      <w:proofErr w:type="spellStart"/>
      <w:r>
        <w:t>fprintf</w:t>
      </w:r>
      <w:proofErr w:type="spellEnd"/>
      <w:r>
        <w:t>(</w:t>
      </w:r>
      <w:proofErr w:type="spellStart"/>
      <w:r>
        <w:t>fw</w:t>
      </w:r>
      <w:proofErr w:type="spellEnd"/>
      <w:r>
        <w:t>,"</w:t>
      </w:r>
      <w:proofErr w:type="spellStart"/>
      <w:r>
        <w:t>IntConstant</w:t>
      </w:r>
      <w:proofErr w:type="spellEnd"/>
      <w:r>
        <w:t xml:space="preserve"> %s \n", word[1]);    //We have developed their branching according to different situations.</w:t>
      </w:r>
    </w:p>
    <w:p w14:paraId="0F4A27AF" w14:textId="77777777" w:rsidR="000D0A8A" w:rsidRDefault="000D0A8A" w:rsidP="000D0A8A">
      <w:r>
        <w:tab/>
      </w:r>
      <w:r>
        <w:tab/>
      </w:r>
      <w:r>
        <w:tab/>
        <w:t>}</w:t>
      </w:r>
    </w:p>
    <w:p w14:paraId="2AE12491" w14:textId="77777777" w:rsidR="000D0A8A" w:rsidRDefault="000D0A8A" w:rsidP="000D0A8A">
      <w:r>
        <w:tab/>
      </w:r>
      <w:r>
        <w:tab/>
      </w:r>
      <w:r>
        <w:tab/>
        <w:t>else if (</w:t>
      </w:r>
      <w:proofErr w:type="spellStart"/>
      <w:r>
        <w:t>isIntegerVariable</w:t>
      </w:r>
      <w:proofErr w:type="spellEnd"/>
      <w:r>
        <w:t>(word[1])) {</w:t>
      </w:r>
    </w:p>
    <w:p w14:paraId="1A4486CD" w14:textId="77777777" w:rsidR="000D0A8A" w:rsidRDefault="000D0A8A" w:rsidP="000D0A8A">
      <w:r>
        <w:tab/>
      </w:r>
      <w:r>
        <w:tab/>
      </w:r>
      <w:r>
        <w:tab/>
      </w:r>
      <w:r>
        <w:tab/>
      </w:r>
      <w:proofErr w:type="spellStart"/>
      <w:r>
        <w:t>fprintf</w:t>
      </w:r>
      <w:proofErr w:type="spellEnd"/>
      <w:r>
        <w:t>(</w:t>
      </w:r>
      <w:proofErr w:type="spellStart"/>
      <w:r>
        <w:t>fw</w:t>
      </w:r>
      <w:proofErr w:type="spellEnd"/>
      <w:r>
        <w:t>,"Identifier %s \n", word[1]);</w:t>
      </w:r>
    </w:p>
    <w:p w14:paraId="51F41BD2" w14:textId="77777777" w:rsidR="000D0A8A" w:rsidRDefault="000D0A8A" w:rsidP="000D0A8A">
      <w:r>
        <w:tab/>
      </w:r>
      <w:r>
        <w:tab/>
      </w:r>
      <w:r>
        <w:tab/>
      </w:r>
      <w:r>
        <w:tab/>
      </w:r>
    </w:p>
    <w:p w14:paraId="1CDC2DB8" w14:textId="77777777" w:rsidR="000D0A8A" w:rsidRDefault="000D0A8A" w:rsidP="000D0A8A">
      <w:r>
        <w:tab/>
      </w:r>
      <w:r>
        <w:tab/>
      </w:r>
      <w:r>
        <w:tab/>
      </w:r>
      <w:r>
        <w:tab/>
        <w:t>if(!</w:t>
      </w:r>
      <w:proofErr w:type="spellStart"/>
      <w:r>
        <w:t>strcmp</w:t>
      </w:r>
      <w:proofErr w:type="spellEnd"/>
      <w:r>
        <w:t>(word[2],",")){</w:t>
      </w:r>
    </w:p>
    <w:p w14:paraId="45D2AAEF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proofErr w:type="spellStart"/>
      <w:r>
        <w:t>fprintf</w:t>
      </w:r>
      <w:proofErr w:type="spellEnd"/>
      <w:r>
        <w:t>(</w:t>
      </w:r>
      <w:proofErr w:type="spellStart"/>
      <w:r>
        <w:t>fw</w:t>
      </w:r>
      <w:proofErr w:type="spellEnd"/>
      <w:r>
        <w:t>,"</w:t>
      </w:r>
      <w:proofErr w:type="spellStart"/>
      <w:r>
        <w:t>Seperator</w:t>
      </w:r>
      <w:proofErr w:type="spellEnd"/>
      <w:r>
        <w:t xml:space="preserve"> \n");</w:t>
      </w:r>
    </w:p>
    <w:p w14:paraId="3DF46A6A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</w:p>
    <w:p w14:paraId="64A34B4F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  <w:t>if(!</w:t>
      </w:r>
      <w:proofErr w:type="spellStart"/>
      <w:r>
        <w:t>strcmp</w:t>
      </w:r>
      <w:proofErr w:type="spellEnd"/>
      <w:r>
        <w:t>(word[3],"newline")){</w:t>
      </w:r>
    </w:p>
    <w:p w14:paraId="678CF7A1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fprintf</w:t>
      </w:r>
      <w:proofErr w:type="spellEnd"/>
      <w:r>
        <w:t>(</w:t>
      </w:r>
      <w:proofErr w:type="spellStart"/>
      <w:r>
        <w:t>fw</w:t>
      </w:r>
      <w:proofErr w:type="spellEnd"/>
      <w:r>
        <w:t>,"Keyword newline \n");</w:t>
      </w:r>
    </w:p>
    <w:p w14:paraId="2604C4D7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20002E6B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  <w:t>if(</w:t>
      </w:r>
      <w:proofErr w:type="spellStart"/>
      <w:r>
        <w:t>wordCount</w:t>
      </w:r>
      <w:proofErr w:type="spellEnd"/>
      <w:r>
        <w:t>==4){</w:t>
      </w:r>
    </w:p>
    <w:p w14:paraId="42018F32" w14:textId="77777777" w:rsidR="000D0A8A" w:rsidRDefault="000D0A8A" w:rsidP="000D0A8A">
      <w:r>
        <w:lastRenderedPageBreak/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fprintf</w:t>
      </w:r>
      <w:proofErr w:type="spellEnd"/>
      <w:r>
        <w:t>(</w:t>
      </w:r>
      <w:proofErr w:type="spellStart"/>
      <w:r>
        <w:t>fw</w:t>
      </w:r>
      <w:proofErr w:type="spellEnd"/>
      <w:r>
        <w:t>,"</w:t>
      </w:r>
      <w:proofErr w:type="spellStart"/>
      <w:r>
        <w:t>EndofLine</w:t>
      </w:r>
      <w:proofErr w:type="spellEnd"/>
      <w:r>
        <w:t xml:space="preserve"> \n");</w:t>
      </w:r>
    </w:p>
    <w:p w14:paraId="50DF4036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  <w:t>}</w:t>
      </w:r>
    </w:p>
    <w:p w14:paraId="1FAF49A9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  <w:t>}</w:t>
      </w:r>
    </w:p>
    <w:p w14:paraId="22A99D68" w14:textId="77777777" w:rsidR="000D0A8A" w:rsidRDefault="000D0A8A" w:rsidP="000D0A8A">
      <w:r>
        <w:tab/>
      </w:r>
      <w:r>
        <w:tab/>
      </w:r>
      <w:r>
        <w:tab/>
      </w:r>
      <w:r>
        <w:tab/>
        <w:t>}</w:t>
      </w:r>
    </w:p>
    <w:p w14:paraId="60085D6B" w14:textId="77777777" w:rsidR="000D0A8A" w:rsidRDefault="000D0A8A" w:rsidP="000D0A8A"/>
    <w:p w14:paraId="3BF4CC61" w14:textId="77777777" w:rsidR="000D0A8A" w:rsidRDefault="000D0A8A" w:rsidP="000D0A8A">
      <w:r>
        <w:tab/>
      </w:r>
      <w:r>
        <w:tab/>
      </w:r>
      <w:r>
        <w:tab/>
        <w:t>}</w:t>
      </w:r>
    </w:p>
    <w:p w14:paraId="39517E67" w14:textId="77777777" w:rsidR="000D0A8A" w:rsidRDefault="000D0A8A" w:rsidP="000D0A8A">
      <w:r>
        <w:tab/>
      </w:r>
      <w:r>
        <w:tab/>
      </w:r>
      <w:r>
        <w:tab/>
        <w:t>else if (!</w:t>
      </w:r>
      <w:proofErr w:type="spellStart"/>
      <w:r>
        <w:t>strcmp</w:t>
      </w:r>
      <w:proofErr w:type="spellEnd"/>
      <w:r>
        <w:t>(word[1],"newline")){</w:t>
      </w:r>
    </w:p>
    <w:p w14:paraId="066B151B" w14:textId="77777777" w:rsidR="000D0A8A" w:rsidRDefault="000D0A8A" w:rsidP="000D0A8A">
      <w:r>
        <w:tab/>
      </w:r>
      <w:r>
        <w:tab/>
      </w:r>
      <w:r>
        <w:tab/>
      </w:r>
      <w:r>
        <w:tab/>
      </w:r>
      <w:proofErr w:type="spellStart"/>
      <w:r>
        <w:t>fprintf</w:t>
      </w:r>
      <w:proofErr w:type="spellEnd"/>
      <w:r>
        <w:t>(</w:t>
      </w:r>
      <w:proofErr w:type="spellStart"/>
      <w:r>
        <w:t>fw</w:t>
      </w:r>
      <w:proofErr w:type="spellEnd"/>
      <w:r>
        <w:t>,"Keyword newline \n");</w:t>
      </w:r>
    </w:p>
    <w:p w14:paraId="55155E8F" w14:textId="77777777" w:rsidR="000D0A8A" w:rsidRDefault="000D0A8A" w:rsidP="000D0A8A">
      <w:r>
        <w:tab/>
      </w:r>
      <w:r>
        <w:tab/>
      </w:r>
      <w:r>
        <w:tab/>
      </w:r>
      <w:r>
        <w:tab/>
      </w:r>
    </w:p>
    <w:p w14:paraId="2FD9852B" w14:textId="77777777" w:rsidR="000D0A8A" w:rsidRDefault="000D0A8A" w:rsidP="000D0A8A">
      <w:r>
        <w:tab/>
      </w:r>
      <w:r>
        <w:tab/>
      </w:r>
      <w:r>
        <w:tab/>
      </w:r>
      <w:r>
        <w:tab/>
        <w:t>if(!</w:t>
      </w:r>
      <w:proofErr w:type="spellStart"/>
      <w:r>
        <w:t>strcmp</w:t>
      </w:r>
      <w:proofErr w:type="spellEnd"/>
      <w:r>
        <w:t>(word[2],",")){</w:t>
      </w:r>
    </w:p>
    <w:p w14:paraId="46D687B4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proofErr w:type="spellStart"/>
      <w:r>
        <w:t>fprintf</w:t>
      </w:r>
      <w:proofErr w:type="spellEnd"/>
      <w:r>
        <w:t>(</w:t>
      </w:r>
      <w:proofErr w:type="spellStart"/>
      <w:r>
        <w:t>fw</w:t>
      </w:r>
      <w:proofErr w:type="spellEnd"/>
      <w:r>
        <w:t>,"</w:t>
      </w:r>
      <w:proofErr w:type="spellStart"/>
      <w:r>
        <w:t>Seperator</w:t>
      </w:r>
      <w:proofErr w:type="spellEnd"/>
      <w:r>
        <w:t xml:space="preserve"> \n");</w:t>
      </w:r>
    </w:p>
    <w:p w14:paraId="2F20F05D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proofErr w:type="spellStart"/>
      <w:r>
        <w:t>fprintf</w:t>
      </w:r>
      <w:proofErr w:type="spellEnd"/>
      <w:r>
        <w:t>(</w:t>
      </w:r>
      <w:proofErr w:type="spellStart"/>
      <w:r>
        <w:t>fw</w:t>
      </w:r>
      <w:proofErr w:type="spellEnd"/>
      <w:r>
        <w:t>,"</w:t>
      </w:r>
      <w:proofErr w:type="spellStart"/>
      <w:r>
        <w:t>StringConstant</w:t>
      </w:r>
      <w:proofErr w:type="spellEnd"/>
      <w:r>
        <w:t xml:space="preserve"> %s %</w:t>
      </w:r>
      <w:proofErr w:type="spellStart"/>
      <w:r>
        <w:t>s",word</w:t>
      </w:r>
      <w:proofErr w:type="spellEnd"/>
      <w:r>
        <w:t>[3],"\n");</w:t>
      </w:r>
    </w:p>
    <w:p w14:paraId="1DB1EFD0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</w:p>
    <w:p w14:paraId="4E49B1BD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  <w:t>if(!</w:t>
      </w:r>
      <w:proofErr w:type="spellStart"/>
      <w:r>
        <w:t>strcmp</w:t>
      </w:r>
      <w:proofErr w:type="spellEnd"/>
      <w:r>
        <w:t>(word[4],",")){</w:t>
      </w:r>
    </w:p>
    <w:p w14:paraId="7C347BD2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fprintf</w:t>
      </w:r>
      <w:proofErr w:type="spellEnd"/>
      <w:r>
        <w:t>(</w:t>
      </w:r>
      <w:proofErr w:type="spellStart"/>
      <w:r>
        <w:t>fw</w:t>
      </w:r>
      <w:proofErr w:type="spellEnd"/>
      <w:r>
        <w:t>,"</w:t>
      </w:r>
      <w:proofErr w:type="spellStart"/>
      <w:r>
        <w:t>Seperator</w:t>
      </w:r>
      <w:proofErr w:type="spellEnd"/>
      <w:r>
        <w:t xml:space="preserve"> \n");</w:t>
      </w:r>
    </w:p>
    <w:p w14:paraId="047F112B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19C24510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  <w:t>if(</w:t>
      </w:r>
      <w:proofErr w:type="spellStart"/>
      <w:r>
        <w:t>isVariable</w:t>
      </w:r>
      <w:proofErr w:type="spellEnd"/>
      <w:r>
        <w:t>(word[5])){</w:t>
      </w:r>
    </w:p>
    <w:p w14:paraId="4CE03142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fprintf</w:t>
      </w:r>
      <w:proofErr w:type="spellEnd"/>
      <w:r>
        <w:t>(</w:t>
      </w:r>
      <w:proofErr w:type="spellStart"/>
      <w:r>
        <w:t>fw</w:t>
      </w:r>
      <w:proofErr w:type="spellEnd"/>
      <w:r>
        <w:t>,"Identifier %s \</w:t>
      </w:r>
      <w:proofErr w:type="spellStart"/>
      <w:r>
        <w:t>n",word</w:t>
      </w:r>
      <w:proofErr w:type="spellEnd"/>
      <w:r>
        <w:t>[5]);</w:t>
      </w:r>
    </w:p>
    <w:p w14:paraId="4FCE7E87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3FD8DACF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if(</w:t>
      </w:r>
      <w:proofErr w:type="spellStart"/>
      <w:r>
        <w:t>wordCount</w:t>
      </w:r>
      <w:proofErr w:type="spellEnd"/>
      <w:r>
        <w:t xml:space="preserve"> == 6 ){</w:t>
      </w:r>
    </w:p>
    <w:p w14:paraId="7D4F01E6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fprintf</w:t>
      </w:r>
      <w:proofErr w:type="spellEnd"/>
      <w:r>
        <w:t>(</w:t>
      </w:r>
      <w:proofErr w:type="spellStart"/>
      <w:r>
        <w:t>fw</w:t>
      </w:r>
      <w:proofErr w:type="spellEnd"/>
      <w:r>
        <w:t>,"</w:t>
      </w:r>
      <w:proofErr w:type="spellStart"/>
      <w:r>
        <w:t>EndofLine</w:t>
      </w:r>
      <w:proofErr w:type="spellEnd"/>
      <w:r>
        <w:t xml:space="preserve"> \n");</w:t>
      </w:r>
    </w:p>
    <w:p w14:paraId="5B08D86D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}</w:t>
      </w:r>
    </w:p>
    <w:p w14:paraId="7D63C1CF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  <w:t>}</w:t>
      </w:r>
    </w:p>
    <w:p w14:paraId="770F17D5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  <w:t>}</w:t>
      </w:r>
    </w:p>
    <w:p w14:paraId="19124D7A" w14:textId="77777777" w:rsidR="000D0A8A" w:rsidRDefault="000D0A8A" w:rsidP="000D0A8A">
      <w:r>
        <w:tab/>
      </w:r>
      <w:r>
        <w:tab/>
      </w:r>
      <w:r>
        <w:tab/>
      </w:r>
      <w:r>
        <w:tab/>
        <w:t>}</w:t>
      </w:r>
    </w:p>
    <w:p w14:paraId="6E3307FA" w14:textId="77777777" w:rsidR="000D0A8A" w:rsidRDefault="000D0A8A" w:rsidP="000D0A8A">
      <w:r>
        <w:tab/>
      </w:r>
      <w:r>
        <w:tab/>
      </w:r>
      <w:r>
        <w:tab/>
        <w:t>}</w:t>
      </w:r>
    </w:p>
    <w:p w14:paraId="36C5E6AD" w14:textId="77777777" w:rsidR="000D0A8A" w:rsidRDefault="000D0A8A" w:rsidP="000D0A8A">
      <w:r>
        <w:tab/>
      </w:r>
      <w:r>
        <w:tab/>
      </w:r>
      <w:r>
        <w:tab/>
        <w:t>else {</w:t>
      </w:r>
    </w:p>
    <w:p w14:paraId="612F4134" w14:textId="77777777" w:rsidR="000D0A8A" w:rsidRDefault="000D0A8A" w:rsidP="000D0A8A">
      <w:r>
        <w:lastRenderedPageBreak/>
        <w:tab/>
      </w:r>
      <w:r>
        <w:tab/>
      </w:r>
      <w:r>
        <w:tab/>
      </w:r>
      <w:r>
        <w:tab/>
      </w:r>
      <w:proofErr w:type="spellStart"/>
      <w:r>
        <w:t>fprintf</w:t>
      </w:r>
      <w:proofErr w:type="spellEnd"/>
      <w:r>
        <w:t>(</w:t>
      </w:r>
      <w:proofErr w:type="spellStart"/>
      <w:r>
        <w:t>fw</w:t>
      </w:r>
      <w:proofErr w:type="spellEnd"/>
      <w:r>
        <w:t>,"</w:t>
      </w:r>
      <w:proofErr w:type="spellStart"/>
      <w:r>
        <w:t>StringConstant</w:t>
      </w:r>
      <w:proofErr w:type="spellEnd"/>
      <w:r>
        <w:t xml:space="preserve"> %s\n", word[1]);</w:t>
      </w:r>
    </w:p>
    <w:p w14:paraId="6CE5573B" w14:textId="77777777" w:rsidR="000D0A8A" w:rsidRDefault="000D0A8A" w:rsidP="000D0A8A">
      <w:r>
        <w:tab/>
      </w:r>
      <w:r>
        <w:tab/>
      </w:r>
      <w:r>
        <w:tab/>
        <w:t>}</w:t>
      </w:r>
    </w:p>
    <w:p w14:paraId="35506F7D" w14:textId="77777777" w:rsidR="000D0A8A" w:rsidRDefault="000D0A8A" w:rsidP="000D0A8A"/>
    <w:p w14:paraId="69D1EE64" w14:textId="77777777" w:rsidR="000D0A8A" w:rsidRDefault="000D0A8A" w:rsidP="000D0A8A">
      <w:r>
        <w:tab/>
      </w:r>
      <w:r>
        <w:tab/>
        <w:t>}</w:t>
      </w:r>
    </w:p>
    <w:p w14:paraId="35B36651" w14:textId="77777777" w:rsidR="000D0A8A" w:rsidRDefault="000D0A8A" w:rsidP="000D0A8A">
      <w:r>
        <w:t xml:space="preserve">        </w:t>
      </w:r>
    </w:p>
    <w:p w14:paraId="3E691229" w14:textId="77777777" w:rsidR="000D0A8A" w:rsidRDefault="000D0A8A" w:rsidP="000D0A8A">
      <w:r>
        <w:tab/>
      </w:r>
      <w:r>
        <w:tab/>
        <w:t>//Loop =&gt;</w:t>
      </w:r>
      <w:proofErr w:type="spellStart"/>
      <w:r>
        <w:t>IntConstant</w:t>
      </w:r>
      <w:proofErr w:type="spellEnd"/>
      <w:r>
        <w:t xml:space="preserve"> =&gt; times =&gt; </w:t>
      </w:r>
      <w:proofErr w:type="spellStart"/>
      <w:r>
        <w:t>CodeBlock</w:t>
      </w:r>
      <w:proofErr w:type="spellEnd"/>
    </w:p>
    <w:p w14:paraId="5FEA757A" w14:textId="77777777" w:rsidR="000D0A8A" w:rsidRDefault="000D0A8A" w:rsidP="000D0A8A">
      <w:r>
        <w:tab/>
      </w:r>
      <w:r>
        <w:tab/>
        <w:t xml:space="preserve">//Loop =&gt;Identifier  =&gt; times =&gt; </w:t>
      </w:r>
      <w:proofErr w:type="spellStart"/>
      <w:r>
        <w:t>CodeBlock</w:t>
      </w:r>
      <w:proofErr w:type="spellEnd"/>
    </w:p>
    <w:p w14:paraId="40A9A735" w14:textId="77777777" w:rsidR="000D0A8A" w:rsidRDefault="000D0A8A" w:rsidP="000D0A8A">
      <w:r>
        <w:tab/>
      </w:r>
      <w:r>
        <w:tab/>
      </w:r>
    </w:p>
    <w:p w14:paraId="47806695" w14:textId="77777777" w:rsidR="000D0A8A" w:rsidRDefault="000D0A8A" w:rsidP="000D0A8A">
      <w:r>
        <w:tab/>
      </w:r>
      <w:r>
        <w:tab/>
        <w:t>else if (!</w:t>
      </w:r>
      <w:proofErr w:type="spellStart"/>
      <w:r>
        <w:t>strcmp</w:t>
      </w:r>
      <w:proofErr w:type="spellEnd"/>
      <w:r>
        <w:t>(word[0], "loop")) { //If the first word of a split line is "loop", the if condition captures this condition.</w:t>
      </w:r>
    </w:p>
    <w:p w14:paraId="23EC432A" w14:textId="77777777" w:rsidR="000D0A8A" w:rsidRDefault="000D0A8A" w:rsidP="000D0A8A">
      <w:r>
        <w:tab/>
      </w:r>
      <w:r>
        <w:tab/>
      </w:r>
      <w:r>
        <w:tab/>
      </w:r>
      <w:proofErr w:type="spellStart"/>
      <w:r>
        <w:t>fprintf</w:t>
      </w:r>
      <w:proofErr w:type="spellEnd"/>
      <w:r>
        <w:t>(</w:t>
      </w:r>
      <w:proofErr w:type="spellStart"/>
      <w:r>
        <w:t>fw</w:t>
      </w:r>
      <w:proofErr w:type="spellEnd"/>
      <w:r>
        <w:t>,"Keyword loop \n");</w:t>
      </w:r>
    </w:p>
    <w:p w14:paraId="39D95E5A" w14:textId="77777777" w:rsidR="000D0A8A" w:rsidRDefault="000D0A8A" w:rsidP="000D0A8A"/>
    <w:p w14:paraId="63057018" w14:textId="77777777" w:rsidR="000D0A8A" w:rsidRDefault="000D0A8A" w:rsidP="000D0A8A">
      <w:r>
        <w:tab/>
      </w:r>
      <w:r>
        <w:tab/>
      </w:r>
      <w:r>
        <w:tab/>
        <w:t xml:space="preserve">int </w:t>
      </w:r>
      <w:proofErr w:type="spellStart"/>
      <w:r>
        <w:t>loopInt</w:t>
      </w:r>
      <w:proofErr w:type="spellEnd"/>
      <w:r>
        <w:t xml:space="preserve"> = 0;</w:t>
      </w:r>
    </w:p>
    <w:p w14:paraId="62AA3AE8" w14:textId="77777777" w:rsidR="000D0A8A" w:rsidRDefault="000D0A8A" w:rsidP="000D0A8A">
      <w:r>
        <w:tab/>
      </w:r>
      <w:r>
        <w:tab/>
      </w:r>
      <w:r>
        <w:tab/>
        <w:t>if (</w:t>
      </w:r>
      <w:proofErr w:type="spellStart"/>
      <w:r>
        <w:t>isInteger</w:t>
      </w:r>
      <w:proofErr w:type="spellEnd"/>
      <w:r>
        <w:t>(word[1])) {</w:t>
      </w:r>
    </w:p>
    <w:p w14:paraId="37A2CF97" w14:textId="77777777" w:rsidR="000D0A8A" w:rsidRDefault="000D0A8A" w:rsidP="000D0A8A">
      <w:r>
        <w:tab/>
      </w:r>
      <w:r>
        <w:tab/>
      </w:r>
      <w:r>
        <w:tab/>
      </w:r>
      <w:r>
        <w:tab/>
      </w:r>
      <w:proofErr w:type="spellStart"/>
      <w:r>
        <w:t>fprintf</w:t>
      </w:r>
      <w:proofErr w:type="spellEnd"/>
      <w:r>
        <w:t>(</w:t>
      </w:r>
      <w:proofErr w:type="spellStart"/>
      <w:r>
        <w:t>fw</w:t>
      </w:r>
      <w:proofErr w:type="spellEnd"/>
      <w:r>
        <w:t>,"</w:t>
      </w:r>
      <w:proofErr w:type="spellStart"/>
      <w:r>
        <w:t>IntConstant</w:t>
      </w:r>
      <w:proofErr w:type="spellEnd"/>
      <w:r>
        <w:t xml:space="preserve"> %s \n", word[1]);</w:t>
      </w:r>
    </w:p>
    <w:p w14:paraId="7C02B09D" w14:textId="77777777" w:rsidR="000D0A8A" w:rsidRDefault="000D0A8A" w:rsidP="000D0A8A"/>
    <w:p w14:paraId="0E3E724C" w14:textId="77777777" w:rsidR="000D0A8A" w:rsidRDefault="000D0A8A" w:rsidP="000D0A8A">
      <w:r>
        <w:tab/>
      </w:r>
      <w:r>
        <w:tab/>
      </w:r>
      <w:r>
        <w:tab/>
      </w:r>
      <w:r>
        <w:tab/>
      </w:r>
      <w:proofErr w:type="spellStart"/>
      <w:r>
        <w:t>loopInt</w:t>
      </w:r>
      <w:proofErr w:type="spellEnd"/>
      <w:r>
        <w:t xml:space="preserve"> = </w:t>
      </w:r>
      <w:proofErr w:type="spellStart"/>
      <w:r>
        <w:t>atoi</w:t>
      </w:r>
      <w:proofErr w:type="spellEnd"/>
      <w:r>
        <w:t>(word[1]);</w:t>
      </w:r>
    </w:p>
    <w:p w14:paraId="0CB37972" w14:textId="77777777" w:rsidR="000D0A8A" w:rsidRDefault="000D0A8A" w:rsidP="000D0A8A">
      <w:r>
        <w:tab/>
      </w:r>
      <w:r>
        <w:tab/>
      </w:r>
      <w:r>
        <w:tab/>
        <w:t>}</w:t>
      </w:r>
    </w:p>
    <w:p w14:paraId="5C46C7DB" w14:textId="77777777" w:rsidR="000D0A8A" w:rsidRDefault="000D0A8A" w:rsidP="000D0A8A">
      <w:r>
        <w:tab/>
      </w:r>
      <w:r>
        <w:tab/>
      </w:r>
      <w:r>
        <w:tab/>
        <w:t>else if (</w:t>
      </w:r>
      <w:proofErr w:type="spellStart"/>
      <w:r>
        <w:t>isIntegerVariable</w:t>
      </w:r>
      <w:proofErr w:type="spellEnd"/>
      <w:r>
        <w:t>(word[1])) {</w:t>
      </w:r>
    </w:p>
    <w:p w14:paraId="226DF44D" w14:textId="77777777" w:rsidR="000D0A8A" w:rsidRDefault="000D0A8A" w:rsidP="000D0A8A">
      <w:r>
        <w:tab/>
      </w:r>
      <w:r>
        <w:tab/>
      </w:r>
      <w:r>
        <w:tab/>
      </w:r>
      <w:r>
        <w:tab/>
      </w:r>
      <w:proofErr w:type="spellStart"/>
      <w:r>
        <w:t>fprintf</w:t>
      </w:r>
      <w:proofErr w:type="spellEnd"/>
      <w:r>
        <w:t>(</w:t>
      </w:r>
      <w:proofErr w:type="spellStart"/>
      <w:r>
        <w:t>fw</w:t>
      </w:r>
      <w:proofErr w:type="spellEnd"/>
      <w:r>
        <w:t>,"Identifier %s \n", word[1]);</w:t>
      </w:r>
    </w:p>
    <w:p w14:paraId="6F41FC58" w14:textId="77777777" w:rsidR="000D0A8A" w:rsidRDefault="000D0A8A" w:rsidP="000D0A8A"/>
    <w:p w14:paraId="517ABC05" w14:textId="77777777" w:rsidR="000D0A8A" w:rsidRDefault="000D0A8A" w:rsidP="000D0A8A">
      <w:r>
        <w:tab/>
      </w:r>
      <w:r>
        <w:tab/>
      </w:r>
      <w:r>
        <w:tab/>
      </w:r>
      <w:r>
        <w:tab/>
        <w:t xml:space="preserve">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</w:t>
      </w:r>
      <w:proofErr w:type="spellStart"/>
      <w:r>
        <w:t>vIndex</w:t>
      </w:r>
      <w:proofErr w:type="spellEnd"/>
      <w:r>
        <w:t xml:space="preserve">; </w:t>
      </w:r>
      <w:proofErr w:type="spellStart"/>
      <w:r>
        <w:t>i</w:t>
      </w:r>
      <w:proofErr w:type="spellEnd"/>
      <w:r>
        <w:t>++) {</w:t>
      </w:r>
    </w:p>
    <w:p w14:paraId="6C8BF5FD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  <w:t>if (!</w:t>
      </w:r>
      <w:proofErr w:type="spellStart"/>
      <w:r>
        <w:t>strcmp</w:t>
      </w:r>
      <w:proofErr w:type="spellEnd"/>
      <w:r>
        <w:t>(</w:t>
      </w:r>
      <w:proofErr w:type="spellStart"/>
      <w:r>
        <w:t>variableList</w:t>
      </w:r>
      <w:proofErr w:type="spellEnd"/>
      <w:r>
        <w:t>[</w:t>
      </w:r>
      <w:proofErr w:type="spellStart"/>
      <w:r>
        <w:t>i</w:t>
      </w:r>
      <w:proofErr w:type="spellEnd"/>
      <w:r>
        <w:t>], word[1])) {</w:t>
      </w:r>
    </w:p>
    <w:p w14:paraId="5068D382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loopInt</w:t>
      </w:r>
      <w:proofErr w:type="spellEnd"/>
      <w:r>
        <w:t xml:space="preserve"> = </w:t>
      </w:r>
      <w:proofErr w:type="spellStart"/>
      <w:r>
        <w:t>integerList</w:t>
      </w:r>
      <w:proofErr w:type="spellEnd"/>
      <w:r>
        <w:t>[</w:t>
      </w:r>
      <w:proofErr w:type="spellStart"/>
      <w:r>
        <w:t>i</w:t>
      </w:r>
      <w:proofErr w:type="spellEnd"/>
      <w:r>
        <w:t>];</w:t>
      </w:r>
    </w:p>
    <w:p w14:paraId="608711F1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  <w:t>break;</w:t>
      </w:r>
    </w:p>
    <w:p w14:paraId="38C84416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  <w:t>}</w:t>
      </w:r>
    </w:p>
    <w:p w14:paraId="75E8CB4B" w14:textId="77777777" w:rsidR="000D0A8A" w:rsidRDefault="000D0A8A" w:rsidP="000D0A8A">
      <w:r>
        <w:tab/>
      </w:r>
      <w:r>
        <w:tab/>
      </w:r>
      <w:r>
        <w:tab/>
      </w:r>
      <w:r>
        <w:tab/>
        <w:t>}</w:t>
      </w:r>
    </w:p>
    <w:p w14:paraId="7ECBEB23" w14:textId="77777777" w:rsidR="000D0A8A" w:rsidRDefault="000D0A8A" w:rsidP="000D0A8A">
      <w:r>
        <w:tab/>
      </w:r>
      <w:r>
        <w:tab/>
      </w:r>
      <w:r>
        <w:tab/>
        <w:t>}</w:t>
      </w:r>
    </w:p>
    <w:p w14:paraId="70089752" w14:textId="77777777" w:rsidR="000D0A8A" w:rsidRDefault="000D0A8A" w:rsidP="000D0A8A">
      <w:r>
        <w:lastRenderedPageBreak/>
        <w:tab/>
      </w:r>
      <w:r>
        <w:tab/>
      </w:r>
      <w:r>
        <w:tab/>
        <w:t>else {</w:t>
      </w:r>
    </w:p>
    <w:p w14:paraId="14A21D80" w14:textId="77777777" w:rsidR="000D0A8A" w:rsidRDefault="000D0A8A" w:rsidP="000D0A8A">
      <w:r>
        <w:tab/>
      </w:r>
      <w:r>
        <w:tab/>
      </w:r>
      <w:r>
        <w:tab/>
      </w:r>
      <w:r>
        <w:tab/>
        <w:t>return 0;</w:t>
      </w:r>
    </w:p>
    <w:p w14:paraId="2A5282F4" w14:textId="77777777" w:rsidR="000D0A8A" w:rsidRDefault="000D0A8A" w:rsidP="000D0A8A">
      <w:r>
        <w:tab/>
      </w:r>
      <w:r>
        <w:tab/>
      </w:r>
      <w:r>
        <w:tab/>
        <w:t>}</w:t>
      </w:r>
    </w:p>
    <w:p w14:paraId="3A76A11C" w14:textId="77777777" w:rsidR="000D0A8A" w:rsidRDefault="000D0A8A" w:rsidP="000D0A8A"/>
    <w:p w14:paraId="740F7A2C" w14:textId="77777777" w:rsidR="000D0A8A" w:rsidRDefault="000D0A8A" w:rsidP="000D0A8A">
      <w:r>
        <w:tab/>
      </w:r>
      <w:r>
        <w:tab/>
      </w:r>
      <w:r>
        <w:tab/>
        <w:t>//Times</w:t>
      </w:r>
    </w:p>
    <w:p w14:paraId="10CEE35F" w14:textId="77777777" w:rsidR="000D0A8A" w:rsidRDefault="000D0A8A" w:rsidP="000D0A8A">
      <w:r>
        <w:tab/>
      </w:r>
      <w:r>
        <w:tab/>
      </w:r>
      <w:r>
        <w:tab/>
        <w:t>if (!</w:t>
      </w:r>
      <w:proofErr w:type="spellStart"/>
      <w:r>
        <w:t>strcmp</w:t>
      </w:r>
      <w:proofErr w:type="spellEnd"/>
      <w:r>
        <w:t>(word[2], "times")) {</w:t>
      </w:r>
    </w:p>
    <w:p w14:paraId="6BF570E0" w14:textId="77777777" w:rsidR="000D0A8A" w:rsidRDefault="000D0A8A" w:rsidP="000D0A8A">
      <w:r>
        <w:tab/>
      </w:r>
      <w:r>
        <w:tab/>
      </w:r>
      <w:r>
        <w:tab/>
      </w:r>
      <w:r>
        <w:tab/>
      </w:r>
      <w:proofErr w:type="spellStart"/>
      <w:r>
        <w:t>fprintf</w:t>
      </w:r>
      <w:proofErr w:type="spellEnd"/>
      <w:r>
        <w:t>(</w:t>
      </w:r>
      <w:proofErr w:type="spellStart"/>
      <w:r>
        <w:t>fw</w:t>
      </w:r>
      <w:proofErr w:type="spellEnd"/>
      <w:r>
        <w:t>,"Keyword times \n");</w:t>
      </w:r>
    </w:p>
    <w:p w14:paraId="41F83883" w14:textId="77777777" w:rsidR="000D0A8A" w:rsidRDefault="000D0A8A" w:rsidP="000D0A8A">
      <w:r>
        <w:tab/>
      </w:r>
      <w:r>
        <w:tab/>
      </w:r>
      <w:r>
        <w:tab/>
      </w:r>
      <w:r>
        <w:tab/>
      </w:r>
    </w:p>
    <w:p w14:paraId="6A9CCC3C" w14:textId="77777777" w:rsidR="000D0A8A" w:rsidRDefault="000D0A8A" w:rsidP="000D0A8A">
      <w:r>
        <w:tab/>
      </w:r>
      <w:r>
        <w:tab/>
      </w:r>
      <w:r>
        <w:tab/>
      </w:r>
      <w:r>
        <w:tab/>
        <w:t>if(word[3][0]==("%d",'[')){</w:t>
      </w:r>
    </w:p>
    <w:p w14:paraId="1C54010D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proofErr w:type="spellStart"/>
      <w:r>
        <w:t>fprintf</w:t>
      </w:r>
      <w:proofErr w:type="spellEnd"/>
      <w:r>
        <w:t>(</w:t>
      </w:r>
      <w:proofErr w:type="spellStart"/>
      <w:r>
        <w:t>fw</w:t>
      </w:r>
      <w:proofErr w:type="spellEnd"/>
      <w:r>
        <w:t>,"</w:t>
      </w:r>
      <w:proofErr w:type="spellStart"/>
      <w:r>
        <w:t>OpenBlock</w:t>
      </w:r>
      <w:proofErr w:type="spellEnd"/>
      <w:r>
        <w:t xml:space="preserve"> \n");</w:t>
      </w:r>
    </w:p>
    <w:p w14:paraId="5DB90EBC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</w:p>
    <w:p w14:paraId="1F773949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  <w:t>if(!</w:t>
      </w:r>
      <w:proofErr w:type="spellStart"/>
      <w:r>
        <w:t>strcmp</w:t>
      </w:r>
      <w:proofErr w:type="spellEnd"/>
      <w:r>
        <w:t>(word[4],"out")){</w:t>
      </w:r>
    </w:p>
    <w:p w14:paraId="3BDD6A14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fprintf</w:t>
      </w:r>
      <w:proofErr w:type="spellEnd"/>
      <w:r>
        <w:t>(</w:t>
      </w:r>
      <w:proofErr w:type="spellStart"/>
      <w:r>
        <w:t>fw</w:t>
      </w:r>
      <w:proofErr w:type="spellEnd"/>
      <w:r>
        <w:t>,"Keyword out \n");</w:t>
      </w:r>
    </w:p>
    <w:p w14:paraId="383B62D3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594AFF29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  <w:t>if(</w:t>
      </w:r>
      <w:proofErr w:type="spellStart"/>
      <w:r>
        <w:t>isInteger</w:t>
      </w:r>
      <w:proofErr w:type="spellEnd"/>
      <w:r>
        <w:t>(word[5])){</w:t>
      </w:r>
    </w:p>
    <w:p w14:paraId="2D2B9ED0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fprintf</w:t>
      </w:r>
      <w:proofErr w:type="spellEnd"/>
      <w:r>
        <w:t>(</w:t>
      </w:r>
      <w:proofErr w:type="spellStart"/>
      <w:r>
        <w:t>fw</w:t>
      </w:r>
      <w:proofErr w:type="spellEnd"/>
      <w:r>
        <w:t>,"</w:t>
      </w:r>
      <w:proofErr w:type="spellStart"/>
      <w:r>
        <w:t>IntConstant</w:t>
      </w:r>
      <w:proofErr w:type="spellEnd"/>
      <w:r>
        <w:t xml:space="preserve"> %s \</w:t>
      </w:r>
      <w:proofErr w:type="spellStart"/>
      <w:r>
        <w:t>n",word</w:t>
      </w:r>
      <w:proofErr w:type="spellEnd"/>
      <w:r>
        <w:t>[5]);</w:t>
      </w:r>
    </w:p>
    <w:p w14:paraId="7D786002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seperatorControl</w:t>
      </w:r>
      <w:proofErr w:type="spellEnd"/>
      <w:r>
        <w:t>(word[5]);</w:t>
      </w:r>
    </w:p>
    <w:p w14:paraId="0E0833C0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  <w:t>}</w:t>
      </w:r>
    </w:p>
    <w:p w14:paraId="6BB60C83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  <w:t>else if (</w:t>
      </w:r>
      <w:proofErr w:type="spellStart"/>
      <w:r>
        <w:t>isIntegerVariable</w:t>
      </w:r>
      <w:proofErr w:type="spellEnd"/>
      <w:r>
        <w:t>(word[5])){</w:t>
      </w:r>
    </w:p>
    <w:p w14:paraId="420AED88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fprintf</w:t>
      </w:r>
      <w:proofErr w:type="spellEnd"/>
      <w:r>
        <w:t>(</w:t>
      </w:r>
      <w:proofErr w:type="spellStart"/>
      <w:r>
        <w:t>fw</w:t>
      </w:r>
      <w:proofErr w:type="spellEnd"/>
      <w:r>
        <w:t>,"Identifier %s \n", word[5] );</w:t>
      </w:r>
    </w:p>
    <w:p w14:paraId="384762A2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259FADBB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if(!</w:t>
      </w:r>
      <w:proofErr w:type="spellStart"/>
      <w:r>
        <w:t>strcmp</w:t>
      </w:r>
      <w:proofErr w:type="spellEnd"/>
      <w:r>
        <w:t>(word[6],",")){</w:t>
      </w:r>
    </w:p>
    <w:p w14:paraId="79D8A058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fprintf</w:t>
      </w:r>
      <w:proofErr w:type="spellEnd"/>
      <w:r>
        <w:t>(</w:t>
      </w:r>
      <w:proofErr w:type="spellStart"/>
      <w:r>
        <w:t>fw</w:t>
      </w:r>
      <w:proofErr w:type="spellEnd"/>
      <w:r>
        <w:t>,"</w:t>
      </w:r>
      <w:proofErr w:type="spellStart"/>
      <w:r>
        <w:t>Seperator</w:t>
      </w:r>
      <w:proofErr w:type="spellEnd"/>
      <w:r>
        <w:t xml:space="preserve"> \n");</w:t>
      </w:r>
    </w:p>
    <w:p w14:paraId="068C3FC4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4D76F5FA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if(!</w:t>
      </w:r>
      <w:proofErr w:type="spellStart"/>
      <w:r>
        <w:t>strcmp</w:t>
      </w:r>
      <w:proofErr w:type="spellEnd"/>
      <w:r>
        <w:t>(word[7],"newline")){</w:t>
      </w:r>
    </w:p>
    <w:p w14:paraId="67C7655D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fprintf</w:t>
      </w:r>
      <w:proofErr w:type="spellEnd"/>
      <w:r>
        <w:t>(</w:t>
      </w:r>
      <w:proofErr w:type="spellStart"/>
      <w:r>
        <w:t>fw</w:t>
      </w:r>
      <w:proofErr w:type="spellEnd"/>
      <w:r>
        <w:t>,"Keyword newline\n");</w:t>
      </w:r>
    </w:p>
    <w:p w14:paraId="6788900D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7D0B38CE" w14:textId="77777777" w:rsidR="000D0A8A" w:rsidRDefault="000D0A8A" w:rsidP="000D0A8A">
      <w:r>
        <w:lastRenderedPageBreak/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if (</w:t>
      </w:r>
      <w:proofErr w:type="spellStart"/>
      <w:r>
        <w:t>wordCount</w:t>
      </w:r>
      <w:proofErr w:type="spellEnd"/>
      <w:r>
        <w:t xml:space="preserve"> == 8){</w:t>
      </w:r>
    </w:p>
    <w:p w14:paraId="328F413B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fprintf</w:t>
      </w:r>
      <w:proofErr w:type="spellEnd"/>
      <w:r>
        <w:t>(</w:t>
      </w:r>
      <w:proofErr w:type="spellStart"/>
      <w:r>
        <w:t>fw</w:t>
      </w:r>
      <w:proofErr w:type="spellEnd"/>
      <w:r>
        <w:t>,"</w:t>
      </w:r>
      <w:proofErr w:type="spellStart"/>
      <w:r>
        <w:t>EndofLine</w:t>
      </w:r>
      <w:proofErr w:type="spellEnd"/>
      <w:r>
        <w:t>\n");</w:t>
      </w:r>
    </w:p>
    <w:p w14:paraId="3CC63ACB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1BCA46BB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}</w:t>
      </w:r>
    </w:p>
    <w:p w14:paraId="3A082443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}</w:t>
      </w:r>
    </w:p>
    <w:p w14:paraId="6563FE3F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}</w:t>
      </w:r>
    </w:p>
    <w:p w14:paraId="481DA3E8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  <w:t>}</w:t>
      </w:r>
    </w:p>
    <w:p w14:paraId="3425E023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  <w:t>}</w:t>
      </w:r>
    </w:p>
    <w:p w14:paraId="2C1464ED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  <w:t>else if(!</w:t>
      </w:r>
      <w:proofErr w:type="spellStart"/>
      <w:r>
        <w:t>strcmp</w:t>
      </w:r>
      <w:proofErr w:type="spellEnd"/>
      <w:r>
        <w:t>(word[4],"add")){</w:t>
      </w:r>
    </w:p>
    <w:p w14:paraId="25709325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fprintf</w:t>
      </w:r>
      <w:proofErr w:type="spellEnd"/>
      <w:r>
        <w:t>(</w:t>
      </w:r>
      <w:proofErr w:type="spellStart"/>
      <w:r>
        <w:t>fw</w:t>
      </w:r>
      <w:proofErr w:type="spellEnd"/>
      <w:r>
        <w:t>,"Keyword add \n");</w:t>
      </w:r>
    </w:p>
    <w:p w14:paraId="6AC9AB03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  <w:t xml:space="preserve">int </w:t>
      </w:r>
      <w:proofErr w:type="spellStart"/>
      <w:r>
        <w:t>addInt</w:t>
      </w:r>
      <w:proofErr w:type="spellEnd"/>
      <w:r>
        <w:t xml:space="preserve"> = 0 ; </w:t>
      </w:r>
    </w:p>
    <w:p w14:paraId="55B2713F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  <w:t>if(</w:t>
      </w:r>
      <w:proofErr w:type="spellStart"/>
      <w:r>
        <w:t>isInteger</w:t>
      </w:r>
      <w:proofErr w:type="spellEnd"/>
      <w:r>
        <w:t>(word[5])){</w:t>
      </w:r>
    </w:p>
    <w:p w14:paraId="39AF721A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fprintf</w:t>
      </w:r>
      <w:proofErr w:type="spellEnd"/>
      <w:r>
        <w:t>(</w:t>
      </w:r>
      <w:proofErr w:type="spellStart"/>
      <w:r>
        <w:t>fw</w:t>
      </w:r>
      <w:proofErr w:type="spellEnd"/>
      <w:r>
        <w:t>,"</w:t>
      </w:r>
      <w:proofErr w:type="spellStart"/>
      <w:r>
        <w:t>IntConstant</w:t>
      </w:r>
      <w:proofErr w:type="spellEnd"/>
      <w:r>
        <w:t xml:space="preserve"> %s \</w:t>
      </w:r>
      <w:proofErr w:type="spellStart"/>
      <w:r>
        <w:t>n",word</w:t>
      </w:r>
      <w:proofErr w:type="spellEnd"/>
      <w:r>
        <w:t>[5]);</w:t>
      </w:r>
    </w:p>
    <w:p w14:paraId="1AB91EB9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addInt</w:t>
      </w:r>
      <w:proofErr w:type="spellEnd"/>
      <w:r>
        <w:t xml:space="preserve"> = </w:t>
      </w:r>
      <w:proofErr w:type="spellStart"/>
      <w:r>
        <w:t>atoi</w:t>
      </w:r>
      <w:proofErr w:type="spellEnd"/>
      <w:r>
        <w:t>(word[5]);</w:t>
      </w:r>
    </w:p>
    <w:p w14:paraId="4ADC596D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  <w:t>}</w:t>
      </w:r>
    </w:p>
    <w:p w14:paraId="025F899C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  <w:t>else if (</w:t>
      </w:r>
      <w:proofErr w:type="spellStart"/>
      <w:r>
        <w:t>isIntegerVariable</w:t>
      </w:r>
      <w:proofErr w:type="spellEnd"/>
      <w:r>
        <w:t>(word[5])){</w:t>
      </w:r>
    </w:p>
    <w:p w14:paraId="262EE570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fprintf</w:t>
      </w:r>
      <w:proofErr w:type="spellEnd"/>
      <w:r>
        <w:t>(</w:t>
      </w:r>
      <w:proofErr w:type="spellStart"/>
      <w:r>
        <w:t>fw</w:t>
      </w:r>
      <w:proofErr w:type="spellEnd"/>
      <w:r>
        <w:t>,"Identifier %s \n" , word[5]);</w:t>
      </w:r>
    </w:p>
    <w:p w14:paraId="7024C344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for(int </w:t>
      </w:r>
      <w:proofErr w:type="spellStart"/>
      <w:r>
        <w:t>i</w:t>
      </w:r>
      <w:proofErr w:type="spellEnd"/>
      <w:r>
        <w:t xml:space="preserve"> = 0 ; </w:t>
      </w:r>
      <w:proofErr w:type="spellStart"/>
      <w:r>
        <w:t>i</w:t>
      </w:r>
      <w:proofErr w:type="spellEnd"/>
      <w:r>
        <w:t xml:space="preserve"> &lt; </w:t>
      </w:r>
      <w:proofErr w:type="spellStart"/>
      <w:r>
        <w:t>vIndex</w:t>
      </w:r>
      <w:proofErr w:type="spellEnd"/>
      <w:r>
        <w:t xml:space="preserve"> ; </w:t>
      </w:r>
      <w:proofErr w:type="spellStart"/>
      <w:r>
        <w:t>i</w:t>
      </w:r>
      <w:proofErr w:type="spellEnd"/>
      <w:r>
        <w:t>++){</w:t>
      </w:r>
    </w:p>
    <w:p w14:paraId="4D6406C8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if(!</w:t>
      </w:r>
      <w:proofErr w:type="spellStart"/>
      <w:r>
        <w:t>strcmp</w:t>
      </w:r>
      <w:proofErr w:type="spellEnd"/>
      <w:r>
        <w:t>(</w:t>
      </w:r>
      <w:proofErr w:type="spellStart"/>
      <w:r>
        <w:t>variableList</w:t>
      </w:r>
      <w:proofErr w:type="spellEnd"/>
      <w:r>
        <w:t>[</w:t>
      </w:r>
      <w:proofErr w:type="spellStart"/>
      <w:r>
        <w:t>i</w:t>
      </w:r>
      <w:proofErr w:type="spellEnd"/>
      <w:r>
        <w:t>],word[5])){</w:t>
      </w:r>
    </w:p>
    <w:p w14:paraId="116502E5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addInt</w:t>
      </w:r>
      <w:proofErr w:type="spellEnd"/>
      <w:r>
        <w:t xml:space="preserve"> = </w:t>
      </w:r>
      <w:proofErr w:type="spellStart"/>
      <w:r>
        <w:t>integerList</w:t>
      </w:r>
      <w:proofErr w:type="spellEnd"/>
      <w:r>
        <w:t>[</w:t>
      </w:r>
      <w:proofErr w:type="spellStart"/>
      <w:r>
        <w:t>i</w:t>
      </w:r>
      <w:proofErr w:type="spellEnd"/>
      <w:r>
        <w:t>];</w:t>
      </w:r>
    </w:p>
    <w:p w14:paraId="6B2CD5AB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break;</w:t>
      </w:r>
    </w:p>
    <w:p w14:paraId="320DF017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}</w:t>
      </w:r>
    </w:p>
    <w:p w14:paraId="5BC07CA5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}</w:t>
      </w:r>
    </w:p>
    <w:p w14:paraId="027A9B10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  <w:t>}</w:t>
      </w:r>
    </w:p>
    <w:p w14:paraId="349B757A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4AF699CC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  <w:t>if (!</w:t>
      </w:r>
      <w:proofErr w:type="spellStart"/>
      <w:r>
        <w:t>strcmp</w:t>
      </w:r>
      <w:proofErr w:type="spellEnd"/>
      <w:r>
        <w:t>(word[6],"to")){</w:t>
      </w:r>
    </w:p>
    <w:p w14:paraId="7176F4BB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fprintf</w:t>
      </w:r>
      <w:proofErr w:type="spellEnd"/>
      <w:r>
        <w:t>(</w:t>
      </w:r>
      <w:proofErr w:type="spellStart"/>
      <w:r>
        <w:t>fw</w:t>
      </w:r>
      <w:proofErr w:type="spellEnd"/>
      <w:r>
        <w:t>,"Keyword to \n");</w:t>
      </w:r>
    </w:p>
    <w:p w14:paraId="7B97B107" w14:textId="77777777" w:rsidR="000D0A8A" w:rsidRDefault="000D0A8A" w:rsidP="000D0A8A">
      <w:r>
        <w:lastRenderedPageBreak/>
        <w:tab/>
      </w:r>
      <w:r>
        <w:tab/>
      </w:r>
      <w:r>
        <w:tab/>
      </w:r>
      <w:r>
        <w:tab/>
      </w:r>
      <w:r>
        <w:tab/>
      </w:r>
      <w:r>
        <w:tab/>
        <w:t>}</w:t>
      </w:r>
    </w:p>
    <w:p w14:paraId="056F4691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18F2E73E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  <w:t>if(</w:t>
      </w:r>
      <w:proofErr w:type="spellStart"/>
      <w:r>
        <w:t>isIntegerVariable</w:t>
      </w:r>
      <w:proofErr w:type="spellEnd"/>
      <w:r>
        <w:t>(word[7])){</w:t>
      </w:r>
    </w:p>
    <w:p w14:paraId="399E02B3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fprintf</w:t>
      </w:r>
      <w:proofErr w:type="spellEnd"/>
      <w:r>
        <w:t>(</w:t>
      </w:r>
      <w:proofErr w:type="spellStart"/>
      <w:r>
        <w:t>fw</w:t>
      </w:r>
      <w:proofErr w:type="spellEnd"/>
      <w:r>
        <w:t>,"Identifier %s \</w:t>
      </w:r>
      <w:proofErr w:type="spellStart"/>
      <w:r>
        <w:t>n",word</w:t>
      </w:r>
      <w:proofErr w:type="spellEnd"/>
      <w:r>
        <w:t>[7]);</w:t>
      </w:r>
    </w:p>
    <w:p w14:paraId="7DDA6A4F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for(int </w:t>
      </w:r>
      <w:proofErr w:type="spellStart"/>
      <w:r>
        <w:t>i</w:t>
      </w:r>
      <w:proofErr w:type="spellEnd"/>
      <w:r>
        <w:t xml:space="preserve"> = 0 ; </w:t>
      </w:r>
      <w:proofErr w:type="spellStart"/>
      <w:r>
        <w:t>i</w:t>
      </w:r>
      <w:proofErr w:type="spellEnd"/>
      <w:r>
        <w:t>&lt;</w:t>
      </w:r>
      <w:proofErr w:type="spellStart"/>
      <w:r>
        <w:t>vIndex</w:t>
      </w:r>
      <w:proofErr w:type="spellEnd"/>
      <w:r>
        <w:t xml:space="preserve"> ; </w:t>
      </w:r>
      <w:proofErr w:type="spellStart"/>
      <w:r>
        <w:t>i</w:t>
      </w:r>
      <w:proofErr w:type="spellEnd"/>
      <w:r>
        <w:t>++){</w:t>
      </w:r>
    </w:p>
    <w:p w14:paraId="3F2D5E5F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if(!</w:t>
      </w:r>
      <w:proofErr w:type="spellStart"/>
      <w:r>
        <w:t>strcmp</w:t>
      </w:r>
      <w:proofErr w:type="spellEnd"/>
      <w:r>
        <w:t>(</w:t>
      </w:r>
      <w:proofErr w:type="spellStart"/>
      <w:r>
        <w:t>variableList</w:t>
      </w:r>
      <w:proofErr w:type="spellEnd"/>
      <w:r>
        <w:t>[</w:t>
      </w:r>
      <w:proofErr w:type="spellStart"/>
      <w:r>
        <w:t>i</w:t>
      </w:r>
      <w:proofErr w:type="spellEnd"/>
      <w:r>
        <w:t>],word[3])){</w:t>
      </w:r>
    </w:p>
    <w:p w14:paraId="4A8A3E26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integerList</w:t>
      </w:r>
      <w:proofErr w:type="spellEnd"/>
      <w:r>
        <w:t>[</w:t>
      </w:r>
      <w:proofErr w:type="spellStart"/>
      <w:r>
        <w:t>i</w:t>
      </w:r>
      <w:proofErr w:type="spellEnd"/>
      <w:r>
        <w:t xml:space="preserve">] += </w:t>
      </w:r>
      <w:proofErr w:type="spellStart"/>
      <w:r>
        <w:t>addInt</w:t>
      </w:r>
      <w:proofErr w:type="spellEnd"/>
      <w:r>
        <w:t>;</w:t>
      </w:r>
    </w:p>
    <w:p w14:paraId="347F1744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break;</w:t>
      </w:r>
    </w:p>
    <w:p w14:paraId="0AAC4EEB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}</w:t>
      </w:r>
    </w:p>
    <w:p w14:paraId="0F5C3E3A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}</w:t>
      </w:r>
    </w:p>
    <w:p w14:paraId="60CBFB07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  <w:t>}</w:t>
      </w:r>
    </w:p>
    <w:p w14:paraId="0C6A3215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  <w:t>if(</w:t>
      </w:r>
      <w:proofErr w:type="spellStart"/>
      <w:r>
        <w:t>isInteger</w:t>
      </w:r>
      <w:proofErr w:type="spellEnd"/>
      <w:r>
        <w:t>(word[7])){</w:t>
      </w:r>
    </w:p>
    <w:p w14:paraId="611010BD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fprintf</w:t>
      </w:r>
      <w:proofErr w:type="spellEnd"/>
      <w:r>
        <w:t>(</w:t>
      </w:r>
      <w:proofErr w:type="spellStart"/>
      <w:r>
        <w:t>fw</w:t>
      </w:r>
      <w:proofErr w:type="spellEnd"/>
      <w:r>
        <w:t>,"</w:t>
      </w:r>
      <w:proofErr w:type="spellStart"/>
      <w:r>
        <w:t>IntConstant</w:t>
      </w:r>
      <w:proofErr w:type="spellEnd"/>
      <w:r>
        <w:t xml:space="preserve"> %s \</w:t>
      </w:r>
      <w:proofErr w:type="spellStart"/>
      <w:r>
        <w:t>n",word</w:t>
      </w:r>
      <w:proofErr w:type="spellEnd"/>
      <w:r>
        <w:t>[7]);</w:t>
      </w:r>
    </w:p>
    <w:p w14:paraId="405F1CF2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  <w:t>}</w:t>
      </w:r>
    </w:p>
    <w:p w14:paraId="1BE6342D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  <w:t>if(</w:t>
      </w:r>
      <w:proofErr w:type="spellStart"/>
      <w:r>
        <w:t>wordCount</w:t>
      </w:r>
      <w:proofErr w:type="spellEnd"/>
      <w:r>
        <w:t xml:space="preserve"> == 8){</w:t>
      </w:r>
    </w:p>
    <w:p w14:paraId="696C6807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fprintf</w:t>
      </w:r>
      <w:proofErr w:type="spellEnd"/>
      <w:r>
        <w:t>(</w:t>
      </w:r>
      <w:proofErr w:type="spellStart"/>
      <w:r>
        <w:t>fw</w:t>
      </w:r>
      <w:proofErr w:type="spellEnd"/>
      <w:r>
        <w:t>,"</w:t>
      </w:r>
      <w:proofErr w:type="spellStart"/>
      <w:r>
        <w:t>EndofLine</w:t>
      </w:r>
      <w:proofErr w:type="spellEnd"/>
      <w:r>
        <w:t xml:space="preserve"> \n");</w:t>
      </w:r>
    </w:p>
    <w:p w14:paraId="7EDFD1E5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  <w:t>}</w:t>
      </w:r>
    </w:p>
    <w:p w14:paraId="6B8439F8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4AB0E1FE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  <w:t>}</w:t>
      </w:r>
    </w:p>
    <w:p w14:paraId="7EDAB3B2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  <w:t>else if (!</w:t>
      </w:r>
      <w:proofErr w:type="spellStart"/>
      <w:r>
        <w:t>strcmp</w:t>
      </w:r>
      <w:proofErr w:type="spellEnd"/>
      <w:r>
        <w:t>(word[4],"sub")){</w:t>
      </w:r>
    </w:p>
    <w:p w14:paraId="272CBF7B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fprintf</w:t>
      </w:r>
      <w:proofErr w:type="spellEnd"/>
      <w:r>
        <w:t>(</w:t>
      </w:r>
      <w:proofErr w:type="spellStart"/>
      <w:r>
        <w:t>fw</w:t>
      </w:r>
      <w:proofErr w:type="spellEnd"/>
      <w:r>
        <w:t>,"Keyword sub  \n");</w:t>
      </w:r>
    </w:p>
    <w:p w14:paraId="7ABAA96C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  <w:t xml:space="preserve">int </w:t>
      </w:r>
      <w:proofErr w:type="spellStart"/>
      <w:r>
        <w:t>subInt</w:t>
      </w:r>
      <w:proofErr w:type="spellEnd"/>
      <w:r>
        <w:t xml:space="preserve"> = 0 ;</w:t>
      </w:r>
    </w:p>
    <w:p w14:paraId="660288F8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  <w:t>if(</w:t>
      </w:r>
      <w:proofErr w:type="spellStart"/>
      <w:r>
        <w:t>isInteger</w:t>
      </w:r>
      <w:proofErr w:type="spellEnd"/>
      <w:r>
        <w:t>(word[4])){</w:t>
      </w:r>
    </w:p>
    <w:p w14:paraId="0A4D924D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fprintf</w:t>
      </w:r>
      <w:proofErr w:type="spellEnd"/>
      <w:r>
        <w:t>(</w:t>
      </w:r>
      <w:proofErr w:type="spellStart"/>
      <w:r>
        <w:t>fw</w:t>
      </w:r>
      <w:proofErr w:type="spellEnd"/>
      <w:r>
        <w:t>,"</w:t>
      </w:r>
      <w:proofErr w:type="spellStart"/>
      <w:r>
        <w:t>IntConstant</w:t>
      </w:r>
      <w:proofErr w:type="spellEnd"/>
      <w:r>
        <w:t xml:space="preserve"> %</w:t>
      </w:r>
      <w:proofErr w:type="spellStart"/>
      <w:r>
        <w:t>s",word</w:t>
      </w:r>
      <w:proofErr w:type="spellEnd"/>
      <w:r>
        <w:t>[4]);</w:t>
      </w:r>
    </w:p>
    <w:p w14:paraId="5CF23F48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subInt</w:t>
      </w:r>
      <w:proofErr w:type="spellEnd"/>
      <w:r>
        <w:t xml:space="preserve"> = </w:t>
      </w:r>
      <w:proofErr w:type="spellStart"/>
      <w:r>
        <w:t>atoi</w:t>
      </w:r>
      <w:proofErr w:type="spellEnd"/>
      <w:r>
        <w:t>(word[1]);</w:t>
      </w:r>
    </w:p>
    <w:p w14:paraId="5472868B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  <w:t>}</w:t>
      </w:r>
    </w:p>
    <w:p w14:paraId="48A07716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  <w:t>else if (</w:t>
      </w:r>
      <w:proofErr w:type="spellStart"/>
      <w:r>
        <w:t>isIntegerVariable</w:t>
      </w:r>
      <w:proofErr w:type="spellEnd"/>
      <w:r>
        <w:t>(word[4])){</w:t>
      </w:r>
    </w:p>
    <w:p w14:paraId="4F0552BE" w14:textId="77777777" w:rsidR="000D0A8A" w:rsidRDefault="000D0A8A" w:rsidP="000D0A8A">
      <w:r>
        <w:lastRenderedPageBreak/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fprintf</w:t>
      </w:r>
      <w:proofErr w:type="spellEnd"/>
      <w:r>
        <w:t>(</w:t>
      </w:r>
      <w:proofErr w:type="spellStart"/>
      <w:r>
        <w:t>fw</w:t>
      </w:r>
      <w:proofErr w:type="spellEnd"/>
      <w:r>
        <w:t>,"Identifier %s \</w:t>
      </w:r>
      <w:proofErr w:type="spellStart"/>
      <w:r>
        <w:t>n",word</w:t>
      </w:r>
      <w:proofErr w:type="spellEnd"/>
      <w:r>
        <w:t>[4]);</w:t>
      </w:r>
    </w:p>
    <w:p w14:paraId="1A44355E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for (int </w:t>
      </w:r>
      <w:proofErr w:type="spellStart"/>
      <w:r>
        <w:t>i</w:t>
      </w:r>
      <w:proofErr w:type="spellEnd"/>
      <w:r>
        <w:t xml:space="preserve"> = 0 ; </w:t>
      </w:r>
      <w:proofErr w:type="spellStart"/>
      <w:r>
        <w:t>i</w:t>
      </w:r>
      <w:proofErr w:type="spellEnd"/>
      <w:r>
        <w:t>&lt;</w:t>
      </w:r>
      <w:proofErr w:type="spellStart"/>
      <w:r>
        <w:t>vIndex</w:t>
      </w:r>
      <w:proofErr w:type="spellEnd"/>
      <w:r>
        <w:t xml:space="preserve"> ; </w:t>
      </w:r>
      <w:proofErr w:type="spellStart"/>
      <w:r>
        <w:t>i</w:t>
      </w:r>
      <w:proofErr w:type="spellEnd"/>
      <w:r>
        <w:t>++){</w:t>
      </w:r>
    </w:p>
    <w:p w14:paraId="45C011AB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if(!</w:t>
      </w:r>
      <w:proofErr w:type="spellStart"/>
      <w:r>
        <w:t>strcmp</w:t>
      </w:r>
      <w:proofErr w:type="spellEnd"/>
      <w:r>
        <w:t>(</w:t>
      </w:r>
      <w:proofErr w:type="spellStart"/>
      <w:r>
        <w:t>variableList</w:t>
      </w:r>
      <w:proofErr w:type="spellEnd"/>
      <w:r>
        <w:t>[</w:t>
      </w:r>
      <w:proofErr w:type="spellStart"/>
      <w:r>
        <w:t>i</w:t>
      </w:r>
      <w:proofErr w:type="spellEnd"/>
      <w:r>
        <w:t>],word[4])){</w:t>
      </w:r>
    </w:p>
    <w:p w14:paraId="7472A1A3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subInt</w:t>
      </w:r>
      <w:proofErr w:type="spellEnd"/>
      <w:r>
        <w:t xml:space="preserve"> = </w:t>
      </w:r>
      <w:proofErr w:type="spellStart"/>
      <w:r>
        <w:t>integerList</w:t>
      </w:r>
      <w:proofErr w:type="spellEnd"/>
      <w:r>
        <w:t>[</w:t>
      </w:r>
      <w:proofErr w:type="spellStart"/>
      <w:r>
        <w:t>i</w:t>
      </w:r>
      <w:proofErr w:type="spellEnd"/>
      <w:r>
        <w:t>];</w:t>
      </w:r>
    </w:p>
    <w:p w14:paraId="6CAFE638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break;</w:t>
      </w:r>
    </w:p>
    <w:p w14:paraId="331FE3DC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}</w:t>
      </w:r>
    </w:p>
    <w:p w14:paraId="69754FF4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}</w:t>
      </w:r>
    </w:p>
    <w:p w14:paraId="54892618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  <w:t>}</w:t>
      </w:r>
    </w:p>
    <w:p w14:paraId="2C875A7C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  <w:t>else {</w:t>
      </w:r>
    </w:p>
    <w:p w14:paraId="5FA712DF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return 0 ;</w:t>
      </w:r>
    </w:p>
    <w:p w14:paraId="278BEE53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  <w:t>}</w:t>
      </w:r>
    </w:p>
    <w:p w14:paraId="3E429C8D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  <w:t>if(!</w:t>
      </w:r>
      <w:proofErr w:type="spellStart"/>
      <w:r>
        <w:t>strcmp</w:t>
      </w:r>
      <w:proofErr w:type="spellEnd"/>
      <w:r>
        <w:t>(word[5],"from")){</w:t>
      </w:r>
    </w:p>
    <w:p w14:paraId="1C7CA21E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fprintf</w:t>
      </w:r>
      <w:proofErr w:type="spellEnd"/>
      <w:r>
        <w:t>(</w:t>
      </w:r>
      <w:proofErr w:type="spellStart"/>
      <w:r>
        <w:t>fw</w:t>
      </w:r>
      <w:proofErr w:type="spellEnd"/>
      <w:r>
        <w:t>,"Keyword from \n");</w:t>
      </w:r>
    </w:p>
    <w:p w14:paraId="74642B04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  <w:t>}</w:t>
      </w:r>
    </w:p>
    <w:p w14:paraId="41D33BA7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  <w:t>else{</w:t>
      </w:r>
    </w:p>
    <w:p w14:paraId="5FA4519A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return 0 ;</w:t>
      </w:r>
    </w:p>
    <w:p w14:paraId="3DDB7C47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  <w:t>}</w:t>
      </w:r>
    </w:p>
    <w:p w14:paraId="283B88E2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0EFF1ED2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  <w:t>if(</w:t>
      </w:r>
      <w:proofErr w:type="spellStart"/>
      <w:r>
        <w:t>isIntegerVariable</w:t>
      </w:r>
      <w:proofErr w:type="spellEnd"/>
      <w:r>
        <w:t>(word[6])){</w:t>
      </w:r>
    </w:p>
    <w:p w14:paraId="6C4E1429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fprintf</w:t>
      </w:r>
      <w:proofErr w:type="spellEnd"/>
      <w:r>
        <w:t>(</w:t>
      </w:r>
      <w:proofErr w:type="spellStart"/>
      <w:r>
        <w:t>fw</w:t>
      </w:r>
      <w:proofErr w:type="spellEnd"/>
      <w:r>
        <w:t>,"Identifier %s \</w:t>
      </w:r>
      <w:proofErr w:type="spellStart"/>
      <w:r>
        <w:t>n",word</w:t>
      </w:r>
      <w:proofErr w:type="spellEnd"/>
      <w:r>
        <w:t>[6]);</w:t>
      </w:r>
    </w:p>
    <w:p w14:paraId="0A6859BD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for(int </w:t>
      </w:r>
      <w:proofErr w:type="spellStart"/>
      <w:r>
        <w:t>i</w:t>
      </w:r>
      <w:proofErr w:type="spellEnd"/>
      <w:r>
        <w:t xml:space="preserve"> = 0 ; </w:t>
      </w:r>
      <w:proofErr w:type="spellStart"/>
      <w:r>
        <w:t>i</w:t>
      </w:r>
      <w:proofErr w:type="spellEnd"/>
      <w:r>
        <w:t>&lt;</w:t>
      </w:r>
      <w:proofErr w:type="spellStart"/>
      <w:r>
        <w:t>vIndex</w:t>
      </w:r>
      <w:proofErr w:type="spellEnd"/>
      <w:r>
        <w:t xml:space="preserve"> ; </w:t>
      </w:r>
      <w:proofErr w:type="spellStart"/>
      <w:r>
        <w:t>i</w:t>
      </w:r>
      <w:proofErr w:type="spellEnd"/>
      <w:r>
        <w:t>++){</w:t>
      </w:r>
    </w:p>
    <w:p w14:paraId="6047706A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if(!</w:t>
      </w:r>
      <w:proofErr w:type="spellStart"/>
      <w:r>
        <w:t>strcmp</w:t>
      </w:r>
      <w:proofErr w:type="spellEnd"/>
      <w:r>
        <w:t>(</w:t>
      </w:r>
      <w:proofErr w:type="spellStart"/>
      <w:r>
        <w:t>variableList</w:t>
      </w:r>
      <w:proofErr w:type="spellEnd"/>
      <w:r>
        <w:t>[</w:t>
      </w:r>
      <w:proofErr w:type="spellStart"/>
      <w:r>
        <w:t>i</w:t>
      </w:r>
      <w:proofErr w:type="spellEnd"/>
      <w:r>
        <w:t>],word[6])){</w:t>
      </w:r>
    </w:p>
    <w:p w14:paraId="2FB07AA9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integerList</w:t>
      </w:r>
      <w:proofErr w:type="spellEnd"/>
      <w:r>
        <w:t>[</w:t>
      </w:r>
      <w:proofErr w:type="spellStart"/>
      <w:r>
        <w:t>i</w:t>
      </w:r>
      <w:proofErr w:type="spellEnd"/>
      <w:r>
        <w:t xml:space="preserve">] -= </w:t>
      </w:r>
      <w:proofErr w:type="spellStart"/>
      <w:r>
        <w:t>subInt</w:t>
      </w:r>
      <w:proofErr w:type="spellEnd"/>
      <w:r>
        <w:t>;</w:t>
      </w:r>
    </w:p>
    <w:p w14:paraId="205E6B4E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break;</w:t>
      </w:r>
    </w:p>
    <w:p w14:paraId="614754DE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}</w:t>
      </w:r>
    </w:p>
    <w:p w14:paraId="088FB812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}</w:t>
      </w:r>
    </w:p>
    <w:p w14:paraId="0C9541D7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  <w:t>}</w:t>
      </w:r>
    </w:p>
    <w:p w14:paraId="550B8A87" w14:textId="77777777" w:rsidR="000D0A8A" w:rsidRDefault="000D0A8A" w:rsidP="000D0A8A">
      <w:r>
        <w:lastRenderedPageBreak/>
        <w:tab/>
      </w:r>
      <w:r>
        <w:tab/>
      </w:r>
      <w:r>
        <w:tab/>
      </w:r>
      <w:r>
        <w:tab/>
      </w:r>
      <w:r>
        <w:tab/>
      </w:r>
      <w:r>
        <w:tab/>
        <w:t>else if (</w:t>
      </w:r>
      <w:proofErr w:type="spellStart"/>
      <w:r>
        <w:t>isInteger</w:t>
      </w:r>
      <w:proofErr w:type="spellEnd"/>
      <w:r>
        <w:t>(word[6])){</w:t>
      </w:r>
    </w:p>
    <w:p w14:paraId="36CE4A70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fprintf</w:t>
      </w:r>
      <w:proofErr w:type="spellEnd"/>
      <w:r>
        <w:t>(</w:t>
      </w:r>
      <w:proofErr w:type="spellStart"/>
      <w:r>
        <w:t>fw</w:t>
      </w:r>
      <w:proofErr w:type="spellEnd"/>
      <w:r>
        <w:t>,"</w:t>
      </w:r>
      <w:proofErr w:type="spellStart"/>
      <w:r>
        <w:t>IntConstant</w:t>
      </w:r>
      <w:proofErr w:type="spellEnd"/>
      <w:r>
        <w:t xml:space="preserve"> %s \</w:t>
      </w:r>
      <w:proofErr w:type="spellStart"/>
      <w:r>
        <w:t>n",word</w:t>
      </w:r>
      <w:proofErr w:type="spellEnd"/>
      <w:r>
        <w:t>[6]);</w:t>
      </w:r>
    </w:p>
    <w:p w14:paraId="230A8C05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  <w:t>}</w:t>
      </w:r>
    </w:p>
    <w:p w14:paraId="66AA73C8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3428A2F0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  <w:t>if(</w:t>
      </w:r>
      <w:proofErr w:type="spellStart"/>
      <w:r>
        <w:t>wordCount</w:t>
      </w:r>
      <w:proofErr w:type="spellEnd"/>
      <w:r>
        <w:t xml:space="preserve"> == 7){</w:t>
      </w:r>
    </w:p>
    <w:p w14:paraId="15FF9E84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fprintf</w:t>
      </w:r>
      <w:proofErr w:type="spellEnd"/>
      <w:r>
        <w:t>(</w:t>
      </w:r>
      <w:proofErr w:type="spellStart"/>
      <w:r>
        <w:t>fw</w:t>
      </w:r>
      <w:proofErr w:type="spellEnd"/>
      <w:r>
        <w:t>,"</w:t>
      </w:r>
      <w:proofErr w:type="spellStart"/>
      <w:r>
        <w:t>EndofLine</w:t>
      </w:r>
      <w:proofErr w:type="spellEnd"/>
      <w:r>
        <w:t xml:space="preserve"> \n");</w:t>
      </w:r>
    </w:p>
    <w:p w14:paraId="0A70F2D1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  <w:t>}</w:t>
      </w:r>
    </w:p>
    <w:p w14:paraId="2A1FECA1" w14:textId="77777777" w:rsidR="000D0A8A" w:rsidRDefault="000D0A8A" w:rsidP="000D0A8A"/>
    <w:p w14:paraId="25C5B8E0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  <w:t>}</w:t>
      </w:r>
    </w:p>
    <w:p w14:paraId="2D5241CB" w14:textId="77777777" w:rsidR="000D0A8A" w:rsidRDefault="000D0A8A" w:rsidP="000D0A8A"/>
    <w:p w14:paraId="47B2C91C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</w:p>
    <w:p w14:paraId="30DA1223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</w:p>
    <w:p w14:paraId="38F68FD3" w14:textId="77777777" w:rsidR="000D0A8A" w:rsidRDefault="000D0A8A" w:rsidP="000D0A8A"/>
    <w:p w14:paraId="65F85396" w14:textId="77777777" w:rsidR="000D0A8A" w:rsidRDefault="000D0A8A" w:rsidP="000D0A8A">
      <w:r>
        <w:tab/>
      </w:r>
      <w:r>
        <w:tab/>
      </w:r>
      <w:r>
        <w:tab/>
      </w:r>
      <w:r>
        <w:tab/>
        <w:t>}</w:t>
      </w:r>
    </w:p>
    <w:p w14:paraId="02AB9BB4" w14:textId="77777777" w:rsidR="000D0A8A" w:rsidRDefault="000D0A8A" w:rsidP="000D0A8A">
      <w:r>
        <w:tab/>
      </w:r>
      <w:r>
        <w:tab/>
      </w:r>
      <w:r>
        <w:tab/>
      </w:r>
      <w:r>
        <w:tab/>
        <w:t>else if(!</w:t>
      </w:r>
      <w:proofErr w:type="spellStart"/>
      <w:r>
        <w:t>strcmp</w:t>
      </w:r>
      <w:proofErr w:type="spellEnd"/>
      <w:r>
        <w:t>(word[3],"out")){</w:t>
      </w:r>
    </w:p>
    <w:p w14:paraId="0C8105AF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proofErr w:type="spellStart"/>
      <w:r>
        <w:t>fprintf</w:t>
      </w:r>
      <w:proofErr w:type="spellEnd"/>
      <w:r>
        <w:t>(</w:t>
      </w:r>
      <w:proofErr w:type="spellStart"/>
      <w:r>
        <w:t>fw</w:t>
      </w:r>
      <w:proofErr w:type="spellEnd"/>
      <w:r>
        <w:t>,"Keyword out \n");</w:t>
      </w:r>
    </w:p>
    <w:p w14:paraId="4CC3D461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  <w:t>if(</w:t>
      </w:r>
      <w:proofErr w:type="spellStart"/>
      <w:r>
        <w:t>isInteger</w:t>
      </w:r>
      <w:proofErr w:type="spellEnd"/>
      <w:r>
        <w:t>(word[4])){</w:t>
      </w:r>
    </w:p>
    <w:p w14:paraId="0FB77ADA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fprintf</w:t>
      </w:r>
      <w:proofErr w:type="spellEnd"/>
      <w:r>
        <w:t>(</w:t>
      </w:r>
      <w:proofErr w:type="spellStart"/>
      <w:r>
        <w:t>fw</w:t>
      </w:r>
      <w:proofErr w:type="spellEnd"/>
      <w:r>
        <w:t>,"</w:t>
      </w:r>
      <w:proofErr w:type="spellStart"/>
      <w:r>
        <w:t>IntConstant</w:t>
      </w:r>
      <w:proofErr w:type="spellEnd"/>
      <w:r>
        <w:t xml:space="preserve"> %s \</w:t>
      </w:r>
      <w:proofErr w:type="spellStart"/>
      <w:r>
        <w:t>n",word</w:t>
      </w:r>
      <w:proofErr w:type="spellEnd"/>
      <w:r>
        <w:t>[4]);</w:t>
      </w:r>
    </w:p>
    <w:p w14:paraId="0CF0BDC9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  <w:t>}</w:t>
      </w:r>
    </w:p>
    <w:p w14:paraId="0AAD9187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  <w:t>else if(</w:t>
      </w:r>
      <w:proofErr w:type="spellStart"/>
      <w:r>
        <w:t>isIntegerVariable</w:t>
      </w:r>
      <w:proofErr w:type="spellEnd"/>
      <w:r>
        <w:t>(word[4])){</w:t>
      </w:r>
    </w:p>
    <w:p w14:paraId="3FB4A2C9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fprintf</w:t>
      </w:r>
      <w:proofErr w:type="spellEnd"/>
      <w:r>
        <w:t>(</w:t>
      </w:r>
      <w:proofErr w:type="spellStart"/>
      <w:r>
        <w:t>fw</w:t>
      </w:r>
      <w:proofErr w:type="spellEnd"/>
      <w:r>
        <w:t>,"Identifier %s \</w:t>
      </w:r>
      <w:proofErr w:type="spellStart"/>
      <w:r>
        <w:t>n",word</w:t>
      </w:r>
      <w:proofErr w:type="spellEnd"/>
      <w:r>
        <w:t>[4]);</w:t>
      </w:r>
    </w:p>
    <w:p w14:paraId="0FD5E272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  <w:t>}</w:t>
      </w:r>
    </w:p>
    <w:p w14:paraId="1B5CF8B2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  <w:t>else {</w:t>
      </w:r>
    </w:p>
    <w:p w14:paraId="58BD90DD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fprintf</w:t>
      </w:r>
      <w:proofErr w:type="spellEnd"/>
      <w:r>
        <w:t>(</w:t>
      </w:r>
      <w:proofErr w:type="spellStart"/>
      <w:r>
        <w:t>fw</w:t>
      </w:r>
      <w:proofErr w:type="spellEnd"/>
      <w:r>
        <w:t>,"</w:t>
      </w:r>
      <w:proofErr w:type="spellStart"/>
      <w:r>
        <w:t>StringConstant</w:t>
      </w:r>
      <w:proofErr w:type="spellEnd"/>
      <w:r>
        <w:t xml:space="preserve"> %s \</w:t>
      </w:r>
      <w:proofErr w:type="spellStart"/>
      <w:r>
        <w:t>n",word</w:t>
      </w:r>
      <w:proofErr w:type="spellEnd"/>
      <w:r>
        <w:t>[4]);</w:t>
      </w:r>
    </w:p>
    <w:p w14:paraId="7B6B6412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  <w:t>}</w:t>
      </w:r>
    </w:p>
    <w:p w14:paraId="61EAF50E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  <w:t>if(</w:t>
      </w:r>
      <w:proofErr w:type="spellStart"/>
      <w:r>
        <w:t>wordCount</w:t>
      </w:r>
      <w:proofErr w:type="spellEnd"/>
      <w:r>
        <w:t>==4){</w:t>
      </w:r>
    </w:p>
    <w:p w14:paraId="0DC8174B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fprintf</w:t>
      </w:r>
      <w:proofErr w:type="spellEnd"/>
      <w:r>
        <w:t>(</w:t>
      </w:r>
      <w:proofErr w:type="spellStart"/>
      <w:r>
        <w:t>fw</w:t>
      </w:r>
      <w:proofErr w:type="spellEnd"/>
      <w:r>
        <w:t>,"</w:t>
      </w:r>
      <w:proofErr w:type="spellStart"/>
      <w:r>
        <w:t>EndofLine</w:t>
      </w:r>
      <w:proofErr w:type="spellEnd"/>
      <w:r>
        <w:t xml:space="preserve"> \n");</w:t>
      </w:r>
    </w:p>
    <w:p w14:paraId="50325FBA" w14:textId="77777777" w:rsidR="000D0A8A" w:rsidRDefault="000D0A8A" w:rsidP="000D0A8A">
      <w:r>
        <w:lastRenderedPageBreak/>
        <w:tab/>
      </w:r>
      <w:r>
        <w:tab/>
      </w:r>
      <w:r>
        <w:tab/>
      </w:r>
      <w:r>
        <w:tab/>
      </w:r>
      <w:r>
        <w:tab/>
        <w:t>}</w:t>
      </w:r>
    </w:p>
    <w:p w14:paraId="378F475A" w14:textId="77777777" w:rsidR="000D0A8A" w:rsidRDefault="000D0A8A" w:rsidP="000D0A8A">
      <w:r>
        <w:tab/>
      </w:r>
      <w:r>
        <w:tab/>
      </w:r>
      <w:r>
        <w:tab/>
      </w:r>
      <w:r>
        <w:tab/>
        <w:t>}</w:t>
      </w:r>
    </w:p>
    <w:p w14:paraId="0EB106F0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</w:p>
    <w:p w14:paraId="3863E45A" w14:textId="77777777" w:rsidR="000D0A8A" w:rsidRDefault="000D0A8A" w:rsidP="000D0A8A">
      <w:r>
        <w:tab/>
      </w:r>
      <w:r>
        <w:tab/>
      </w:r>
      <w:r>
        <w:tab/>
      </w:r>
      <w:r>
        <w:tab/>
      </w:r>
    </w:p>
    <w:p w14:paraId="6B3C2F41" w14:textId="77777777" w:rsidR="000D0A8A" w:rsidRDefault="000D0A8A" w:rsidP="000D0A8A"/>
    <w:p w14:paraId="7EEDB34A" w14:textId="77777777" w:rsidR="000D0A8A" w:rsidRDefault="000D0A8A" w:rsidP="000D0A8A">
      <w:r>
        <w:tab/>
      </w:r>
      <w:r>
        <w:tab/>
      </w:r>
      <w:r>
        <w:tab/>
        <w:t>}</w:t>
      </w:r>
    </w:p>
    <w:p w14:paraId="000426A2" w14:textId="77777777" w:rsidR="000D0A8A" w:rsidRDefault="000D0A8A" w:rsidP="000D0A8A">
      <w:r>
        <w:tab/>
      </w:r>
      <w:r>
        <w:tab/>
      </w:r>
      <w:r>
        <w:tab/>
        <w:t>else {</w:t>
      </w:r>
    </w:p>
    <w:p w14:paraId="3A4AB4FF" w14:textId="77777777" w:rsidR="000D0A8A" w:rsidRDefault="000D0A8A" w:rsidP="000D0A8A">
      <w:r>
        <w:tab/>
      </w:r>
      <w:r>
        <w:tab/>
      </w:r>
      <w:r>
        <w:tab/>
      </w:r>
      <w:r>
        <w:tab/>
        <w:t>return 0;</w:t>
      </w:r>
    </w:p>
    <w:p w14:paraId="5F0E718E" w14:textId="77777777" w:rsidR="000D0A8A" w:rsidRDefault="000D0A8A" w:rsidP="000D0A8A">
      <w:r>
        <w:tab/>
      </w:r>
      <w:r>
        <w:tab/>
        <w:t xml:space="preserve"> }</w:t>
      </w:r>
    </w:p>
    <w:p w14:paraId="482730E6" w14:textId="77777777" w:rsidR="000D0A8A" w:rsidRDefault="000D0A8A" w:rsidP="000D0A8A"/>
    <w:p w14:paraId="228BB901" w14:textId="77777777" w:rsidR="000D0A8A" w:rsidRDefault="000D0A8A" w:rsidP="000D0A8A">
      <w:r>
        <w:tab/>
      </w:r>
      <w:r>
        <w:tab/>
      </w:r>
      <w:r>
        <w:tab/>
        <w:t>//</w:t>
      </w:r>
      <w:proofErr w:type="spellStart"/>
      <w:r>
        <w:t>CodeBlock</w:t>
      </w:r>
      <w:proofErr w:type="spellEnd"/>
    </w:p>
    <w:p w14:paraId="65451FD9" w14:textId="77777777" w:rsidR="000D0A8A" w:rsidRDefault="000D0A8A" w:rsidP="000D0A8A">
      <w:r>
        <w:tab/>
      </w:r>
      <w:r>
        <w:tab/>
      </w:r>
      <w:r>
        <w:tab/>
        <w:t xml:space="preserve">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</w:t>
      </w:r>
      <w:proofErr w:type="spellStart"/>
      <w:r>
        <w:t>loopInt</w:t>
      </w:r>
      <w:proofErr w:type="spellEnd"/>
      <w:r>
        <w:t xml:space="preserve">; </w:t>
      </w:r>
      <w:proofErr w:type="spellStart"/>
      <w:r>
        <w:t>i</w:t>
      </w:r>
      <w:proofErr w:type="spellEnd"/>
      <w:r>
        <w:t xml:space="preserve">++) {  //Since a new </w:t>
      </w:r>
      <w:proofErr w:type="spellStart"/>
      <w:r>
        <w:t>CodeBlock</w:t>
      </w:r>
      <w:proofErr w:type="spellEnd"/>
      <w:r>
        <w:t xml:space="preserve"> can be created in the loop, a recursive function to analyze the resulting </w:t>
      </w:r>
      <w:proofErr w:type="spellStart"/>
      <w:r>
        <w:t>CodeBlock</w:t>
      </w:r>
      <w:proofErr w:type="spellEnd"/>
    </w:p>
    <w:p w14:paraId="27E3A26C" w14:textId="77777777" w:rsidR="000D0A8A" w:rsidRDefault="000D0A8A" w:rsidP="000D0A8A">
      <w:r>
        <w:tab/>
      </w:r>
      <w:r>
        <w:tab/>
      </w:r>
      <w:r>
        <w:tab/>
      </w:r>
      <w:r>
        <w:tab/>
        <w:t xml:space="preserve">char </w:t>
      </w:r>
      <w:proofErr w:type="spellStart"/>
      <w:r>
        <w:t>newCode</w:t>
      </w:r>
      <w:proofErr w:type="spellEnd"/>
      <w:r>
        <w:t>[100] = "";</w:t>
      </w:r>
    </w:p>
    <w:p w14:paraId="62DAD3DC" w14:textId="77777777" w:rsidR="000D0A8A" w:rsidRDefault="000D0A8A" w:rsidP="000D0A8A">
      <w:r>
        <w:tab/>
      </w:r>
      <w:r>
        <w:tab/>
      </w:r>
      <w:r>
        <w:tab/>
      </w:r>
      <w:r>
        <w:tab/>
        <w:t xml:space="preserve">for (int </w:t>
      </w:r>
      <w:proofErr w:type="spellStart"/>
      <w:r>
        <w:t>i</w:t>
      </w:r>
      <w:proofErr w:type="spellEnd"/>
      <w:r>
        <w:t xml:space="preserve"> = 3; </w:t>
      </w:r>
      <w:proofErr w:type="spellStart"/>
      <w:r>
        <w:t>i</w:t>
      </w:r>
      <w:proofErr w:type="spellEnd"/>
      <w:r>
        <w:t xml:space="preserve"> &lt; </w:t>
      </w:r>
      <w:proofErr w:type="spellStart"/>
      <w:r>
        <w:t>wordCount</w:t>
      </w:r>
      <w:proofErr w:type="spellEnd"/>
      <w:r>
        <w:t xml:space="preserve">; </w:t>
      </w:r>
      <w:proofErr w:type="spellStart"/>
      <w:r>
        <w:t>i</w:t>
      </w:r>
      <w:proofErr w:type="spellEnd"/>
      <w:r>
        <w:t>++) {</w:t>
      </w:r>
    </w:p>
    <w:p w14:paraId="7FFE9BD3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proofErr w:type="spellStart"/>
      <w:r>
        <w:t>strcat</w:t>
      </w:r>
      <w:proofErr w:type="spellEnd"/>
      <w:r>
        <w:t>(</w:t>
      </w:r>
      <w:proofErr w:type="spellStart"/>
      <w:r>
        <w:t>newCode</w:t>
      </w:r>
      <w:proofErr w:type="spellEnd"/>
      <w:r>
        <w:t>, " ");</w:t>
      </w:r>
    </w:p>
    <w:p w14:paraId="65ACE5FC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proofErr w:type="spellStart"/>
      <w:r>
        <w:t>strcat</w:t>
      </w:r>
      <w:proofErr w:type="spellEnd"/>
      <w:r>
        <w:t>(</w:t>
      </w:r>
      <w:proofErr w:type="spellStart"/>
      <w:r>
        <w:t>newCode</w:t>
      </w:r>
      <w:proofErr w:type="spellEnd"/>
      <w:r>
        <w:t>, word[</w:t>
      </w:r>
      <w:proofErr w:type="spellStart"/>
      <w:r>
        <w:t>i</w:t>
      </w:r>
      <w:proofErr w:type="spellEnd"/>
      <w:r>
        <w:t>]);</w:t>
      </w:r>
    </w:p>
    <w:p w14:paraId="34FFE9F6" w14:textId="77777777" w:rsidR="000D0A8A" w:rsidRDefault="000D0A8A" w:rsidP="000D0A8A">
      <w:r>
        <w:tab/>
      </w:r>
      <w:r>
        <w:tab/>
      </w:r>
      <w:r>
        <w:tab/>
      </w:r>
      <w:r>
        <w:tab/>
        <w:t>}</w:t>
      </w:r>
    </w:p>
    <w:p w14:paraId="58BF4E0B" w14:textId="77777777" w:rsidR="000D0A8A" w:rsidRDefault="000D0A8A" w:rsidP="000D0A8A">
      <w:r>
        <w:tab/>
      </w:r>
      <w:r>
        <w:tab/>
      </w:r>
      <w:r>
        <w:tab/>
      </w:r>
      <w:r>
        <w:tab/>
      </w:r>
      <w:proofErr w:type="spellStart"/>
      <w:r>
        <w:t>strcat</w:t>
      </w:r>
      <w:proofErr w:type="spellEnd"/>
      <w:r>
        <w:t>(</w:t>
      </w:r>
      <w:proofErr w:type="spellStart"/>
      <w:r>
        <w:t>newCode</w:t>
      </w:r>
      <w:proofErr w:type="spellEnd"/>
      <w:r>
        <w:t>, ".");</w:t>
      </w:r>
    </w:p>
    <w:p w14:paraId="3E21E75E" w14:textId="77777777" w:rsidR="000D0A8A" w:rsidRDefault="000D0A8A" w:rsidP="000D0A8A">
      <w:r>
        <w:tab/>
      </w:r>
      <w:r>
        <w:tab/>
      </w:r>
      <w:r>
        <w:tab/>
      </w:r>
      <w:r>
        <w:tab/>
        <w:t>parse(</w:t>
      </w:r>
      <w:proofErr w:type="spellStart"/>
      <w:r>
        <w:t>newCode</w:t>
      </w:r>
      <w:proofErr w:type="spellEnd"/>
      <w:r>
        <w:t>);</w:t>
      </w:r>
    </w:p>
    <w:p w14:paraId="35B5E627" w14:textId="77777777" w:rsidR="000D0A8A" w:rsidRDefault="000D0A8A" w:rsidP="000D0A8A">
      <w:r>
        <w:tab/>
      </w:r>
      <w:r>
        <w:tab/>
      </w:r>
      <w:r>
        <w:tab/>
        <w:t>}</w:t>
      </w:r>
    </w:p>
    <w:p w14:paraId="1E4B3A51" w14:textId="77777777" w:rsidR="000D0A8A" w:rsidRDefault="000D0A8A" w:rsidP="000D0A8A"/>
    <w:p w14:paraId="4708E83A" w14:textId="77777777" w:rsidR="000D0A8A" w:rsidRDefault="000D0A8A" w:rsidP="000D0A8A">
      <w:r>
        <w:tab/>
      </w:r>
      <w:r>
        <w:tab/>
        <w:t>}</w:t>
      </w:r>
    </w:p>
    <w:p w14:paraId="3BC1D8C1" w14:textId="77777777" w:rsidR="000D0A8A" w:rsidRDefault="000D0A8A" w:rsidP="000D0A8A">
      <w:r>
        <w:tab/>
        <w:t>}</w:t>
      </w:r>
    </w:p>
    <w:p w14:paraId="16A53C3B" w14:textId="77777777" w:rsidR="000D0A8A" w:rsidRDefault="000D0A8A" w:rsidP="000D0A8A">
      <w:r>
        <w:tab/>
      </w:r>
      <w:proofErr w:type="spellStart"/>
      <w:r>
        <w:t>fclose</w:t>
      </w:r>
      <w:proofErr w:type="spellEnd"/>
      <w:r>
        <w:t>(</w:t>
      </w:r>
      <w:proofErr w:type="spellStart"/>
      <w:r>
        <w:t>fw</w:t>
      </w:r>
      <w:proofErr w:type="spellEnd"/>
      <w:r>
        <w:t>);</w:t>
      </w:r>
    </w:p>
    <w:p w14:paraId="5C046E49" w14:textId="77777777" w:rsidR="000D0A8A" w:rsidRDefault="000D0A8A" w:rsidP="000D0A8A">
      <w:r>
        <w:t>}</w:t>
      </w:r>
    </w:p>
    <w:p w14:paraId="3107D1F8" w14:textId="77777777" w:rsidR="000D0A8A" w:rsidRDefault="000D0A8A" w:rsidP="000D0A8A"/>
    <w:p w14:paraId="140EDCB5" w14:textId="77777777" w:rsidR="000D0A8A" w:rsidRDefault="000D0A8A" w:rsidP="000D0A8A">
      <w:r>
        <w:lastRenderedPageBreak/>
        <w:t xml:space="preserve">char </w:t>
      </w:r>
      <w:proofErr w:type="spellStart"/>
      <w:r>
        <w:t>commentLine</w:t>
      </w:r>
      <w:proofErr w:type="spellEnd"/>
      <w:r>
        <w:t xml:space="preserve">[100]; char a[100]; char b[100];  // The part that detects the comment line in </w:t>
      </w:r>
      <w:proofErr w:type="spellStart"/>
      <w:r>
        <w:t>bigAdd</w:t>
      </w:r>
      <w:proofErr w:type="spellEnd"/>
      <w:r>
        <w:t xml:space="preserve"> Language and allows that part of the code to be "ignore</w:t>
      </w:r>
    </w:p>
    <w:p w14:paraId="1935B56B" w14:textId="77777777" w:rsidR="000D0A8A" w:rsidRDefault="000D0A8A" w:rsidP="000D0A8A">
      <w:r>
        <w:t xml:space="preserve">void </w:t>
      </w:r>
      <w:proofErr w:type="spellStart"/>
      <w:r>
        <w:t>isComment</w:t>
      </w:r>
      <w:proofErr w:type="spellEnd"/>
      <w:r>
        <w:t>(char* str) {</w:t>
      </w:r>
    </w:p>
    <w:p w14:paraId="3C7D7D0C" w14:textId="77777777" w:rsidR="000D0A8A" w:rsidRDefault="000D0A8A" w:rsidP="000D0A8A">
      <w:r>
        <w:tab/>
        <w:t xml:space="preserve">FILE* </w:t>
      </w:r>
      <w:proofErr w:type="spellStart"/>
      <w:r>
        <w:t>fw</w:t>
      </w:r>
      <w:proofErr w:type="spellEnd"/>
      <w:r>
        <w:t>=</w:t>
      </w:r>
      <w:proofErr w:type="spellStart"/>
      <w:r>
        <w:t>fopen</w:t>
      </w:r>
      <w:proofErr w:type="spellEnd"/>
      <w:r>
        <w:t>("</w:t>
      </w:r>
      <w:proofErr w:type="spellStart"/>
      <w:r>
        <w:t>myscript.lx","w</w:t>
      </w:r>
      <w:proofErr w:type="spellEnd"/>
      <w:r>
        <w:t>");</w:t>
      </w:r>
    </w:p>
    <w:p w14:paraId="35331186" w14:textId="77777777" w:rsidR="000D0A8A" w:rsidRDefault="000D0A8A" w:rsidP="000D0A8A">
      <w:r>
        <w:tab/>
        <w:t xml:space="preserve">bool </w:t>
      </w:r>
      <w:proofErr w:type="spellStart"/>
      <w:r>
        <w:t>trueComment</w:t>
      </w:r>
      <w:proofErr w:type="spellEnd"/>
      <w:r>
        <w:t xml:space="preserve"> = false;</w:t>
      </w:r>
    </w:p>
    <w:p w14:paraId="03340532" w14:textId="77777777" w:rsidR="000D0A8A" w:rsidRDefault="000D0A8A" w:rsidP="000D0A8A">
      <w:r>
        <w:tab/>
        <w:t>int j;</w:t>
      </w:r>
    </w:p>
    <w:p w14:paraId="7DB7F586" w14:textId="77777777" w:rsidR="000D0A8A" w:rsidRDefault="000D0A8A" w:rsidP="000D0A8A">
      <w:r>
        <w:tab/>
        <w:t xml:space="preserve">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</w:t>
      </w:r>
      <w:proofErr w:type="spellStart"/>
      <w:r>
        <w:t>strlen</w:t>
      </w:r>
      <w:proofErr w:type="spellEnd"/>
      <w:r>
        <w:t xml:space="preserve">(str); </w:t>
      </w:r>
      <w:proofErr w:type="spellStart"/>
      <w:r>
        <w:t>i</w:t>
      </w:r>
      <w:proofErr w:type="spellEnd"/>
      <w:r>
        <w:t>++) {</w:t>
      </w:r>
    </w:p>
    <w:p w14:paraId="155315E3" w14:textId="77777777" w:rsidR="000D0A8A" w:rsidRDefault="000D0A8A" w:rsidP="000D0A8A">
      <w:r>
        <w:tab/>
      </w:r>
      <w:r>
        <w:tab/>
        <w:t>if (str[</w:t>
      </w:r>
      <w:proofErr w:type="spellStart"/>
      <w:r>
        <w:t>i</w:t>
      </w:r>
      <w:proofErr w:type="spellEnd"/>
      <w:r>
        <w:t>] == '{') {</w:t>
      </w:r>
    </w:p>
    <w:p w14:paraId="2F7B67C7" w14:textId="77777777" w:rsidR="000D0A8A" w:rsidRDefault="000D0A8A" w:rsidP="000D0A8A">
      <w:r>
        <w:tab/>
      </w:r>
      <w:r>
        <w:tab/>
      </w:r>
      <w:r>
        <w:tab/>
        <w:t xml:space="preserve">for (j = </w:t>
      </w:r>
      <w:proofErr w:type="spellStart"/>
      <w:r>
        <w:t>i</w:t>
      </w:r>
      <w:proofErr w:type="spellEnd"/>
      <w:r>
        <w:t xml:space="preserve">; j &lt; </w:t>
      </w:r>
      <w:proofErr w:type="spellStart"/>
      <w:r>
        <w:t>strlen</w:t>
      </w:r>
      <w:proofErr w:type="spellEnd"/>
      <w:r>
        <w:t xml:space="preserve">(str); </w:t>
      </w:r>
      <w:proofErr w:type="spellStart"/>
      <w:r>
        <w:t>j++</w:t>
      </w:r>
      <w:proofErr w:type="spellEnd"/>
      <w:r>
        <w:t>) {</w:t>
      </w:r>
    </w:p>
    <w:p w14:paraId="2C490D9E" w14:textId="77777777" w:rsidR="000D0A8A" w:rsidRDefault="000D0A8A" w:rsidP="000D0A8A">
      <w:r>
        <w:tab/>
      </w:r>
      <w:r>
        <w:tab/>
      </w:r>
      <w:r>
        <w:tab/>
      </w:r>
      <w:r>
        <w:tab/>
        <w:t>if (str[j] == '}') {</w:t>
      </w:r>
    </w:p>
    <w:p w14:paraId="099C3574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  <w:t xml:space="preserve">substring(str, </w:t>
      </w:r>
      <w:proofErr w:type="spellStart"/>
      <w:r>
        <w:t>i</w:t>
      </w:r>
      <w:proofErr w:type="spellEnd"/>
      <w:r>
        <w:t xml:space="preserve"> + 1, j - </w:t>
      </w:r>
      <w:proofErr w:type="spellStart"/>
      <w:r>
        <w:t>i</w:t>
      </w:r>
      <w:proofErr w:type="spellEnd"/>
      <w:r>
        <w:t xml:space="preserve"> - 1, </w:t>
      </w:r>
      <w:proofErr w:type="spellStart"/>
      <w:r>
        <w:t>commentLine</w:t>
      </w:r>
      <w:proofErr w:type="spellEnd"/>
      <w:r>
        <w:t>);</w:t>
      </w:r>
    </w:p>
    <w:p w14:paraId="48BB4874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  <w:t xml:space="preserve">substring(str, 0, </w:t>
      </w:r>
      <w:proofErr w:type="spellStart"/>
      <w:r>
        <w:t>i</w:t>
      </w:r>
      <w:proofErr w:type="spellEnd"/>
      <w:r>
        <w:t>, a);</w:t>
      </w:r>
    </w:p>
    <w:p w14:paraId="53D77583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  <w:t xml:space="preserve">substring(str, j + 1, </w:t>
      </w:r>
      <w:proofErr w:type="spellStart"/>
      <w:r>
        <w:t>strlen</w:t>
      </w:r>
      <w:proofErr w:type="spellEnd"/>
      <w:r>
        <w:t>(str), b);</w:t>
      </w:r>
    </w:p>
    <w:p w14:paraId="0BC40799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proofErr w:type="spellStart"/>
      <w:r>
        <w:t>strcat</w:t>
      </w:r>
      <w:proofErr w:type="spellEnd"/>
      <w:r>
        <w:t>(a, b);</w:t>
      </w:r>
    </w:p>
    <w:p w14:paraId="7A64265C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proofErr w:type="spellStart"/>
      <w:r>
        <w:t>strcpy</w:t>
      </w:r>
      <w:proofErr w:type="spellEnd"/>
      <w:r>
        <w:t>(str, a);</w:t>
      </w:r>
    </w:p>
    <w:p w14:paraId="6F2096F3" w14:textId="77777777" w:rsidR="000D0A8A" w:rsidRDefault="000D0A8A" w:rsidP="000D0A8A"/>
    <w:p w14:paraId="504BC81C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proofErr w:type="spellStart"/>
      <w:r>
        <w:t>trueComment</w:t>
      </w:r>
      <w:proofErr w:type="spellEnd"/>
      <w:r>
        <w:t xml:space="preserve"> = true;</w:t>
      </w:r>
    </w:p>
    <w:p w14:paraId="0648C04E" w14:textId="77777777" w:rsidR="000D0A8A" w:rsidRDefault="000D0A8A" w:rsidP="000D0A8A"/>
    <w:p w14:paraId="3006138E" w14:textId="77777777" w:rsidR="000D0A8A" w:rsidRDefault="000D0A8A" w:rsidP="000D0A8A">
      <w:r>
        <w:tab/>
      </w:r>
      <w:r>
        <w:tab/>
      </w:r>
      <w:r>
        <w:tab/>
      </w:r>
      <w:r>
        <w:tab/>
      </w:r>
      <w:r>
        <w:tab/>
      </w:r>
      <w:proofErr w:type="spellStart"/>
      <w:r>
        <w:t>isComment</w:t>
      </w:r>
      <w:proofErr w:type="spellEnd"/>
      <w:r>
        <w:t>(str);</w:t>
      </w:r>
    </w:p>
    <w:p w14:paraId="7428F04C" w14:textId="77777777" w:rsidR="000D0A8A" w:rsidRDefault="000D0A8A" w:rsidP="000D0A8A">
      <w:r>
        <w:tab/>
      </w:r>
      <w:r>
        <w:tab/>
      </w:r>
      <w:r>
        <w:tab/>
      </w:r>
      <w:r>
        <w:tab/>
        <w:t>}</w:t>
      </w:r>
    </w:p>
    <w:p w14:paraId="619778E9" w14:textId="77777777" w:rsidR="000D0A8A" w:rsidRDefault="000D0A8A" w:rsidP="000D0A8A">
      <w:r>
        <w:tab/>
      </w:r>
      <w:r>
        <w:tab/>
      </w:r>
      <w:r>
        <w:tab/>
        <w:t>}</w:t>
      </w:r>
    </w:p>
    <w:p w14:paraId="0B0672AA" w14:textId="77777777" w:rsidR="000D0A8A" w:rsidRDefault="000D0A8A" w:rsidP="000D0A8A">
      <w:r>
        <w:tab/>
      </w:r>
      <w:r>
        <w:tab/>
      </w:r>
      <w:r>
        <w:tab/>
        <w:t>if (!</w:t>
      </w:r>
      <w:proofErr w:type="spellStart"/>
      <w:r>
        <w:t>trueComment</w:t>
      </w:r>
      <w:proofErr w:type="spellEnd"/>
      <w:r>
        <w:t>) {</w:t>
      </w:r>
    </w:p>
    <w:p w14:paraId="1169AC71" w14:textId="77777777" w:rsidR="000D0A8A" w:rsidRDefault="000D0A8A" w:rsidP="000D0A8A">
      <w:r>
        <w:tab/>
      </w:r>
      <w:r>
        <w:tab/>
      </w:r>
      <w:r>
        <w:tab/>
      </w:r>
      <w:r>
        <w:tab/>
        <w:t>exit(0);</w:t>
      </w:r>
    </w:p>
    <w:p w14:paraId="1E0925DF" w14:textId="77777777" w:rsidR="000D0A8A" w:rsidRDefault="000D0A8A" w:rsidP="000D0A8A">
      <w:r>
        <w:tab/>
      </w:r>
      <w:r>
        <w:tab/>
      </w:r>
      <w:r>
        <w:tab/>
        <w:t>}</w:t>
      </w:r>
    </w:p>
    <w:p w14:paraId="5FFEA60A" w14:textId="77777777" w:rsidR="000D0A8A" w:rsidRDefault="000D0A8A" w:rsidP="000D0A8A">
      <w:r>
        <w:tab/>
      </w:r>
      <w:r>
        <w:tab/>
        <w:t>}</w:t>
      </w:r>
    </w:p>
    <w:p w14:paraId="4734B928" w14:textId="77777777" w:rsidR="000D0A8A" w:rsidRDefault="000D0A8A" w:rsidP="000D0A8A">
      <w:r>
        <w:tab/>
        <w:t>}</w:t>
      </w:r>
    </w:p>
    <w:p w14:paraId="4CB0001C" w14:textId="77777777" w:rsidR="000D0A8A" w:rsidRDefault="000D0A8A" w:rsidP="000D0A8A">
      <w:r>
        <w:tab/>
      </w:r>
      <w:proofErr w:type="spellStart"/>
      <w:r>
        <w:t>fclose</w:t>
      </w:r>
      <w:proofErr w:type="spellEnd"/>
      <w:r>
        <w:t>(</w:t>
      </w:r>
      <w:proofErr w:type="spellStart"/>
      <w:r>
        <w:t>fw</w:t>
      </w:r>
      <w:proofErr w:type="spellEnd"/>
      <w:r>
        <w:t>);</w:t>
      </w:r>
    </w:p>
    <w:p w14:paraId="1700FE14" w14:textId="77777777" w:rsidR="000D0A8A" w:rsidRDefault="000D0A8A" w:rsidP="000D0A8A">
      <w:r>
        <w:t>}</w:t>
      </w:r>
    </w:p>
    <w:p w14:paraId="1C1FF8D2" w14:textId="77777777" w:rsidR="000D0A8A" w:rsidRDefault="000D0A8A" w:rsidP="000D0A8A">
      <w:r>
        <w:lastRenderedPageBreak/>
        <w:t>int substring(char *source, int from, int n, char *target) {</w:t>
      </w:r>
    </w:p>
    <w:p w14:paraId="11994292" w14:textId="77777777" w:rsidR="000D0A8A" w:rsidRDefault="000D0A8A" w:rsidP="000D0A8A">
      <w:r>
        <w:tab/>
        <w:t xml:space="preserve">int length, </w:t>
      </w:r>
      <w:proofErr w:type="spellStart"/>
      <w:r>
        <w:t>i</w:t>
      </w:r>
      <w:proofErr w:type="spellEnd"/>
      <w:r>
        <w:t>;</w:t>
      </w:r>
    </w:p>
    <w:p w14:paraId="3F9B89F2" w14:textId="77777777" w:rsidR="000D0A8A" w:rsidRDefault="000D0A8A" w:rsidP="000D0A8A">
      <w:r>
        <w:tab/>
        <w:t>for (length = 0; source[length] != '\0'; length++);</w:t>
      </w:r>
    </w:p>
    <w:p w14:paraId="4D07D783" w14:textId="77777777" w:rsidR="000D0A8A" w:rsidRDefault="000D0A8A" w:rsidP="000D0A8A">
      <w:r>
        <w:tab/>
        <w:t>if (from &gt; length) {</w:t>
      </w:r>
    </w:p>
    <w:p w14:paraId="40E3AB2F" w14:textId="77777777" w:rsidR="000D0A8A" w:rsidRDefault="000D0A8A" w:rsidP="000D0A8A">
      <w:r>
        <w:tab/>
      </w:r>
      <w:r>
        <w:tab/>
        <w:t>return 1;</w:t>
      </w:r>
    </w:p>
    <w:p w14:paraId="792B07CE" w14:textId="77777777" w:rsidR="000D0A8A" w:rsidRDefault="000D0A8A" w:rsidP="000D0A8A">
      <w:r>
        <w:tab/>
        <w:t>}</w:t>
      </w:r>
    </w:p>
    <w:p w14:paraId="02D772F5" w14:textId="77777777" w:rsidR="000D0A8A" w:rsidRDefault="000D0A8A" w:rsidP="000D0A8A">
      <w:r>
        <w:tab/>
        <w:t>if ((from + n) &gt; length) {</w:t>
      </w:r>
    </w:p>
    <w:p w14:paraId="1E61E411" w14:textId="77777777" w:rsidR="000D0A8A" w:rsidRDefault="000D0A8A" w:rsidP="000D0A8A">
      <w:r>
        <w:tab/>
      </w:r>
      <w:r>
        <w:tab/>
        <w:t>n = (length - from);</w:t>
      </w:r>
    </w:p>
    <w:p w14:paraId="2C772976" w14:textId="77777777" w:rsidR="000D0A8A" w:rsidRDefault="000D0A8A" w:rsidP="000D0A8A">
      <w:r>
        <w:tab/>
        <w:t>}</w:t>
      </w:r>
    </w:p>
    <w:p w14:paraId="727E50B5" w14:textId="77777777" w:rsidR="000D0A8A" w:rsidRDefault="000D0A8A" w:rsidP="000D0A8A">
      <w:r>
        <w:tab/>
        <w:t>for (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n; </w:t>
      </w:r>
      <w:proofErr w:type="spellStart"/>
      <w:r>
        <w:t>i</w:t>
      </w:r>
      <w:proofErr w:type="spellEnd"/>
      <w:r>
        <w:t>++) {</w:t>
      </w:r>
    </w:p>
    <w:p w14:paraId="72EB1C79" w14:textId="77777777" w:rsidR="000D0A8A" w:rsidRDefault="000D0A8A" w:rsidP="000D0A8A">
      <w:r>
        <w:tab/>
      </w:r>
      <w:r>
        <w:tab/>
        <w:t>target[</w:t>
      </w:r>
      <w:proofErr w:type="spellStart"/>
      <w:r>
        <w:t>i</w:t>
      </w:r>
      <w:proofErr w:type="spellEnd"/>
      <w:r>
        <w:t xml:space="preserve">] = source[from + </w:t>
      </w:r>
      <w:proofErr w:type="spellStart"/>
      <w:r>
        <w:t>i</w:t>
      </w:r>
      <w:proofErr w:type="spellEnd"/>
      <w:r>
        <w:t>];</w:t>
      </w:r>
    </w:p>
    <w:p w14:paraId="40B03D60" w14:textId="77777777" w:rsidR="000D0A8A" w:rsidRDefault="000D0A8A" w:rsidP="000D0A8A">
      <w:r>
        <w:tab/>
        <w:t>}</w:t>
      </w:r>
    </w:p>
    <w:p w14:paraId="442F699C" w14:textId="77777777" w:rsidR="000D0A8A" w:rsidRDefault="000D0A8A" w:rsidP="000D0A8A">
      <w:r>
        <w:tab/>
        <w:t>target[</w:t>
      </w:r>
      <w:proofErr w:type="spellStart"/>
      <w:r>
        <w:t>i</w:t>
      </w:r>
      <w:proofErr w:type="spellEnd"/>
      <w:r>
        <w:t>] = '\0';</w:t>
      </w:r>
    </w:p>
    <w:p w14:paraId="69F3686D" w14:textId="77777777" w:rsidR="000D0A8A" w:rsidRDefault="000D0A8A" w:rsidP="000D0A8A">
      <w:r>
        <w:tab/>
        <w:t>return 0;</w:t>
      </w:r>
    </w:p>
    <w:p w14:paraId="39FA06DF" w14:textId="77777777" w:rsidR="000D0A8A" w:rsidRDefault="000D0A8A" w:rsidP="000D0A8A">
      <w:r>
        <w:t>}</w:t>
      </w:r>
    </w:p>
    <w:p w14:paraId="47E67AB8" w14:textId="77777777" w:rsidR="000D0A8A" w:rsidRDefault="000D0A8A" w:rsidP="000D0A8A"/>
    <w:p w14:paraId="6FFEB949" w14:textId="77777777" w:rsidR="000D0A8A" w:rsidRDefault="000D0A8A" w:rsidP="000D0A8A">
      <w:r>
        <w:t xml:space="preserve">int </w:t>
      </w:r>
      <w:proofErr w:type="spellStart"/>
      <w:r>
        <w:t>seperatorControl</w:t>
      </w:r>
      <w:proofErr w:type="spellEnd"/>
      <w:r>
        <w:t xml:space="preserve">(char word[]){     // </w:t>
      </w:r>
      <w:proofErr w:type="spellStart"/>
      <w:r>
        <w:t>Eğer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</w:t>
      </w:r>
      <w:proofErr w:type="spellStart"/>
      <w:r>
        <w:t>stringin</w:t>
      </w:r>
      <w:proofErr w:type="spellEnd"/>
      <w:r>
        <w:t xml:space="preserve"> </w:t>
      </w:r>
      <w:proofErr w:type="spellStart"/>
      <w:r>
        <w:t>sonunda</w:t>
      </w:r>
      <w:proofErr w:type="spellEnd"/>
      <w:r>
        <w:t xml:space="preserve"> "," </w:t>
      </w:r>
      <w:proofErr w:type="spellStart"/>
      <w:r>
        <w:t>varsa</w:t>
      </w:r>
      <w:proofErr w:type="spellEnd"/>
      <w:r>
        <w:t xml:space="preserve"> </w:t>
      </w:r>
      <w:proofErr w:type="spellStart"/>
      <w:r>
        <w:t>bunu</w:t>
      </w:r>
      <w:proofErr w:type="spellEnd"/>
      <w:r>
        <w:t xml:space="preserve"> </w:t>
      </w:r>
      <w:proofErr w:type="spellStart"/>
      <w:r>
        <w:t>algılayıp</w:t>
      </w:r>
      <w:proofErr w:type="spellEnd"/>
      <w:r>
        <w:t xml:space="preserve"> son </w:t>
      </w:r>
      <w:proofErr w:type="spellStart"/>
      <w:r>
        <w:t>virgülü</w:t>
      </w:r>
      <w:proofErr w:type="spellEnd"/>
      <w:r>
        <w:t xml:space="preserve"> </w:t>
      </w:r>
      <w:proofErr w:type="spellStart"/>
      <w:r>
        <w:t>iptal</w:t>
      </w:r>
      <w:proofErr w:type="spellEnd"/>
      <w:r>
        <w:t xml:space="preserve"> </w:t>
      </w:r>
      <w:proofErr w:type="spellStart"/>
      <w:r>
        <w:t>edip</w:t>
      </w:r>
      <w:proofErr w:type="spellEnd"/>
      <w:r>
        <w:t xml:space="preserve"> </w:t>
      </w:r>
      <w:proofErr w:type="spellStart"/>
      <w:r>
        <w:t>kelimenin</w:t>
      </w:r>
      <w:proofErr w:type="spellEnd"/>
      <w:r>
        <w:t xml:space="preserve"> </w:t>
      </w:r>
      <w:proofErr w:type="spellStart"/>
      <w:r>
        <w:t>doğru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</w:t>
      </w:r>
      <w:proofErr w:type="spellStart"/>
      <w:r>
        <w:t>şekilde</w:t>
      </w:r>
      <w:proofErr w:type="spellEnd"/>
      <w:r>
        <w:t xml:space="preserve"> </w:t>
      </w:r>
      <w:proofErr w:type="spellStart"/>
      <w:r>
        <w:t>anlaşılmasını</w:t>
      </w:r>
      <w:proofErr w:type="spellEnd"/>
      <w:r>
        <w:t xml:space="preserve"> </w:t>
      </w:r>
      <w:proofErr w:type="spellStart"/>
      <w:r>
        <w:t>sağlayan</w:t>
      </w:r>
      <w:proofErr w:type="spellEnd"/>
      <w:r>
        <w:t xml:space="preserve"> </w:t>
      </w:r>
      <w:proofErr w:type="spellStart"/>
      <w:r>
        <w:t>fonksiyon</w:t>
      </w:r>
      <w:proofErr w:type="spellEnd"/>
    </w:p>
    <w:p w14:paraId="1A171A8F" w14:textId="77777777" w:rsidR="000D0A8A" w:rsidRDefault="000D0A8A" w:rsidP="000D0A8A">
      <w:r>
        <w:tab/>
        <w:t xml:space="preserve">int </w:t>
      </w:r>
      <w:proofErr w:type="spellStart"/>
      <w:r>
        <w:t>uzunluk</w:t>
      </w:r>
      <w:proofErr w:type="spellEnd"/>
      <w:r>
        <w:t xml:space="preserve"> ;</w:t>
      </w:r>
    </w:p>
    <w:p w14:paraId="0362AF4D" w14:textId="77777777" w:rsidR="000D0A8A" w:rsidRDefault="000D0A8A" w:rsidP="000D0A8A">
      <w:r>
        <w:tab/>
        <w:t>if(word[(</w:t>
      </w:r>
      <w:proofErr w:type="spellStart"/>
      <w:r>
        <w:t>strlen</w:t>
      </w:r>
      <w:proofErr w:type="spellEnd"/>
      <w:r>
        <w:t>(word)-1)]==','){</w:t>
      </w:r>
    </w:p>
    <w:p w14:paraId="7BEBDE28" w14:textId="77777777" w:rsidR="000D0A8A" w:rsidRDefault="000D0A8A" w:rsidP="000D0A8A">
      <w:r>
        <w:tab/>
      </w:r>
      <w:r>
        <w:tab/>
        <w:t>word[(</w:t>
      </w:r>
      <w:proofErr w:type="spellStart"/>
      <w:r>
        <w:t>strlen</w:t>
      </w:r>
      <w:proofErr w:type="spellEnd"/>
      <w:r>
        <w:t>(word)-1)]='\0';</w:t>
      </w:r>
    </w:p>
    <w:p w14:paraId="22B6A5C9" w14:textId="77777777" w:rsidR="000D0A8A" w:rsidRDefault="000D0A8A" w:rsidP="000D0A8A">
      <w:r>
        <w:tab/>
        <w:t>}</w:t>
      </w:r>
    </w:p>
    <w:p w14:paraId="5402D03B" w14:textId="77777777" w:rsidR="000D0A8A" w:rsidRDefault="000D0A8A" w:rsidP="000D0A8A">
      <w:r>
        <w:tab/>
        <w:t>return word;</w:t>
      </w:r>
      <w:r>
        <w:tab/>
      </w:r>
    </w:p>
    <w:p w14:paraId="0AFB5AD4" w14:textId="77777777" w:rsidR="000D0A8A" w:rsidRDefault="000D0A8A" w:rsidP="000D0A8A">
      <w:r>
        <w:t>}</w:t>
      </w:r>
    </w:p>
    <w:p w14:paraId="67D82000" w14:textId="77777777" w:rsidR="000D0A8A" w:rsidRDefault="000D0A8A" w:rsidP="000D0A8A"/>
    <w:p w14:paraId="6950878C" w14:textId="77777777" w:rsidR="000D0A8A" w:rsidRDefault="000D0A8A" w:rsidP="000D0A8A"/>
    <w:p w14:paraId="516D071C" w14:textId="77777777" w:rsidR="000D0A8A" w:rsidRDefault="000D0A8A" w:rsidP="000D0A8A">
      <w:r>
        <w:t>int main() {</w:t>
      </w:r>
    </w:p>
    <w:p w14:paraId="5EB6A3AC" w14:textId="77777777" w:rsidR="000D0A8A" w:rsidRDefault="000D0A8A" w:rsidP="000D0A8A">
      <w:r>
        <w:tab/>
        <w:t>FILE *</w:t>
      </w:r>
      <w:proofErr w:type="spellStart"/>
      <w:r>
        <w:t>fp</w:t>
      </w:r>
      <w:proofErr w:type="spellEnd"/>
      <w:r>
        <w:t>;</w:t>
      </w:r>
    </w:p>
    <w:p w14:paraId="1FB1E9E8" w14:textId="77777777" w:rsidR="000D0A8A" w:rsidRDefault="000D0A8A" w:rsidP="000D0A8A">
      <w:r>
        <w:lastRenderedPageBreak/>
        <w:tab/>
        <w:t xml:space="preserve">long </w:t>
      </w:r>
      <w:proofErr w:type="spellStart"/>
      <w:r>
        <w:t>lSize</w:t>
      </w:r>
      <w:proofErr w:type="spellEnd"/>
      <w:r>
        <w:t>;</w:t>
      </w:r>
    </w:p>
    <w:p w14:paraId="07673CC1" w14:textId="77777777" w:rsidR="000D0A8A" w:rsidRDefault="000D0A8A" w:rsidP="000D0A8A">
      <w:r>
        <w:tab/>
        <w:t>char *code;</w:t>
      </w:r>
    </w:p>
    <w:p w14:paraId="1E9278EE" w14:textId="77777777" w:rsidR="000D0A8A" w:rsidRDefault="000D0A8A" w:rsidP="000D0A8A">
      <w:r>
        <w:tab/>
      </w:r>
    </w:p>
    <w:p w14:paraId="7435FA81" w14:textId="77777777" w:rsidR="000D0A8A" w:rsidRDefault="000D0A8A" w:rsidP="000D0A8A">
      <w:r>
        <w:tab/>
        <w:t>char command[40];</w:t>
      </w:r>
    </w:p>
    <w:p w14:paraId="55D821F8" w14:textId="77777777" w:rsidR="000D0A8A" w:rsidRDefault="000D0A8A" w:rsidP="000D0A8A">
      <w:r>
        <w:tab/>
        <w:t xml:space="preserve">char </w:t>
      </w:r>
      <w:proofErr w:type="spellStart"/>
      <w:r>
        <w:t>fileName</w:t>
      </w:r>
      <w:proofErr w:type="spellEnd"/>
      <w:r>
        <w:t>[40];</w:t>
      </w:r>
    </w:p>
    <w:p w14:paraId="5F9C11B7" w14:textId="77777777" w:rsidR="000D0A8A" w:rsidRDefault="000D0A8A" w:rsidP="000D0A8A">
      <w:r>
        <w:tab/>
        <w:t>char data[40];</w:t>
      </w:r>
    </w:p>
    <w:p w14:paraId="01608588" w14:textId="77777777" w:rsidR="000D0A8A" w:rsidRDefault="000D0A8A" w:rsidP="000D0A8A">
      <w:r>
        <w:tab/>
        <w:t xml:space="preserve">int </w:t>
      </w:r>
      <w:proofErr w:type="spellStart"/>
      <w:r>
        <w:t>i</w:t>
      </w:r>
      <w:proofErr w:type="spellEnd"/>
      <w:r>
        <w:t xml:space="preserve"> = 0 ; </w:t>
      </w:r>
    </w:p>
    <w:p w14:paraId="6EEF6308" w14:textId="77777777" w:rsidR="000D0A8A" w:rsidRDefault="000D0A8A" w:rsidP="000D0A8A">
      <w:r>
        <w:tab/>
        <w:t>char* words[100];</w:t>
      </w:r>
    </w:p>
    <w:p w14:paraId="70B725B0" w14:textId="77777777" w:rsidR="000D0A8A" w:rsidRDefault="000D0A8A" w:rsidP="000D0A8A">
      <w:r>
        <w:tab/>
      </w:r>
    </w:p>
    <w:p w14:paraId="3D2DB903" w14:textId="77777777" w:rsidR="000D0A8A" w:rsidRDefault="000D0A8A" w:rsidP="000D0A8A">
      <w:r>
        <w:tab/>
      </w:r>
      <w:proofErr w:type="spellStart"/>
      <w:r>
        <w:t>printf</w:t>
      </w:r>
      <w:proofErr w:type="spellEnd"/>
      <w:r>
        <w:t xml:space="preserve">("Enter Your Command : ");             // </w:t>
      </w:r>
      <w:proofErr w:type="spellStart"/>
      <w:r>
        <w:t>Proje</w:t>
      </w:r>
      <w:proofErr w:type="spellEnd"/>
      <w:r>
        <w:t xml:space="preserve"> </w:t>
      </w:r>
      <w:proofErr w:type="spellStart"/>
      <w:r>
        <w:t>dökümanında</w:t>
      </w:r>
      <w:proofErr w:type="spellEnd"/>
      <w:r>
        <w:t xml:space="preserve"> lexical analyze </w:t>
      </w:r>
      <w:proofErr w:type="spellStart"/>
      <w:r>
        <w:t>işlemi</w:t>
      </w:r>
      <w:proofErr w:type="spellEnd"/>
      <w:r>
        <w:t xml:space="preserve"> "la </w:t>
      </w:r>
      <w:proofErr w:type="spellStart"/>
      <w:r>
        <w:t>myscript</w:t>
      </w:r>
      <w:proofErr w:type="spellEnd"/>
      <w:r>
        <w:t xml:space="preserve"> " </w:t>
      </w:r>
      <w:proofErr w:type="spellStart"/>
      <w:r>
        <w:t>komutuyla</w:t>
      </w:r>
      <w:proofErr w:type="spellEnd"/>
      <w:r>
        <w:t xml:space="preserve"> </w:t>
      </w:r>
      <w:proofErr w:type="spellStart"/>
      <w:r>
        <w:t>başlatılıyor</w:t>
      </w:r>
      <w:proofErr w:type="spellEnd"/>
      <w:r>
        <w:t xml:space="preserve"> </w:t>
      </w:r>
      <w:proofErr w:type="spellStart"/>
      <w:r>
        <w:t>bu</w:t>
      </w:r>
      <w:proofErr w:type="spellEnd"/>
      <w:r>
        <w:t xml:space="preserve"> </w:t>
      </w:r>
      <w:proofErr w:type="spellStart"/>
      <w:r>
        <w:t>isteğe</w:t>
      </w:r>
      <w:proofErr w:type="spellEnd"/>
      <w:r>
        <w:t xml:space="preserve"> </w:t>
      </w:r>
      <w:proofErr w:type="spellStart"/>
      <w:r>
        <w:t>göre</w:t>
      </w:r>
      <w:proofErr w:type="spellEnd"/>
      <w:r>
        <w:t>.</w:t>
      </w:r>
    </w:p>
    <w:p w14:paraId="1E1F8D78" w14:textId="77777777" w:rsidR="000D0A8A" w:rsidRDefault="000D0A8A" w:rsidP="000D0A8A">
      <w:r>
        <w:tab/>
        <w:t>gets(data);</w:t>
      </w:r>
    </w:p>
    <w:p w14:paraId="3B830538" w14:textId="77777777" w:rsidR="000D0A8A" w:rsidRDefault="000D0A8A" w:rsidP="000D0A8A">
      <w:r>
        <w:tab/>
        <w:t xml:space="preserve">char *token = </w:t>
      </w:r>
      <w:proofErr w:type="spellStart"/>
      <w:r>
        <w:t>strtok</w:t>
      </w:r>
      <w:proofErr w:type="spellEnd"/>
      <w:r>
        <w:t>(data," ");</w:t>
      </w:r>
    </w:p>
    <w:p w14:paraId="2C6BF9E8" w14:textId="77777777" w:rsidR="000D0A8A" w:rsidRDefault="000D0A8A" w:rsidP="000D0A8A">
      <w:r>
        <w:tab/>
      </w:r>
    </w:p>
    <w:p w14:paraId="455EF479" w14:textId="77777777" w:rsidR="000D0A8A" w:rsidRDefault="000D0A8A" w:rsidP="000D0A8A">
      <w:r>
        <w:tab/>
        <w:t xml:space="preserve">while(token != NULL){                        // </w:t>
      </w:r>
      <w:proofErr w:type="spellStart"/>
      <w:r>
        <w:t>Girilen</w:t>
      </w:r>
      <w:proofErr w:type="spellEnd"/>
      <w:r>
        <w:t xml:space="preserve"> </w:t>
      </w:r>
      <w:proofErr w:type="spellStart"/>
      <w:r>
        <w:t>iki</w:t>
      </w:r>
      <w:proofErr w:type="spellEnd"/>
      <w:r>
        <w:t xml:space="preserve"> </w:t>
      </w:r>
      <w:proofErr w:type="spellStart"/>
      <w:r>
        <w:t>kelime</w:t>
      </w:r>
      <w:proofErr w:type="spellEnd"/>
      <w:r>
        <w:t xml:space="preserve"> </w:t>
      </w:r>
      <w:proofErr w:type="spellStart"/>
      <w:r>
        <w:t>aralarındaki</w:t>
      </w:r>
      <w:proofErr w:type="spellEnd"/>
      <w:r>
        <w:t xml:space="preserve"> </w:t>
      </w:r>
      <w:proofErr w:type="spellStart"/>
      <w:r>
        <w:t>boşluğa</w:t>
      </w:r>
      <w:proofErr w:type="spellEnd"/>
      <w:r>
        <w:t xml:space="preserve"> </w:t>
      </w:r>
      <w:proofErr w:type="spellStart"/>
      <w:r>
        <w:t>göre</w:t>
      </w:r>
      <w:proofErr w:type="spellEnd"/>
      <w:r>
        <w:t xml:space="preserve"> </w:t>
      </w:r>
      <w:proofErr w:type="spellStart"/>
      <w:r>
        <w:t>iki</w:t>
      </w:r>
      <w:proofErr w:type="spellEnd"/>
      <w:r>
        <w:t xml:space="preserve"> </w:t>
      </w:r>
      <w:proofErr w:type="spellStart"/>
      <w:r>
        <w:t>parçaya</w:t>
      </w:r>
      <w:proofErr w:type="spellEnd"/>
      <w:r>
        <w:t xml:space="preserve"> </w:t>
      </w:r>
      <w:proofErr w:type="spellStart"/>
      <w:r>
        <w:t>ayırılıyor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tanımlanan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</w:t>
      </w:r>
      <w:proofErr w:type="spellStart"/>
      <w:r>
        <w:t>arrayin</w:t>
      </w:r>
      <w:proofErr w:type="spellEnd"/>
      <w:r>
        <w:t xml:space="preserve"> </w:t>
      </w:r>
      <w:proofErr w:type="spellStart"/>
      <w:r>
        <w:t>indislerine</w:t>
      </w:r>
      <w:proofErr w:type="spellEnd"/>
      <w:r>
        <w:t xml:space="preserve"> </w:t>
      </w:r>
      <w:proofErr w:type="spellStart"/>
      <w:r>
        <w:t>atanıyor</w:t>
      </w:r>
      <w:proofErr w:type="spellEnd"/>
    </w:p>
    <w:p w14:paraId="66D5B2D3" w14:textId="77777777" w:rsidR="000D0A8A" w:rsidRDefault="000D0A8A" w:rsidP="000D0A8A">
      <w:r>
        <w:tab/>
      </w:r>
      <w:r>
        <w:tab/>
      </w:r>
    </w:p>
    <w:p w14:paraId="2F3A45EF" w14:textId="77777777" w:rsidR="000D0A8A" w:rsidRDefault="000D0A8A" w:rsidP="000D0A8A">
      <w:r>
        <w:tab/>
      </w:r>
      <w:r>
        <w:tab/>
        <w:t>words[</w:t>
      </w:r>
      <w:proofErr w:type="spellStart"/>
      <w:r>
        <w:t>i</w:t>
      </w:r>
      <w:proofErr w:type="spellEnd"/>
      <w:r>
        <w:t>++]=token;</w:t>
      </w:r>
    </w:p>
    <w:p w14:paraId="6999B046" w14:textId="77777777" w:rsidR="000D0A8A" w:rsidRDefault="000D0A8A" w:rsidP="000D0A8A">
      <w:r>
        <w:tab/>
      </w:r>
      <w:r>
        <w:tab/>
        <w:t>token=</w:t>
      </w:r>
      <w:proofErr w:type="spellStart"/>
      <w:r>
        <w:t>strtok</w:t>
      </w:r>
      <w:proofErr w:type="spellEnd"/>
      <w:r>
        <w:t>(NULL," ");</w:t>
      </w:r>
    </w:p>
    <w:p w14:paraId="480C4E16" w14:textId="77777777" w:rsidR="000D0A8A" w:rsidRDefault="000D0A8A" w:rsidP="000D0A8A">
      <w:r>
        <w:tab/>
        <w:t>}</w:t>
      </w:r>
    </w:p>
    <w:p w14:paraId="1B1C87F9" w14:textId="77777777" w:rsidR="000D0A8A" w:rsidRDefault="000D0A8A" w:rsidP="000D0A8A">
      <w:r>
        <w:tab/>
      </w:r>
      <w:r>
        <w:tab/>
        <w:t xml:space="preserve">    </w:t>
      </w:r>
    </w:p>
    <w:p w14:paraId="3099171A" w14:textId="77777777" w:rsidR="000D0A8A" w:rsidRDefault="000D0A8A" w:rsidP="000D0A8A">
      <w:r>
        <w:t xml:space="preserve">    </w:t>
      </w:r>
      <w:proofErr w:type="spellStart"/>
      <w:r>
        <w:t>strcpy</w:t>
      </w:r>
      <w:proofErr w:type="spellEnd"/>
      <w:r>
        <w:t>(</w:t>
      </w:r>
      <w:proofErr w:type="spellStart"/>
      <w:r>
        <w:t>command,words</w:t>
      </w:r>
      <w:proofErr w:type="spellEnd"/>
      <w:r>
        <w:t>[0]);                   //</w:t>
      </w:r>
      <w:proofErr w:type="spellStart"/>
      <w:r>
        <w:t>Daha</w:t>
      </w:r>
      <w:proofErr w:type="spellEnd"/>
      <w:r>
        <w:t xml:space="preserve"> </w:t>
      </w:r>
      <w:proofErr w:type="spellStart"/>
      <w:r>
        <w:t>sonra</w:t>
      </w:r>
      <w:proofErr w:type="spellEnd"/>
      <w:r>
        <w:t xml:space="preserve"> </w:t>
      </w:r>
      <w:proofErr w:type="spellStart"/>
      <w:r>
        <w:t>bu</w:t>
      </w:r>
      <w:proofErr w:type="spellEnd"/>
      <w:r>
        <w:t xml:space="preserve"> </w:t>
      </w:r>
      <w:proofErr w:type="spellStart"/>
      <w:r>
        <w:t>indislerdeki</w:t>
      </w:r>
      <w:proofErr w:type="spellEnd"/>
      <w:r>
        <w:t xml:space="preserve"> </w:t>
      </w:r>
      <w:proofErr w:type="spellStart"/>
      <w:r>
        <w:t>kelimeler</w:t>
      </w:r>
      <w:proofErr w:type="spellEnd"/>
      <w:r>
        <w:t xml:space="preserve"> command </w:t>
      </w:r>
      <w:proofErr w:type="spellStart"/>
      <w:r>
        <w:t>ve</w:t>
      </w:r>
      <w:proofErr w:type="spellEnd"/>
      <w:r>
        <w:t xml:space="preserve"> </w:t>
      </w:r>
      <w:proofErr w:type="spellStart"/>
      <w:r>
        <w:t>fileName</w:t>
      </w:r>
      <w:proofErr w:type="spellEnd"/>
      <w:r>
        <w:t xml:space="preserve"> </w:t>
      </w:r>
      <w:proofErr w:type="spellStart"/>
      <w:r>
        <w:t>değişkenine</w:t>
      </w:r>
      <w:proofErr w:type="spellEnd"/>
      <w:r>
        <w:t xml:space="preserve"> </w:t>
      </w:r>
      <w:proofErr w:type="spellStart"/>
      <w:r>
        <w:t>atanıyor</w:t>
      </w:r>
      <w:proofErr w:type="spellEnd"/>
      <w:r>
        <w:t xml:space="preserve">         </w:t>
      </w:r>
    </w:p>
    <w:p w14:paraId="7C180A65" w14:textId="77777777" w:rsidR="000D0A8A" w:rsidRDefault="000D0A8A" w:rsidP="000D0A8A">
      <w:r>
        <w:t xml:space="preserve">    </w:t>
      </w:r>
      <w:proofErr w:type="spellStart"/>
      <w:r>
        <w:t>strcpy</w:t>
      </w:r>
      <w:proofErr w:type="spellEnd"/>
      <w:r>
        <w:t>(</w:t>
      </w:r>
      <w:proofErr w:type="spellStart"/>
      <w:r>
        <w:t>fileName,strcat</w:t>
      </w:r>
      <w:proofErr w:type="spellEnd"/>
      <w:r>
        <w:t>(words[1],".</w:t>
      </w:r>
      <w:proofErr w:type="spellStart"/>
      <w:r>
        <w:t>ba</w:t>
      </w:r>
      <w:proofErr w:type="spellEnd"/>
      <w:r>
        <w:t>"));    //</w:t>
      </w:r>
      <w:proofErr w:type="spellStart"/>
      <w:r>
        <w:t>Dosya</w:t>
      </w:r>
      <w:proofErr w:type="spellEnd"/>
      <w:r>
        <w:t xml:space="preserve"> </w:t>
      </w:r>
      <w:proofErr w:type="spellStart"/>
      <w:r>
        <w:t>adına</w:t>
      </w:r>
      <w:proofErr w:type="spellEnd"/>
      <w:r>
        <w:t xml:space="preserve"> .</w:t>
      </w:r>
      <w:proofErr w:type="spellStart"/>
      <w:r>
        <w:t>ba</w:t>
      </w:r>
      <w:proofErr w:type="spellEnd"/>
      <w:r>
        <w:t xml:space="preserve"> </w:t>
      </w:r>
      <w:proofErr w:type="spellStart"/>
      <w:r>
        <w:t>uzantısı</w:t>
      </w:r>
      <w:proofErr w:type="spellEnd"/>
      <w:r>
        <w:t xml:space="preserve"> </w:t>
      </w:r>
      <w:proofErr w:type="spellStart"/>
      <w:r>
        <w:t>ekleniyor</w:t>
      </w:r>
      <w:proofErr w:type="spellEnd"/>
    </w:p>
    <w:p w14:paraId="4153CF9C" w14:textId="77777777" w:rsidR="000D0A8A" w:rsidRDefault="000D0A8A" w:rsidP="000D0A8A">
      <w:r>
        <w:t xml:space="preserve">    </w:t>
      </w:r>
    </w:p>
    <w:p w14:paraId="47506485" w14:textId="77777777" w:rsidR="000D0A8A" w:rsidRDefault="000D0A8A" w:rsidP="000D0A8A">
      <w:r>
        <w:t xml:space="preserve">    </w:t>
      </w:r>
    </w:p>
    <w:p w14:paraId="722D1BC7" w14:textId="77777777" w:rsidR="000D0A8A" w:rsidRDefault="000D0A8A" w:rsidP="000D0A8A">
      <w:r>
        <w:t xml:space="preserve">    </w:t>
      </w:r>
    </w:p>
    <w:p w14:paraId="478F9CD9" w14:textId="77777777" w:rsidR="000D0A8A" w:rsidRDefault="000D0A8A" w:rsidP="000D0A8A">
      <w:r>
        <w:t xml:space="preserve">    if(!</w:t>
      </w:r>
      <w:proofErr w:type="spellStart"/>
      <w:r>
        <w:t>strcmp</w:t>
      </w:r>
      <w:proofErr w:type="spellEnd"/>
      <w:r>
        <w:t>(</w:t>
      </w:r>
      <w:proofErr w:type="spellStart"/>
      <w:r>
        <w:t>command,"la</w:t>
      </w:r>
      <w:proofErr w:type="spellEnd"/>
      <w:r>
        <w:t xml:space="preserve">")){                  // </w:t>
      </w:r>
      <w:proofErr w:type="spellStart"/>
      <w:r>
        <w:t>Eğer</w:t>
      </w:r>
      <w:proofErr w:type="spellEnd"/>
      <w:r>
        <w:t xml:space="preserve"> ilk </w:t>
      </w:r>
      <w:proofErr w:type="spellStart"/>
      <w:r>
        <w:t>indisteki</w:t>
      </w:r>
      <w:proofErr w:type="spellEnd"/>
      <w:r>
        <w:t xml:space="preserve"> </w:t>
      </w:r>
      <w:proofErr w:type="spellStart"/>
      <w:r>
        <w:t>kelime</w:t>
      </w:r>
      <w:proofErr w:type="spellEnd"/>
      <w:r>
        <w:t xml:space="preserve"> </w:t>
      </w:r>
      <w:proofErr w:type="spellStart"/>
      <w:r>
        <w:t>doğru</w:t>
      </w:r>
      <w:proofErr w:type="spellEnd"/>
      <w:r>
        <w:t xml:space="preserve"> "la" </w:t>
      </w:r>
      <w:proofErr w:type="spellStart"/>
      <w:r>
        <w:t>komutuysa</w:t>
      </w:r>
      <w:proofErr w:type="spellEnd"/>
      <w:r>
        <w:t xml:space="preserve"> </w:t>
      </w:r>
      <w:proofErr w:type="spellStart"/>
      <w:r>
        <w:t>dosya</w:t>
      </w:r>
      <w:proofErr w:type="spellEnd"/>
      <w:r>
        <w:t xml:space="preserve"> </w:t>
      </w:r>
      <w:proofErr w:type="spellStart"/>
      <w:r>
        <w:t>adıyla</w:t>
      </w:r>
      <w:proofErr w:type="spellEnd"/>
      <w:r>
        <w:t xml:space="preserve"> </w:t>
      </w:r>
      <w:proofErr w:type="spellStart"/>
      <w:r>
        <w:t>birlikte</w:t>
      </w:r>
      <w:proofErr w:type="spellEnd"/>
      <w:r>
        <w:t xml:space="preserve"> </w:t>
      </w:r>
      <w:proofErr w:type="spellStart"/>
      <w:r>
        <w:t>işleme</w:t>
      </w:r>
      <w:proofErr w:type="spellEnd"/>
      <w:r>
        <w:t xml:space="preserve"> </w:t>
      </w:r>
      <w:proofErr w:type="spellStart"/>
      <w:r>
        <w:t>başlıyor</w:t>
      </w:r>
      <w:proofErr w:type="spellEnd"/>
      <w:r>
        <w:t>.</w:t>
      </w:r>
    </w:p>
    <w:p w14:paraId="6B811EE6" w14:textId="77777777" w:rsidR="000D0A8A" w:rsidRDefault="000D0A8A" w:rsidP="000D0A8A">
      <w:r>
        <w:lastRenderedPageBreak/>
        <w:t xml:space="preserve">    </w:t>
      </w:r>
      <w:r>
        <w:tab/>
      </w:r>
      <w:proofErr w:type="spellStart"/>
      <w:r>
        <w:t>fp</w:t>
      </w:r>
      <w:proofErr w:type="spellEnd"/>
      <w:r>
        <w:t xml:space="preserve"> = </w:t>
      </w:r>
      <w:proofErr w:type="spellStart"/>
      <w:r>
        <w:t>fopen</w:t>
      </w:r>
      <w:proofErr w:type="spellEnd"/>
      <w:r>
        <w:t>(</w:t>
      </w:r>
      <w:proofErr w:type="spellStart"/>
      <w:r>
        <w:t>fileName</w:t>
      </w:r>
      <w:proofErr w:type="spellEnd"/>
      <w:r>
        <w:t>,"</w:t>
      </w:r>
      <w:proofErr w:type="spellStart"/>
      <w:r>
        <w:t>rb</w:t>
      </w:r>
      <w:proofErr w:type="spellEnd"/>
      <w:r>
        <w:t>");</w:t>
      </w:r>
    </w:p>
    <w:p w14:paraId="538B573D" w14:textId="77777777" w:rsidR="000D0A8A" w:rsidRDefault="000D0A8A" w:rsidP="000D0A8A">
      <w:r>
        <w:t xml:space="preserve">    </w:t>
      </w:r>
      <w:r>
        <w:tab/>
        <w:t>if (!</w:t>
      </w:r>
      <w:proofErr w:type="spellStart"/>
      <w:r>
        <w:t>fp</w:t>
      </w:r>
      <w:proofErr w:type="spellEnd"/>
      <w:r>
        <w:t xml:space="preserve">) </w:t>
      </w:r>
      <w:proofErr w:type="spellStart"/>
      <w:r>
        <w:t>perror</w:t>
      </w:r>
      <w:proofErr w:type="spellEnd"/>
      <w:r>
        <w:t>(</w:t>
      </w:r>
      <w:proofErr w:type="spellStart"/>
      <w:r>
        <w:t>fileName</w:t>
      </w:r>
      <w:proofErr w:type="spellEnd"/>
      <w:r>
        <w:t>), exit(1);</w:t>
      </w:r>
    </w:p>
    <w:p w14:paraId="239E9867" w14:textId="77777777" w:rsidR="000D0A8A" w:rsidRDefault="000D0A8A" w:rsidP="000D0A8A">
      <w:r>
        <w:tab/>
        <w:t>}</w:t>
      </w:r>
    </w:p>
    <w:p w14:paraId="164967B6" w14:textId="77777777" w:rsidR="000D0A8A" w:rsidRDefault="000D0A8A" w:rsidP="000D0A8A">
      <w:r>
        <w:tab/>
        <w:t>else{</w:t>
      </w:r>
    </w:p>
    <w:p w14:paraId="191C5EC0" w14:textId="77777777" w:rsidR="000D0A8A" w:rsidRDefault="000D0A8A" w:rsidP="000D0A8A">
      <w:r>
        <w:tab/>
      </w:r>
      <w:r>
        <w:tab/>
      </w:r>
      <w:proofErr w:type="spellStart"/>
      <w:r>
        <w:t>printf</w:t>
      </w:r>
      <w:proofErr w:type="spellEnd"/>
      <w:r>
        <w:t>("Incorrect start command \n");</w:t>
      </w:r>
    </w:p>
    <w:p w14:paraId="706BB6FA" w14:textId="77777777" w:rsidR="000D0A8A" w:rsidRDefault="000D0A8A" w:rsidP="000D0A8A">
      <w:r>
        <w:tab/>
        <w:t>}</w:t>
      </w:r>
    </w:p>
    <w:p w14:paraId="6F577CBE" w14:textId="77777777" w:rsidR="000D0A8A" w:rsidRDefault="000D0A8A" w:rsidP="000D0A8A">
      <w:r>
        <w:tab/>
      </w:r>
    </w:p>
    <w:p w14:paraId="0A5982D5" w14:textId="77777777" w:rsidR="000D0A8A" w:rsidRDefault="000D0A8A" w:rsidP="000D0A8A">
      <w:r>
        <w:tab/>
      </w:r>
      <w:proofErr w:type="spellStart"/>
      <w:r>
        <w:t>fseek</w:t>
      </w:r>
      <w:proofErr w:type="spellEnd"/>
      <w:r>
        <w:t>(</w:t>
      </w:r>
      <w:proofErr w:type="spellStart"/>
      <w:r>
        <w:t>fp</w:t>
      </w:r>
      <w:proofErr w:type="spellEnd"/>
      <w:r>
        <w:t>, 0L, SEEK_END);</w:t>
      </w:r>
    </w:p>
    <w:p w14:paraId="26FCD7F5" w14:textId="77777777" w:rsidR="000D0A8A" w:rsidRDefault="000D0A8A" w:rsidP="000D0A8A">
      <w:r>
        <w:tab/>
      </w:r>
      <w:proofErr w:type="spellStart"/>
      <w:r>
        <w:t>lSize</w:t>
      </w:r>
      <w:proofErr w:type="spellEnd"/>
      <w:r>
        <w:t xml:space="preserve"> = </w:t>
      </w:r>
      <w:proofErr w:type="spellStart"/>
      <w:r>
        <w:t>ftell</w:t>
      </w:r>
      <w:proofErr w:type="spellEnd"/>
      <w:r>
        <w:t>(</w:t>
      </w:r>
      <w:proofErr w:type="spellStart"/>
      <w:r>
        <w:t>fp</w:t>
      </w:r>
      <w:proofErr w:type="spellEnd"/>
      <w:r>
        <w:t>);</w:t>
      </w:r>
    </w:p>
    <w:p w14:paraId="4CF59CC8" w14:textId="77777777" w:rsidR="000D0A8A" w:rsidRDefault="000D0A8A" w:rsidP="000D0A8A">
      <w:r>
        <w:tab/>
        <w:t>rewind(</w:t>
      </w:r>
      <w:proofErr w:type="spellStart"/>
      <w:r>
        <w:t>fp</w:t>
      </w:r>
      <w:proofErr w:type="spellEnd"/>
      <w:r>
        <w:t>);</w:t>
      </w:r>
    </w:p>
    <w:p w14:paraId="058C8924" w14:textId="77777777" w:rsidR="000D0A8A" w:rsidRDefault="000D0A8A" w:rsidP="000D0A8A"/>
    <w:p w14:paraId="7B75CD71" w14:textId="77777777" w:rsidR="000D0A8A" w:rsidRDefault="000D0A8A" w:rsidP="000D0A8A">
      <w:r>
        <w:tab/>
        <w:t xml:space="preserve">code = </w:t>
      </w:r>
      <w:proofErr w:type="spellStart"/>
      <w:r>
        <w:t>calloc</w:t>
      </w:r>
      <w:proofErr w:type="spellEnd"/>
      <w:r>
        <w:t xml:space="preserve">(1, </w:t>
      </w:r>
      <w:proofErr w:type="spellStart"/>
      <w:r>
        <w:t>lSize</w:t>
      </w:r>
      <w:proofErr w:type="spellEnd"/>
      <w:r>
        <w:t xml:space="preserve"> + 1);</w:t>
      </w:r>
    </w:p>
    <w:p w14:paraId="71575E0F" w14:textId="77777777" w:rsidR="000D0A8A" w:rsidRDefault="000D0A8A" w:rsidP="000D0A8A">
      <w:r>
        <w:tab/>
        <w:t xml:space="preserve">if (!code) </w:t>
      </w:r>
      <w:proofErr w:type="spellStart"/>
      <w:r>
        <w:t>fclose</w:t>
      </w:r>
      <w:proofErr w:type="spellEnd"/>
      <w:r>
        <w:t>(</w:t>
      </w:r>
      <w:proofErr w:type="spellStart"/>
      <w:r>
        <w:t>fp</w:t>
      </w:r>
      <w:proofErr w:type="spellEnd"/>
      <w:r>
        <w:t xml:space="preserve">), </w:t>
      </w:r>
      <w:proofErr w:type="spellStart"/>
      <w:r>
        <w:t>fputs</w:t>
      </w:r>
      <w:proofErr w:type="spellEnd"/>
      <w:r>
        <w:t xml:space="preserve">("memory </w:t>
      </w:r>
      <w:proofErr w:type="spellStart"/>
      <w:r>
        <w:t>alloc</w:t>
      </w:r>
      <w:proofErr w:type="spellEnd"/>
      <w:r>
        <w:t xml:space="preserve"> fails", stderr), exit(1);</w:t>
      </w:r>
    </w:p>
    <w:p w14:paraId="3FC068F3" w14:textId="77777777" w:rsidR="000D0A8A" w:rsidRDefault="000D0A8A" w:rsidP="000D0A8A"/>
    <w:p w14:paraId="538703B9" w14:textId="77777777" w:rsidR="000D0A8A" w:rsidRDefault="000D0A8A" w:rsidP="000D0A8A">
      <w:r>
        <w:tab/>
        <w:t xml:space="preserve">if (1 != </w:t>
      </w:r>
      <w:proofErr w:type="spellStart"/>
      <w:r>
        <w:t>fread</w:t>
      </w:r>
      <w:proofErr w:type="spellEnd"/>
      <w:r>
        <w:t xml:space="preserve">(code, </w:t>
      </w:r>
      <w:proofErr w:type="spellStart"/>
      <w:r>
        <w:t>lSize</w:t>
      </w:r>
      <w:proofErr w:type="spellEnd"/>
      <w:r>
        <w:t xml:space="preserve">, 1, </w:t>
      </w:r>
      <w:proofErr w:type="spellStart"/>
      <w:r>
        <w:t>fp</w:t>
      </w:r>
      <w:proofErr w:type="spellEnd"/>
      <w:r>
        <w:t>)) {</w:t>
      </w:r>
    </w:p>
    <w:p w14:paraId="7DA6BB0D" w14:textId="77777777" w:rsidR="000D0A8A" w:rsidRDefault="000D0A8A" w:rsidP="000D0A8A">
      <w:r>
        <w:tab/>
      </w:r>
      <w:r>
        <w:tab/>
      </w:r>
      <w:proofErr w:type="spellStart"/>
      <w:r>
        <w:t>fclose</w:t>
      </w:r>
      <w:proofErr w:type="spellEnd"/>
      <w:r>
        <w:t>(</w:t>
      </w:r>
      <w:proofErr w:type="spellStart"/>
      <w:r>
        <w:t>fp</w:t>
      </w:r>
      <w:proofErr w:type="spellEnd"/>
      <w:r>
        <w:t xml:space="preserve">), free(code), </w:t>
      </w:r>
      <w:proofErr w:type="spellStart"/>
      <w:r>
        <w:t>fputs</w:t>
      </w:r>
      <w:proofErr w:type="spellEnd"/>
      <w:r>
        <w:t>("entire read fails", stderr), exit(1);</w:t>
      </w:r>
    </w:p>
    <w:p w14:paraId="0062E2AE" w14:textId="77777777" w:rsidR="000D0A8A" w:rsidRDefault="000D0A8A" w:rsidP="000D0A8A">
      <w:r>
        <w:tab/>
        <w:t>}</w:t>
      </w:r>
    </w:p>
    <w:p w14:paraId="6C9ED18C" w14:textId="77777777" w:rsidR="000D0A8A" w:rsidRDefault="000D0A8A" w:rsidP="000D0A8A">
      <w:r>
        <w:tab/>
      </w:r>
      <w:proofErr w:type="spellStart"/>
      <w:r>
        <w:t>isComment</w:t>
      </w:r>
      <w:proofErr w:type="spellEnd"/>
      <w:r>
        <w:t>(code);</w:t>
      </w:r>
    </w:p>
    <w:p w14:paraId="23D9EBBD" w14:textId="77777777" w:rsidR="000D0A8A" w:rsidRDefault="000D0A8A" w:rsidP="000D0A8A">
      <w:r>
        <w:tab/>
        <w:t>parse(code);</w:t>
      </w:r>
    </w:p>
    <w:p w14:paraId="6D04625B" w14:textId="7A356788" w:rsidR="000D0A8A" w:rsidRPr="000D0A8A" w:rsidRDefault="000D0A8A" w:rsidP="000D0A8A">
      <w:r>
        <w:t>}</w:t>
      </w:r>
    </w:p>
    <w:p w14:paraId="782E617D" w14:textId="77777777" w:rsidR="000D0A8A" w:rsidRDefault="000D0A8A" w:rsidP="000D0A8A">
      <w:pPr>
        <w:pStyle w:val="Balk2"/>
      </w:pPr>
    </w:p>
    <w:p w14:paraId="211337C9" w14:textId="77777777" w:rsidR="000D0A8A" w:rsidRDefault="000D0A8A" w:rsidP="000D0A8A">
      <w:pPr>
        <w:pStyle w:val="Balk2"/>
      </w:pPr>
    </w:p>
    <w:p w14:paraId="097C456B" w14:textId="77777777" w:rsidR="000D0A8A" w:rsidRDefault="000D0A8A" w:rsidP="000D0A8A">
      <w:pPr>
        <w:pStyle w:val="Balk2"/>
      </w:pPr>
    </w:p>
    <w:p w14:paraId="66994E1F" w14:textId="77777777" w:rsidR="000D0A8A" w:rsidRDefault="000D0A8A" w:rsidP="000D0A8A">
      <w:pPr>
        <w:pStyle w:val="Balk2"/>
      </w:pPr>
    </w:p>
    <w:p w14:paraId="79FA83F0" w14:textId="77777777" w:rsidR="000D0A8A" w:rsidRDefault="000D0A8A" w:rsidP="000D0A8A">
      <w:pPr>
        <w:pStyle w:val="Balk2"/>
      </w:pPr>
    </w:p>
    <w:p w14:paraId="31FC6167" w14:textId="243CA1A3" w:rsidR="000D0A8A" w:rsidRDefault="000D0A8A" w:rsidP="000D0A8A">
      <w:pPr>
        <w:pStyle w:val="Balk2"/>
      </w:pPr>
    </w:p>
    <w:p w14:paraId="15CAE840" w14:textId="55396327" w:rsidR="000D0A8A" w:rsidRDefault="000D0A8A" w:rsidP="000D0A8A">
      <w:pPr>
        <w:pStyle w:val="Balk2"/>
      </w:pPr>
    </w:p>
    <w:p w14:paraId="159DC196" w14:textId="77777777" w:rsidR="000D0A8A" w:rsidRPr="000D0A8A" w:rsidRDefault="000D0A8A" w:rsidP="000D0A8A"/>
    <w:p w14:paraId="59A45396" w14:textId="601858FA" w:rsidR="000D0A8A" w:rsidRDefault="000D0A8A" w:rsidP="000D0A8A">
      <w:pPr>
        <w:pStyle w:val="Balk2"/>
        <w:rPr>
          <w:b/>
          <w:bCs/>
          <w:sz w:val="24"/>
          <w:szCs w:val="24"/>
        </w:rPr>
      </w:pPr>
      <w:r>
        <w:lastRenderedPageBreak/>
        <w:t xml:space="preserve">2.b </w:t>
      </w:r>
      <w:r>
        <w:rPr>
          <w:b/>
          <w:bCs/>
          <w:sz w:val="24"/>
          <w:szCs w:val="24"/>
        </w:rPr>
        <w:t>Results</w:t>
      </w:r>
    </w:p>
    <w:p w14:paraId="211A6595" w14:textId="62B48CAB" w:rsidR="000D0A8A" w:rsidRPr="000D0A8A" w:rsidRDefault="000D0A8A" w:rsidP="000D0A8A">
      <w:r>
        <w:rPr>
          <w:noProof/>
        </w:rPr>
        <w:drawing>
          <wp:inline distT="0" distB="0" distL="0" distR="0" wp14:anchorId="438576B4" wp14:editId="59C95B10">
            <wp:extent cx="5760720" cy="7009765"/>
            <wp:effectExtent l="0" t="0" r="0" b="635"/>
            <wp:docPr id="43" name="Resim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009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BC7940" w14:textId="77777777" w:rsidR="000D0A8A" w:rsidRPr="000D0A8A" w:rsidRDefault="000D0A8A" w:rsidP="000D0A8A"/>
    <w:p w14:paraId="73E4E643" w14:textId="3D3F7343" w:rsidR="000D0A8A" w:rsidRPr="000D0A8A" w:rsidRDefault="000D0A8A" w:rsidP="000D0A8A"/>
    <w:sectPr w:rsidR="000D0A8A" w:rsidRPr="000D0A8A" w:rsidSect="00B626F8">
      <w:footerReference w:type="default" r:id="rId36"/>
      <w:pgSz w:w="11906" w:h="16838"/>
      <w:pgMar w:top="1417" w:right="1417" w:bottom="1417" w:left="1417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7C78B6" w14:textId="77777777" w:rsidR="00882ED3" w:rsidRDefault="00882ED3" w:rsidP="008C5C2A">
      <w:pPr>
        <w:spacing w:after="0" w:line="240" w:lineRule="auto"/>
      </w:pPr>
      <w:r>
        <w:separator/>
      </w:r>
    </w:p>
  </w:endnote>
  <w:endnote w:type="continuationSeparator" w:id="0">
    <w:p w14:paraId="1D76ACB7" w14:textId="77777777" w:rsidR="00882ED3" w:rsidRDefault="00882ED3" w:rsidP="008C5C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26015737"/>
      <w:docPartObj>
        <w:docPartGallery w:val="Page Numbers (Bottom of Page)"/>
        <w:docPartUnique/>
      </w:docPartObj>
    </w:sdtPr>
    <w:sdtEndPr/>
    <w:sdtContent>
      <w:p w14:paraId="78E7F6F2" w14:textId="5AD07F73" w:rsidR="008C5C2A" w:rsidRDefault="008C5C2A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D21CF" w:rsidRPr="00BD21CF">
          <w:rPr>
            <w:noProof/>
            <w:lang w:val="tr-TR"/>
          </w:rPr>
          <w:t>3</w:t>
        </w:r>
        <w:r>
          <w:fldChar w:fldCharType="end"/>
        </w:r>
      </w:p>
    </w:sdtContent>
  </w:sdt>
  <w:p w14:paraId="6D3B8A90" w14:textId="77777777" w:rsidR="008C5C2A" w:rsidRDefault="008C5C2A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38F14F" w14:textId="77777777" w:rsidR="00882ED3" w:rsidRDefault="00882ED3" w:rsidP="008C5C2A">
      <w:pPr>
        <w:spacing w:after="0" w:line="240" w:lineRule="auto"/>
      </w:pPr>
      <w:r>
        <w:separator/>
      </w:r>
    </w:p>
  </w:footnote>
  <w:footnote w:type="continuationSeparator" w:id="0">
    <w:p w14:paraId="53104007" w14:textId="77777777" w:rsidR="00882ED3" w:rsidRDefault="00882ED3" w:rsidP="008C5C2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0tbQwMLc0MTczMbJQ0lEKTi0uzszPAykwqQUAwUzJoSwAAAA="/>
  </w:docVars>
  <w:rsids>
    <w:rsidRoot w:val="006333FA"/>
    <w:rsid w:val="00025667"/>
    <w:rsid w:val="00026031"/>
    <w:rsid w:val="00034D4F"/>
    <w:rsid w:val="00051AF6"/>
    <w:rsid w:val="00083769"/>
    <w:rsid w:val="00083EF5"/>
    <w:rsid w:val="00093039"/>
    <w:rsid w:val="000B088F"/>
    <w:rsid w:val="000B48AA"/>
    <w:rsid w:val="000B6D59"/>
    <w:rsid w:val="000C76C0"/>
    <w:rsid w:val="000C7C65"/>
    <w:rsid w:val="000D0A8A"/>
    <w:rsid w:val="000D3CEC"/>
    <w:rsid w:val="000E2383"/>
    <w:rsid w:val="000E3D31"/>
    <w:rsid w:val="000F551D"/>
    <w:rsid w:val="000F676F"/>
    <w:rsid w:val="00101778"/>
    <w:rsid w:val="00134807"/>
    <w:rsid w:val="001374DB"/>
    <w:rsid w:val="00140ACA"/>
    <w:rsid w:val="0016700D"/>
    <w:rsid w:val="00176A13"/>
    <w:rsid w:val="001809FA"/>
    <w:rsid w:val="00182735"/>
    <w:rsid w:val="0018515A"/>
    <w:rsid w:val="001859D1"/>
    <w:rsid w:val="001961B3"/>
    <w:rsid w:val="001A13FE"/>
    <w:rsid w:val="001A2451"/>
    <w:rsid w:val="001C6C80"/>
    <w:rsid w:val="001D1A4E"/>
    <w:rsid w:val="001E03A2"/>
    <w:rsid w:val="001E16DF"/>
    <w:rsid w:val="001E49AE"/>
    <w:rsid w:val="002061ED"/>
    <w:rsid w:val="00214B3D"/>
    <w:rsid w:val="0021552A"/>
    <w:rsid w:val="00216380"/>
    <w:rsid w:val="00217A66"/>
    <w:rsid w:val="00251D5B"/>
    <w:rsid w:val="00252C00"/>
    <w:rsid w:val="00256A1A"/>
    <w:rsid w:val="002763DD"/>
    <w:rsid w:val="002771E4"/>
    <w:rsid w:val="00285B49"/>
    <w:rsid w:val="002B64C5"/>
    <w:rsid w:val="002D38A7"/>
    <w:rsid w:val="002D3A06"/>
    <w:rsid w:val="002F347C"/>
    <w:rsid w:val="002F4AE3"/>
    <w:rsid w:val="00301640"/>
    <w:rsid w:val="0030221A"/>
    <w:rsid w:val="00307FB7"/>
    <w:rsid w:val="00311AB0"/>
    <w:rsid w:val="00320046"/>
    <w:rsid w:val="0033172B"/>
    <w:rsid w:val="00334B8E"/>
    <w:rsid w:val="0035637B"/>
    <w:rsid w:val="0036014D"/>
    <w:rsid w:val="00367AC9"/>
    <w:rsid w:val="003760D1"/>
    <w:rsid w:val="00383A89"/>
    <w:rsid w:val="00391D51"/>
    <w:rsid w:val="003A1E7A"/>
    <w:rsid w:val="003A60F1"/>
    <w:rsid w:val="003B2731"/>
    <w:rsid w:val="003C4C15"/>
    <w:rsid w:val="003C61CF"/>
    <w:rsid w:val="00421BFD"/>
    <w:rsid w:val="00422A62"/>
    <w:rsid w:val="00435BBA"/>
    <w:rsid w:val="0044356E"/>
    <w:rsid w:val="00445611"/>
    <w:rsid w:val="00452C86"/>
    <w:rsid w:val="00457339"/>
    <w:rsid w:val="00457545"/>
    <w:rsid w:val="004823A6"/>
    <w:rsid w:val="004833DA"/>
    <w:rsid w:val="00497B09"/>
    <w:rsid w:val="004A07A3"/>
    <w:rsid w:val="004B7884"/>
    <w:rsid w:val="004C552A"/>
    <w:rsid w:val="004C761A"/>
    <w:rsid w:val="004D2390"/>
    <w:rsid w:val="004E0536"/>
    <w:rsid w:val="004E5B73"/>
    <w:rsid w:val="004F169D"/>
    <w:rsid w:val="00514641"/>
    <w:rsid w:val="0052111A"/>
    <w:rsid w:val="005316A9"/>
    <w:rsid w:val="00575C37"/>
    <w:rsid w:val="00580EA8"/>
    <w:rsid w:val="0058535C"/>
    <w:rsid w:val="00590231"/>
    <w:rsid w:val="00590590"/>
    <w:rsid w:val="00593A7D"/>
    <w:rsid w:val="00594108"/>
    <w:rsid w:val="00596A57"/>
    <w:rsid w:val="005A26B9"/>
    <w:rsid w:val="005C04BA"/>
    <w:rsid w:val="005C475C"/>
    <w:rsid w:val="005E6AD3"/>
    <w:rsid w:val="005E753B"/>
    <w:rsid w:val="005E797E"/>
    <w:rsid w:val="005F0C39"/>
    <w:rsid w:val="005F1E60"/>
    <w:rsid w:val="005F4836"/>
    <w:rsid w:val="006059BB"/>
    <w:rsid w:val="00612FD5"/>
    <w:rsid w:val="00630CA4"/>
    <w:rsid w:val="006333FA"/>
    <w:rsid w:val="006336D1"/>
    <w:rsid w:val="00647EF8"/>
    <w:rsid w:val="00650378"/>
    <w:rsid w:val="006635AC"/>
    <w:rsid w:val="006869A7"/>
    <w:rsid w:val="006B0DA5"/>
    <w:rsid w:val="006B0F7F"/>
    <w:rsid w:val="006B41BF"/>
    <w:rsid w:val="006D2A82"/>
    <w:rsid w:val="006D4181"/>
    <w:rsid w:val="006E3D9D"/>
    <w:rsid w:val="006E7883"/>
    <w:rsid w:val="006F0242"/>
    <w:rsid w:val="006F1A24"/>
    <w:rsid w:val="006F285D"/>
    <w:rsid w:val="006F4378"/>
    <w:rsid w:val="006F69D6"/>
    <w:rsid w:val="00725043"/>
    <w:rsid w:val="007279C0"/>
    <w:rsid w:val="007530C7"/>
    <w:rsid w:val="00757ACB"/>
    <w:rsid w:val="00760726"/>
    <w:rsid w:val="00771243"/>
    <w:rsid w:val="00771CC7"/>
    <w:rsid w:val="007741F7"/>
    <w:rsid w:val="007779DC"/>
    <w:rsid w:val="00791CD7"/>
    <w:rsid w:val="00794763"/>
    <w:rsid w:val="007A5085"/>
    <w:rsid w:val="007B50BA"/>
    <w:rsid w:val="007E4E55"/>
    <w:rsid w:val="007F11BD"/>
    <w:rsid w:val="00817771"/>
    <w:rsid w:val="00831355"/>
    <w:rsid w:val="00831AEA"/>
    <w:rsid w:val="0083663C"/>
    <w:rsid w:val="00847EFC"/>
    <w:rsid w:val="008608A6"/>
    <w:rsid w:val="008828DF"/>
    <w:rsid w:val="00882ED3"/>
    <w:rsid w:val="008922C5"/>
    <w:rsid w:val="00894D99"/>
    <w:rsid w:val="00896C35"/>
    <w:rsid w:val="008B09EA"/>
    <w:rsid w:val="008C5C2A"/>
    <w:rsid w:val="008E49E5"/>
    <w:rsid w:val="008F03C9"/>
    <w:rsid w:val="008F087B"/>
    <w:rsid w:val="008F75DD"/>
    <w:rsid w:val="00911B20"/>
    <w:rsid w:val="00915803"/>
    <w:rsid w:val="00916024"/>
    <w:rsid w:val="0091750D"/>
    <w:rsid w:val="0092633C"/>
    <w:rsid w:val="00934E64"/>
    <w:rsid w:val="00952C51"/>
    <w:rsid w:val="00953181"/>
    <w:rsid w:val="00957D81"/>
    <w:rsid w:val="009664F4"/>
    <w:rsid w:val="00966569"/>
    <w:rsid w:val="009745F9"/>
    <w:rsid w:val="00985313"/>
    <w:rsid w:val="009863AD"/>
    <w:rsid w:val="0098752F"/>
    <w:rsid w:val="0099005B"/>
    <w:rsid w:val="0099127B"/>
    <w:rsid w:val="0099342D"/>
    <w:rsid w:val="009A444A"/>
    <w:rsid w:val="009B4289"/>
    <w:rsid w:val="009C2B28"/>
    <w:rsid w:val="009C4040"/>
    <w:rsid w:val="009D628D"/>
    <w:rsid w:val="009E25BA"/>
    <w:rsid w:val="009E7B3E"/>
    <w:rsid w:val="009F4DDD"/>
    <w:rsid w:val="009F66D3"/>
    <w:rsid w:val="00A01CE0"/>
    <w:rsid w:val="00A159FC"/>
    <w:rsid w:val="00A444C5"/>
    <w:rsid w:val="00A4568D"/>
    <w:rsid w:val="00A478EB"/>
    <w:rsid w:val="00A7376D"/>
    <w:rsid w:val="00A74C59"/>
    <w:rsid w:val="00A81B4C"/>
    <w:rsid w:val="00A82771"/>
    <w:rsid w:val="00A97971"/>
    <w:rsid w:val="00AA4E02"/>
    <w:rsid w:val="00AF03C9"/>
    <w:rsid w:val="00B02282"/>
    <w:rsid w:val="00B07102"/>
    <w:rsid w:val="00B12940"/>
    <w:rsid w:val="00B14D22"/>
    <w:rsid w:val="00B317C8"/>
    <w:rsid w:val="00B3317F"/>
    <w:rsid w:val="00B4744B"/>
    <w:rsid w:val="00B51D67"/>
    <w:rsid w:val="00B626F8"/>
    <w:rsid w:val="00B63134"/>
    <w:rsid w:val="00B678F8"/>
    <w:rsid w:val="00B67ADE"/>
    <w:rsid w:val="00B7549E"/>
    <w:rsid w:val="00BA550D"/>
    <w:rsid w:val="00BB13A3"/>
    <w:rsid w:val="00BB513D"/>
    <w:rsid w:val="00BC7981"/>
    <w:rsid w:val="00BD21CF"/>
    <w:rsid w:val="00BD701C"/>
    <w:rsid w:val="00BE0AD2"/>
    <w:rsid w:val="00BE4C1A"/>
    <w:rsid w:val="00C06BE5"/>
    <w:rsid w:val="00C13972"/>
    <w:rsid w:val="00C13C2B"/>
    <w:rsid w:val="00C314E1"/>
    <w:rsid w:val="00C561A9"/>
    <w:rsid w:val="00C820A6"/>
    <w:rsid w:val="00C8644B"/>
    <w:rsid w:val="00C86526"/>
    <w:rsid w:val="00C908CD"/>
    <w:rsid w:val="00C91E9A"/>
    <w:rsid w:val="00CA77EA"/>
    <w:rsid w:val="00CB3601"/>
    <w:rsid w:val="00CB5931"/>
    <w:rsid w:val="00CB78D1"/>
    <w:rsid w:val="00CC1791"/>
    <w:rsid w:val="00CC62F4"/>
    <w:rsid w:val="00CE11AB"/>
    <w:rsid w:val="00CE4F85"/>
    <w:rsid w:val="00CF3587"/>
    <w:rsid w:val="00CF6A29"/>
    <w:rsid w:val="00D03977"/>
    <w:rsid w:val="00D3088A"/>
    <w:rsid w:val="00D41065"/>
    <w:rsid w:val="00D62422"/>
    <w:rsid w:val="00D6617C"/>
    <w:rsid w:val="00D76A94"/>
    <w:rsid w:val="00D818DD"/>
    <w:rsid w:val="00D824D5"/>
    <w:rsid w:val="00DA4AA0"/>
    <w:rsid w:val="00DA60EA"/>
    <w:rsid w:val="00DA632C"/>
    <w:rsid w:val="00DA6EC5"/>
    <w:rsid w:val="00DB13F2"/>
    <w:rsid w:val="00DB1DD8"/>
    <w:rsid w:val="00DC58B3"/>
    <w:rsid w:val="00DD2CA0"/>
    <w:rsid w:val="00DD7453"/>
    <w:rsid w:val="00DE05DC"/>
    <w:rsid w:val="00DE5437"/>
    <w:rsid w:val="00DE7634"/>
    <w:rsid w:val="00DF1B8A"/>
    <w:rsid w:val="00E02785"/>
    <w:rsid w:val="00E07DAD"/>
    <w:rsid w:val="00E25F4D"/>
    <w:rsid w:val="00E33EB0"/>
    <w:rsid w:val="00E369A3"/>
    <w:rsid w:val="00E37E95"/>
    <w:rsid w:val="00E437E4"/>
    <w:rsid w:val="00E452B5"/>
    <w:rsid w:val="00E45E22"/>
    <w:rsid w:val="00E45FC4"/>
    <w:rsid w:val="00E501E5"/>
    <w:rsid w:val="00E50526"/>
    <w:rsid w:val="00E52F51"/>
    <w:rsid w:val="00E56F49"/>
    <w:rsid w:val="00E6195E"/>
    <w:rsid w:val="00E63DC0"/>
    <w:rsid w:val="00E900E1"/>
    <w:rsid w:val="00E93E27"/>
    <w:rsid w:val="00EC7699"/>
    <w:rsid w:val="00ED3C10"/>
    <w:rsid w:val="00ED6ED2"/>
    <w:rsid w:val="00EE21B3"/>
    <w:rsid w:val="00EE41ED"/>
    <w:rsid w:val="00EE553F"/>
    <w:rsid w:val="00EF0A95"/>
    <w:rsid w:val="00EF1CC1"/>
    <w:rsid w:val="00EF4CC2"/>
    <w:rsid w:val="00EF52D5"/>
    <w:rsid w:val="00F06AB0"/>
    <w:rsid w:val="00F104E9"/>
    <w:rsid w:val="00F10DDC"/>
    <w:rsid w:val="00F47878"/>
    <w:rsid w:val="00F6268A"/>
    <w:rsid w:val="00F83A6E"/>
    <w:rsid w:val="00F90C99"/>
    <w:rsid w:val="00FA516B"/>
    <w:rsid w:val="00FA5424"/>
    <w:rsid w:val="00FB28E7"/>
    <w:rsid w:val="00FD0325"/>
    <w:rsid w:val="00FD5388"/>
    <w:rsid w:val="00FE0BAD"/>
    <w:rsid w:val="00FE1CB4"/>
    <w:rsid w:val="00FF27AC"/>
    <w:rsid w:val="00FF2F73"/>
    <w:rsid w:val="00FF3D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686B9B"/>
  <w15:chartTrackingRefBased/>
  <w15:docId w15:val="{CC06F01F-FEBF-42F3-9360-045DBA9C35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44C5"/>
    <w:pPr>
      <w:spacing w:after="200" w:line="276" w:lineRule="auto"/>
    </w:pPr>
    <w:rPr>
      <w:lang w:val="en-US" w:bidi="en-US"/>
    </w:rPr>
  </w:style>
  <w:style w:type="paragraph" w:styleId="Balk1">
    <w:name w:val="heading 1"/>
    <w:basedOn w:val="Normal"/>
    <w:next w:val="Normal"/>
    <w:link w:val="Balk1Char"/>
    <w:uiPriority w:val="9"/>
    <w:qFormat/>
    <w:rsid w:val="006B41B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6B41B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B3317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6B41B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 w:bidi="en-US"/>
    </w:rPr>
  </w:style>
  <w:style w:type="character" w:customStyle="1" w:styleId="Balk2Char">
    <w:name w:val="Başlık 2 Char"/>
    <w:basedOn w:val="VarsaylanParagrafYazTipi"/>
    <w:link w:val="Balk2"/>
    <w:uiPriority w:val="9"/>
    <w:rsid w:val="006B41B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 w:bidi="en-US"/>
    </w:rPr>
  </w:style>
  <w:style w:type="paragraph" w:styleId="ListeParagraf">
    <w:name w:val="List Paragraph"/>
    <w:basedOn w:val="Normal"/>
    <w:uiPriority w:val="34"/>
    <w:qFormat/>
    <w:rsid w:val="000B088F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8C5C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8C5C2A"/>
    <w:rPr>
      <w:lang w:val="en-US" w:bidi="en-US"/>
    </w:rPr>
  </w:style>
  <w:style w:type="paragraph" w:styleId="AltBilgi">
    <w:name w:val="footer"/>
    <w:basedOn w:val="Normal"/>
    <w:link w:val="AltBilgiChar"/>
    <w:uiPriority w:val="99"/>
    <w:unhideWhenUsed/>
    <w:rsid w:val="008C5C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8C5C2A"/>
    <w:rPr>
      <w:lang w:val="en-US" w:bidi="en-US"/>
    </w:rPr>
  </w:style>
  <w:style w:type="paragraph" w:styleId="TBal">
    <w:name w:val="TOC Heading"/>
    <w:basedOn w:val="Balk1"/>
    <w:next w:val="Normal"/>
    <w:uiPriority w:val="39"/>
    <w:unhideWhenUsed/>
    <w:qFormat/>
    <w:rsid w:val="00590231"/>
    <w:pPr>
      <w:spacing w:line="259" w:lineRule="auto"/>
      <w:outlineLvl w:val="9"/>
    </w:pPr>
    <w:rPr>
      <w:lang w:val="tr-TR" w:eastAsia="tr-TR" w:bidi="ar-SA"/>
    </w:rPr>
  </w:style>
  <w:style w:type="paragraph" w:styleId="T1">
    <w:name w:val="toc 1"/>
    <w:basedOn w:val="Normal"/>
    <w:next w:val="Normal"/>
    <w:autoRedefine/>
    <w:uiPriority w:val="39"/>
    <w:unhideWhenUsed/>
    <w:rsid w:val="00590231"/>
    <w:pPr>
      <w:spacing w:after="100"/>
    </w:pPr>
  </w:style>
  <w:style w:type="paragraph" w:styleId="T2">
    <w:name w:val="toc 2"/>
    <w:basedOn w:val="Normal"/>
    <w:next w:val="Normal"/>
    <w:autoRedefine/>
    <w:uiPriority w:val="39"/>
    <w:unhideWhenUsed/>
    <w:rsid w:val="00590231"/>
    <w:pPr>
      <w:spacing w:after="100"/>
      <w:ind w:left="220"/>
    </w:pPr>
  </w:style>
  <w:style w:type="character" w:styleId="Kpr">
    <w:name w:val="Hyperlink"/>
    <w:basedOn w:val="VarsaylanParagrafYazTipi"/>
    <w:uiPriority w:val="99"/>
    <w:unhideWhenUsed/>
    <w:rsid w:val="00590231"/>
    <w:rPr>
      <w:color w:val="0563C1" w:themeColor="hyperlink"/>
      <w:u w:val="single"/>
    </w:rPr>
  </w:style>
  <w:style w:type="character" w:customStyle="1" w:styleId="Balk3Char">
    <w:name w:val="Başlık 3 Char"/>
    <w:basedOn w:val="VarsaylanParagrafYazTipi"/>
    <w:link w:val="Balk3"/>
    <w:uiPriority w:val="9"/>
    <w:rsid w:val="00B3317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 w:bidi="en-US"/>
    </w:rPr>
  </w:style>
  <w:style w:type="paragraph" w:styleId="T3">
    <w:name w:val="toc 3"/>
    <w:basedOn w:val="Normal"/>
    <w:next w:val="Normal"/>
    <w:autoRedefine/>
    <w:uiPriority w:val="39"/>
    <w:unhideWhenUsed/>
    <w:rsid w:val="001C6C80"/>
    <w:pPr>
      <w:spacing w:after="100"/>
      <w:ind w:left="440"/>
    </w:pPr>
  </w:style>
  <w:style w:type="table" w:styleId="TabloKlavuzu">
    <w:name w:val="Table Grid"/>
    <w:basedOn w:val="NormalTablo"/>
    <w:uiPriority w:val="59"/>
    <w:rsid w:val="009912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ncedenBiimlendirilmi">
    <w:name w:val="HTML Preformatted"/>
    <w:basedOn w:val="Normal"/>
    <w:link w:val="HTMLncedenBiimlendirilmiChar"/>
    <w:uiPriority w:val="99"/>
    <w:semiHidden/>
    <w:unhideWhenUsed/>
    <w:rsid w:val="009A444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tr-TR" w:eastAsia="tr-TR" w:bidi="ar-SA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semiHidden/>
    <w:rsid w:val="009A444A"/>
    <w:rPr>
      <w:rFonts w:ascii="Courier New" w:eastAsia="Times New Roman" w:hAnsi="Courier New" w:cs="Courier New"/>
      <w:sz w:val="20"/>
      <w:szCs w:val="20"/>
      <w:lang w:eastAsia="tr-TR"/>
    </w:rPr>
  </w:style>
  <w:style w:type="paragraph" w:customStyle="1" w:styleId="Default">
    <w:name w:val="Default"/>
    <w:rsid w:val="0095318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7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56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736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3292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0624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9448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29274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0104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912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2333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9586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59748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7854624">
                                  <w:marLeft w:val="30"/>
                                  <w:marRight w:val="30"/>
                                  <w:marTop w:val="30"/>
                                  <w:marBottom w:val="3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39425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29825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334619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280856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9053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16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6711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9364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108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8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05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01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0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11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9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39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65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80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4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43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5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1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72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2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57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91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95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9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23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97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52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8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2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1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88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footer" Target="footer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8BD4A971-DACC-4B4D-936A-E1B7483C68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4</TotalTime>
  <Pages>38</Pages>
  <Words>2497</Words>
  <Characters>14233</Characters>
  <Application>Microsoft Office Word</Application>
  <DocSecurity>0</DocSecurity>
  <Lines>118</Lines>
  <Paragraphs>3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MAN GOKALP</dc:creator>
  <cp:keywords/>
  <dc:description/>
  <cp:lastModifiedBy>sami tuğal</cp:lastModifiedBy>
  <cp:revision>208</cp:revision>
  <cp:lastPrinted>2021-01-09T15:21:00Z</cp:lastPrinted>
  <dcterms:created xsi:type="dcterms:W3CDTF">2020-12-01T12:31:00Z</dcterms:created>
  <dcterms:modified xsi:type="dcterms:W3CDTF">2021-06-07T19:51:00Z</dcterms:modified>
</cp:coreProperties>
</file>